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27306FFF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322460">
        <w:rPr>
          <w:rFonts w:ascii="Arial" w:eastAsia="Arial" w:hAnsi="Arial" w:cs="Arial"/>
          <w:b/>
          <w:sz w:val="28"/>
          <w:szCs w:val="28"/>
        </w:rPr>
        <w:t>5</w:t>
      </w:r>
      <w:r w:rsidR="00511AF3">
        <w:rPr>
          <w:rFonts w:ascii="Arial" w:eastAsia="Arial" w:hAnsi="Arial" w:cs="Arial"/>
          <w:b/>
          <w:sz w:val="28"/>
          <w:szCs w:val="28"/>
        </w:rPr>
        <w:t>2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054DA08C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</w:t>
      </w:r>
      <w:r w:rsidR="001D4E1D">
        <w:rPr>
          <w:rFonts w:ascii="Arial" w:eastAsia="Arial" w:hAnsi="Arial" w:cs="Arial"/>
          <w:sz w:val="24"/>
          <w:szCs w:val="24"/>
        </w:rPr>
        <w:t>4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511AF3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6B0B86C8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of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="003F6ADB">
        <w:rPr>
          <w:rFonts w:ascii="Arial" w:eastAsia="Arial" w:hAnsi="Arial" w:cs="Arial"/>
          <w:b/>
          <w:color w:val="0070C0"/>
          <w:sz w:val="24"/>
          <w:szCs w:val="24"/>
        </w:rPr>
        <w:t>24</w:t>
      </w:r>
      <w:r w:rsidR="00D16141" w:rsidRPr="003F6AD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3F6ADB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D16141" w:rsidRPr="003F6AD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3F6ADB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D16141" w:rsidRPr="003F6AD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3F6ADB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3F6ADB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3F6ADB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the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Department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of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Health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(DOH)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has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recorded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a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total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of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="003F6ADB" w:rsidRPr="003F6ADB">
        <w:rPr>
          <w:rFonts w:ascii="Arial" w:eastAsia="Arial" w:hAnsi="Arial" w:cs="Arial"/>
          <w:b/>
          <w:color w:val="0070C0"/>
          <w:sz w:val="24"/>
          <w:szCs w:val="24"/>
        </w:rPr>
        <w:t>421,722</w:t>
      </w:r>
      <w:r w:rsidR="00D16141" w:rsidRPr="003F6AD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3F6ADB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3F6ADB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 w:rsidRPr="003F6AD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3F6ADB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3F6ADB">
        <w:rPr>
          <w:rFonts w:ascii="Arial" w:eastAsia="Arial" w:hAnsi="Arial" w:cs="Arial"/>
          <w:color w:val="0070C0"/>
          <w:sz w:val="24"/>
          <w:szCs w:val="24"/>
        </w:rPr>
        <w:t>;</w:t>
      </w:r>
      <w:r w:rsidR="00D16141" w:rsidRPr="003F6ADB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of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which,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="003F6ADB" w:rsidRPr="003F6ADB">
        <w:rPr>
          <w:rFonts w:ascii="Arial" w:eastAsia="Arial" w:hAnsi="Arial" w:cs="Arial"/>
          <w:b/>
          <w:color w:val="0070C0"/>
          <w:sz w:val="24"/>
          <w:szCs w:val="24"/>
        </w:rPr>
        <w:t>26,745</w:t>
      </w:r>
      <w:r w:rsidR="00D16141" w:rsidRPr="003F6AD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are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3F6ADB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3F6ADB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3F6ADB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260EDA" w:rsidRPr="003F6ADB">
        <w:rPr>
          <w:rFonts w:ascii="Arial" w:eastAsia="Arial" w:hAnsi="Arial" w:cs="Arial"/>
          <w:b/>
          <w:color w:val="0070C0"/>
          <w:sz w:val="24"/>
          <w:szCs w:val="24"/>
        </w:rPr>
        <w:t>386,</w:t>
      </w:r>
      <w:r w:rsidR="003F6ADB" w:rsidRPr="003F6ADB">
        <w:rPr>
          <w:rFonts w:ascii="Arial" w:eastAsia="Arial" w:hAnsi="Arial" w:cs="Arial"/>
          <w:b/>
          <w:color w:val="0070C0"/>
          <w:sz w:val="24"/>
          <w:szCs w:val="24"/>
        </w:rPr>
        <w:t>792</w:t>
      </w:r>
      <w:r w:rsidR="00D16141" w:rsidRPr="003F6AD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have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3F6ADB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 w:rsidRPr="003F6ADB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and</w:t>
      </w:r>
      <w:r w:rsidR="00D16141" w:rsidRPr="003F6ADB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72724" w:rsidRPr="003F6ADB">
        <w:rPr>
          <w:rFonts w:ascii="Arial" w:eastAsia="Arial" w:hAnsi="Arial" w:cs="Arial"/>
          <w:b/>
          <w:color w:val="0070C0"/>
          <w:sz w:val="24"/>
          <w:szCs w:val="24"/>
        </w:rPr>
        <w:t>8,</w:t>
      </w:r>
      <w:r w:rsidR="003F6ADB" w:rsidRPr="003F6ADB">
        <w:rPr>
          <w:rFonts w:ascii="Arial" w:eastAsia="Arial" w:hAnsi="Arial" w:cs="Arial"/>
          <w:b/>
          <w:color w:val="0070C0"/>
          <w:sz w:val="24"/>
          <w:szCs w:val="24"/>
        </w:rPr>
        <w:t>185</w:t>
      </w:r>
      <w:r w:rsidR="00260EDA" w:rsidRPr="003F6AD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3F6ADB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3F6ADB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3F6ADB">
        <w:rPr>
          <w:rFonts w:ascii="Arial" w:eastAsia="Arial" w:hAnsi="Arial" w:cs="Arial"/>
          <w:color w:val="0070C0"/>
          <w:sz w:val="24"/>
          <w:szCs w:val="24"/>
        </w:rPr>
        <w:t>.</w:t>
      </w:r>
    </w:p>
    <w:p w14:paraId="22E235F4" w14:textId="4045D2D1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</w:t>
      </w:r>
      <w:r w:rsidR="003F6ADB">
        <w:rPr>
          <w:rFonts w:ascii="Arial" w:eastAsia="Arial" w:hAnsi="Arial" w:cs="Arial"/>
          <w:i/>
          <w:color w:val="0070C0"/>
          <w:sz w:val="16"/>
          <w:szCs w:val="16"/>
        </w:rPr>
        <w:t>5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565CCD11" w:rsidR="009702AE" w:rsidRPr="00260EDA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260EDA">
        <w:rPr>
          <w:rFonts w:ascii="Arial" w:eastAsia="Arial" w:hAnsi="Arial" w:cs="Arial"/>
          <w:sz w:val="24"/>
          <w:szCs w:val="24"/>
        </w:rPr>
        <w:t>A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tal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5E36B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107C3A" w:rsidRPr="00107C3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803,694,179.11 </w:t>
      </w:r>
      <w:r w:rsidRPr="00260EDA">
        <w:rPr>
          <w:rFonts w:ascii="Arial" w:eastAsia="Arial" w:hAnsi="Arial" w:cs="Arial"/>
          <w:sz w:val="24"/>
          <w:szCs w:val="24"/>
        </w:rPr>
        <w:t>worth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ssistanc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a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rovid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h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amilie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ndividual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ncluding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strandee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ffect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communit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quarantin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eing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mplement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du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COVID-19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andemic;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hich,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5E36B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107C3A" w:rsidRPr="00107C3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292,328,413.02 </w:t>
      </w:r>
      <w:r w:rsidRPr="00260EDA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rovid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5E36BD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5E36BD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5E36B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07C3A">
        <w:rPr>
          <w:rFonts w:ascii="Arial" w:eastAsia="Arial" w:hAnsi="Arial" w:cs="Arial"/>
          <w:b/>
          <w:sz w:val="24"/>
          <w:szCs w:val="24"/>
        </w:rPr>
        <w:t>₱</w:t>
      </w:r>
      <w:r w:rsidR="007C1DD9" w:rsidRPr="00107C3A">
        <w:rPr>
          <w:rFonts w:ascii="Arial" w:eastAsia="Arial" w:hAnsi="Arial" w:cs="Arial"/>
          <w:b/>
          <w:bCs/>
          <w:sz w:val="24"/>
          <w:szCs w:val="24"/>
        </w:rPr>
        <w:t>479,522,356.53</w:t>
      </w:r>
      <w:r w:rsidR="00D16141" w:rsidRPr="00107C3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107C3A">
        <w:rPr>
          <w:rFonts w:ascii="Arial" w:eastAsia="Arial" w:hAnsi="Arial" w:cs="Arial"/>
          <w:sz w:val="24"/>
          <w:szCs w:val="24"/>
        </w:rPr>
        <w:t>from</w:t>
      </w:r>
      <w:r w:rsidR="00D16141" w:rsidRPr="00107C3A">
        <w:rPr>
          <w:rFonts w:ascii="Arial" w:eastAsia="Arial" w:hAnsi="Arial" w:cs="Arial"/>
          <w:sz w:val="24"/>
          <w:szCs w:val="24"/>
        </w:rPr>
        <w:t xml:space="preserve"> </w:t>
      </w:r>
      <w:r w:rsidRPr="00107C3A">
        <w:rPr>
          <w:rFonts w:ascii="Arial" w:eastAsia="Arial" w:hAnsi="Arial" w:cs="Arial"/>
          <w:b/>
          <w:sz w:val="24"/>
          <w:szCs w:val="24"/>
        </w:rPr>
        <w:t>NGOs</w:t>
      </w:r>
      <w:r w:rsidRPr="00107C3A">
        <w:rPr>
          <w:rFonts w:ascii="Arial" w:eastAsia="Arial" w:hAnsi="Arial" w:cs="Arial"/>
          <w:sz w:val="24"/>
          <w:szCs w:val="24"/>
        </w:rPr>
        <w:t>,</w:t>
      </w:r>
      <w:r w:rsidR="00D16141" w:rsidRPr="00107C3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₱</w:t>
      </w:r>
      <w:r w:rsidRPr="00260EDA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rom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260EDA">
        <w:rPr>
          <w:rFonts w:ascii="Arial" w:eastAsia="Arial" w:hAnsi="Arial" w:cs="Arial"/>
          <w:b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260EDA">
        <w:rPr>
          <w:rFonts w:ascii="Arial" w:eastAsia="Arial" w:hAnsi="Arial" w:cs="Arial"/>
          <w:b/>
          <w:sz w:val="20"/>
          <w:szCs w:val="20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(se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abl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"/>
        <w:gridCol w:w="1945"/>
        <w:gridCol w:w="1953"/>
        <w:gridCol w:w="1866"/>
        <w:gridCol w:w="1866"/>
        <w:gridCol w:w="1953"/>
      </w:tblGrid>
      <w:tr w:rsidR="00107C3A" w:rsidRPr="00107C3A" w14:paraId="3CDFCF57" w14:textId="77777777" w:rsidTr="00107C3A">
        <w:trPr>
          <w:trHeight w:val="58"/>
          <w:tblHeader/>
        </w:trPr>
        <w:tc>
          <w:tcPr>
            <w:tcW w:w="10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E6665ED" w14:textId="77777777" w:rsidR="00107C3A" w:rsidRPr="00107C3A" w:rsidRDefault="00107C3A" w:rsidP="00107C3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92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96117EE" w14:textId="4249CF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107C3A" w:rsidRPr="00107C3A" w14:paraId="7422F142" w14:textId="77777777" w:rsidTr="00107C3A">
        <w:trPr>
          <w:trHeight w:val="20"/>
          <w:tblHeader/>
        </w:trPr>
        <w:tc>
          <w:tcPr>
            <w:tcW w:w="10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5AB61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AB8F8FD" w14:textId="142677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534D3F5" w14:textId="37A70D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6B433DF" w14:textId="385EEC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0A36D200" w14:textId="30A2CC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107C3A" w:rsidRPr="00107C3A" w14:paraId="4D2F7184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A072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427093" w14:textId="77ADB3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92,328,413.02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E57392" w14:textId="374661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9,522,356.53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8F7C68" w14:textId="091909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A48FDA" w14:textId="458471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803,694,179.11 </w:t>
            </w:r>
          </w:p>
        </w:tc>
      </w:tr>
      <w:tr w:rsidR="00107C3A" w:rsidRPr="00107C3A" w14:paraId="7B9CC3AF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22AE3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817474" w14:textId="3EA6B6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7,539,048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5D5A23" w14:textId="0CFC85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57BBF1" w14:textId="0A5309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D1F479" w14:textId="4CE151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72,949,048.95 </w:t>
            </w:r>
          </w:p>
        </w:tc>
      </w:tr>
      <w:tr w:rsidR="00107C3A" w:rsidRPr="00107C3A" w14:paraId="78314A55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C08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1817E" w14:textId="04B8BD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45,103,25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17F5C" w14:textId="10A330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FDC4A" w14:textId="0DFE90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2E3FD" w14:textId="7FBD10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103,251.79 </w:t>
            </w:r>
          </w:p>
        </w:tc>
      </w:tr>
      <w:tr w:rsidR="00107C3A" w:rsidRPr="00107C3A" w14:paraId="7C3B93DB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D8E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17708" w14:textId="7CD9E3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15,749,379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04B44" w14:textId="1E5345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455FC" w14:textId="20E0E2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355B3" w14:textId="75923A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,849,379.36 </w:t>
            </w:r>
          </w:p>
        </w:tc>
      </w:tr>
      <w:tr w:rsidR="00107C3A" w:rsidRPr="00107C3A" w14:paraId="2D88D1F4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444F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6ED94" w14:textId="7C321B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540E7" w14:textId="2F8E9B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79463" w14:textId="08D7E6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49C32" w14:textId="1461E4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107C3A" w:rsidRPr="00107C3A" w14:paraId="2D48998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B42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01FB3" w14:textId="21D3EA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CD040" w14:textId="62D62C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DDFE6" w14:textId="36579F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348B2" w14:textId="5A4210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107C3A" w:rsidRPr="00107C3A" w14:paraId="7C07B798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680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5FBC6" w14:textId="46E731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8B358" w14:textId="390E51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51DB2" w14:textId="12DBE6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110A0" w14:textId="500817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107C3A" w:rsidRPr="00107C3A" w14:paraId="785A63D5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B2A8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B0429" w14:textId="286E61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B7C8C" w14:textId="61D164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5F706" w14:textId="7FEFD3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29E2A" w14:textId="544DCD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107C3A" w:rsidRPr="00107C3A" w14:paraId="4C772B5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4D38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379F2" w14:textId="53E59F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489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A1094" w14:textId="62093B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AEB89" w14:textId="212F14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AC4A9" w14:textId="36A49E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,931,688.00 </w:t>
            </w:r>
          </w:p>
        </w:tc>
      </w:tr>
      <w:tr w:rsidR="00107C3A" w:rsidRPr="00107C3A" w14:paraId="40F3C7C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749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D511" w14:textId="627A82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10,88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F8C32" w14:textId="071CAC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23BA6" w14:textId="2B578F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725D9" w14:textId="27F9D4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883,960.00 </w:t>
            </w:r>
          </w:p>
        </w:tc>
      </w:tr>
      <w:tr w:rsidR="00107C3A" w:rsidRPr="00107C3A" w14:paraId="153CFFA5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4F8B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72866" w14:textId="14D222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5C4AB" w14:textId="2E8822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6B85F" w14:textId="23E1CA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C1637" w14:textId="1445BF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107C3A" w:rsidRPr="00107C3A" w14:paraId="3EA37BE8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811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A491E" w14:textId="2F8E5A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3FCAE" w14:textId="221877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197EC" w14:textId="2CF56B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E0430" w14:textId="78ED81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107C3A" w:rsidRPr="00107C3A" w14:paraId="32771EF9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53E4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3498B" w14:textId="21BC8B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12,399,3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916DC" w14:textId="360EF7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EED10" w14:textId="5B4799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92B19" w14:textId="2547E6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399,330.00 </w:t>
            </w:r>
          </w:p>
        </w:tc>
      </w:tr>
      <w:tr w:rsidR="00107C3A" w:rsidRPr="00107C3A" w14:paraId="7A854ADB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BF57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4F394" w14:textId="216D96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5,037,4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15FB0" w14:textId="1833A3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0C47F" w14:textId="10F5E6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F02A4" w14:textId="6C8526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759,984.00 </w:t>
            </w:r>
          </w:p>
        </w:tc>
      </w:tr>
      <w:tr w:rsidR="00107C3A" w:rsidRPr="00107C3A" w14:paraId="0169B220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5A8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9253F" w14:textId="6F01DB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6A878" w14:textId="5CAACB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9E17B" w14:textId="468DD0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BF603" w14:textId="67F1F2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107C3A" w:rsidRPr="00107C3A" w14:paraId="2E56813B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331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72D3E" w14:textId="1DAD41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FA12E" w14:textId="4F48B7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72CB6" w14:textId="25B10C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B3B80" w14:textId="6F596B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107C3A" w:rsidRPr="00107C3A" w14:paraId="0687B71D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885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DF49F" w14:textId="73EAF1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E4CF4" w14:textId="5BF5A1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B1AA2" w14:textId="73802D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9AB91" w14:textId="5210C8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107C3A" w:rsidRPr="00107C3A" w14:paraId="1866D78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89A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8CE44" w14:textId="16ED33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23,736,79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DE6E9" w14:textId="293CB8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05B2C" w14:textId="1DB52C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6A1B8" w14:textId="445357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586,799.30 </w:t>
            </w:r>
          </w:p>
        </w:tc>
      </w:tr>
      <w:tr w:rsidR="00107C3A" w:rsidRPr="00107C3A" w14:paraId="0A9838B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80F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920BB" w14:textId="2E198C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3,702,2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9B2F2" w14:textId="69110C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2E86C" w14:textId="0B55A1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B5066" w14:textId="2856CF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202,260.00 </w:t>
            </w:r>
          </w:p>
        </w:tc>
      </w:tr>
      <w:tr w:rsidR="00107C3A" w:rsidRPr="00107C3A" w14:paraId="4B559CA8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582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6D726" w14:textId="31A4DD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891E4" w14:textId="39667E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19D70" w14:textId="1E75C6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1A1B6" w14:textId="14D197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107C3A" w:rsidRPr="00107C3A" w14:paraId="71AF4B6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67B53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9F02AC" w14:textId="6241A7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0,219,790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367392" w14:textId="325233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FCA83F" w14:textId="3E4AA7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CCF2445" w14:textId="403DEE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4,875,900.86 </w:t>
            </w:r>
          </w:p>
        </w:tc>
      </w:tr>
      <w:tr w:rsidR="00107C3A" w:rsidRPr="00107C3A" w14:paraId="386FB7FD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D5E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56EB97" w14:textId="0508E7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8F5B8" w14:textId="7A89F4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1762F7" w14:textId="24385A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3C96BE" w14:textId="5E3B00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107C3A" w:rsidRPr="00107C3A" w14:paraId="77BC401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22A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45F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F49A" w14:textId="2F453E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6F9E" w14:textId="52FD64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9D8A9" w14:textId="0E143F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CA8D" w14:textId="1FD9BA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107C3A" w:rsidRPr="00107C3A" w14:paraId="3B6839D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2928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C5AD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52E50" w14:textId="34729F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8F00" w14:textId="1E2B96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0C7F7" w14:textId="1C54A2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44E2F" w14:textId="3656AD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107C3A" w:rsidRPr="00107C3A" w14:paraId="3E6E23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0B6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5C6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ECF55" w14:textId="0C7E8C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4C6B8" w14:textId="7A0448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6EB0" w14:textId="1F38E6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B3ADD" w14:textId="2D3EAF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107C3A" w:rsidRPr="00107C3A" w14:paraId="301792A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132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C00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E3C6" w14:textId="658C4A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E0264" w14:textId="484E08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E7989" w14:textId="0E6DB8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97A59" w14:textId="54A845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107C3A" w:rsidRPr="00107C3A" w14:paraId="30820A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2073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B3D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E1311" w14:textId="1A0B6E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E5DCD" w14:textId="0A8A58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14729" w14:textId="3918EC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3A085" w14:textId="21954A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107C3A" w:rsidRPr="00107C3A" w14:paraId="3D45DF0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A3D9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ABC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7F03C" w14:textId="1F2487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80996" w14:textId="67E67D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48686" w14:textId="0FA569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9A403" w14:textId="06FDF5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107C3A" w:rsidRPr="00107C3A" w14:paraId="318D46D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AFF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386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ABB2E" w14:textId="69D99E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BAAC8" w14:textId="77691A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370AE" w14:textId="442754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9BA0" w14:textId="0F0D39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107C3A" w:rsidRPr="00107C3A" w14:paraId="6B4C532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4119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43D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BC754" w14:textId="043560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AD581" w14:textId="52959D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D9698" w14:textId="2F641A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322B" w14:textId="73127B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107C3A" w:rsidRPr="00107C3A" w14:paraId="1669DB4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E7C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572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A3A0A" w14:textId="1B9919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15F09" w14:textId="1E3785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7A819" w14:textId="1F56B5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9A08" w14:textId="616AF5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107C3A" w:rsidRPr="00107C3A" w14:paraId="2CCB635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F143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7ED8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3D6C" w14:textId="2B8A71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E3418" w14:textId="767C34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17115" w14:textId="7A9E19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C0FEB" w14:textId="57CF62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107C3A" w:rsidRPr="00107C3A" w14:paraId="5D8D269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DF6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5A3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577A5" w14:textId="2CC6E7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BA5CB" w14:textId="7FCB98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44712" w14:textId="734EA3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74DB7" w14:textId="5BE78F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107C3A" w:rsidRPr="00107C3A" w14:paraId="25DBC48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E69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44E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E254A" w14:textId="437A21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95EE1" w14:textId="28491B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98CCB" w14:textId="074E43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B2449" w14:textId="324F0C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107C3A" w:rsidRPr="00107C3A" w14:paraId="020A7E9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E8D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F5AD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C5D70" w14:textId="47435B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99D95" w14:textId="2B2304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F1566" w14:textId="3E5F6C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4D3B4" w14:textId="1D201B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107C3A" w:rsidRPr="00107C3A" w14:paraId="2D89265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6B3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511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AF984" w14:textId="630BED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31990" w14:textId="7688C1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8A219" w14:textId="687C82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F6B6E" w14:textId="593379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107C3A" w:rsidRPr="00107C3A" w14:paraId="4C6EEE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0A71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785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F479" w14:textId="642616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49259" w14:textId="1CDD1D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F2DFF" w14:textId="6A9F69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60B6" w14:textId="28A1A9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107C3A" w:rsidRPr="00107C3A" w14:paraId="3D3E4D9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20A7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7F34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1320" w14:textId="615B60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69EE5" w14:textId="7242A3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AA32B" w14:textId="44FF79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2525C" w14:textId="207ECF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107C3A" w:rsidRPr="00107C3A" w14:paraId="134285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2A2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94E0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32C92" w14:textId="14CD3B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C88F" w14:textId="6B640A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808E5" w14:textId="31BFE6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DEBA" w14:textId="2CB6E8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107C3A" w:rsidRPr="00107C3A" w14:paraId="6438855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5BA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DD95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68BD6" w14:textId="225788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F45F1" w14:textId="5F6F30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B070C" w14:textId="3036CC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9F853" w14:textId="5CEF40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107C3A" w:rsidRPr="00107C3A" w14:paraId="0AB46C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0E1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73F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37545" w14:textId="0E890A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6973B" w14:textId="5FE1E2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490FF" w14:textId="15DA03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B42F5" w14:textId="3C57DC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107C3A" w:rsidRPr="00107C3A" w14:paraId="79AB044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465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FFE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3B0EB" w14:textId="604472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7B72D" w14:textId="705E5C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B039A" w14:textId="60384D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60501" w14:textId="50F79D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107C3A" w:rsidRPr="00107C3A" w14:paraId="34C0134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0F1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B2C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6E5AA" w14:textId="089E93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581E6" w14:textId="4D6FCE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537E9" w14:textId="452819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EB9F1" w14:textId="620F14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107C3A" w:rsidRPr="00107C3A" w14:paraId="77E6443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0D5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4AA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B45A0" w14:textId="60C89B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AF3B9" w14:textId="523A35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4EFED" w14:textId="09BE52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52A58" w14:textId="6D4700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107C3A" w:rsidRPr="00107C3A" w14:paraId="6936B9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4C2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71E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AAA08" w14:textId="0EE672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9ED51" w14:textId="4950BC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2125F" w14:textId="4639F4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78719" w14:textId="67CE7A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107C3A" w:rsidRPr="00107C3A" w14:paraId="6E15C7E7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880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B21906" w14:textId="06BE9C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399,505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76EAE7" w14:textId="5AB520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1E4CBA" w14:textId="7CEB52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7246DF" w14:textId="584A6A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399,505.83 </w:t>
            </w:r>
          </w:p>
        </w:tc>
      </w:tr>
      <w:tr w:rsidR="00107C3A" w:rsidRPr="00107C3A" w14:paraId="1784319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2E28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927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8F2B5" w14:textId="0451F0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D941" w14:textId="3BCB6C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261BD" w14:textId="5B00BE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624E" w14:textId="1C4C1D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107C3A" w:rsidRPr="00107C3A" w14:paraId="5669D13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F2C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937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2CC6" w14:textId="5D6C38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A897C" w14:textId="39ABDD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946EB" w14:textId="1DBF68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27C5E" w14:textId="47C388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107C3A" w:rsidRPr="00107C3A" w14:paraId="3CEE391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B94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9FFF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CEBC4" w14:textId="5B2565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D738D" w14:textId="262C1F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6CEA6" w14:textId="7F93D8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29BC2" w14:textId="69E8DE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107C3A" w:rsidRPr="00107C3A" w14:paraId="2851D0A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027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A83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D4619" w14:textId="26CA3A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715E9" w14:textId="35F5CA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0439E" w14:textId="72A967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ED22C" w14:textId="58CB38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107C3A" w:rsidRPr="00107C3A" w14:paraId="14353B7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E7B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2AA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140FB" w14:textId="563812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6BBBE" w14:textId="13F9A2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D4AB5" w14:textId="15D5BF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7BDB3" w14:textId="1363AC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107C3A" w:rsidRPr="00107C3A" w14:paraId="3F47B58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824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A44A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91191" w14:textId="39BC7F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3990D" w14:textId="3039BA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37C75" w14:textId="33526C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A94B5" w14:textId="5EFEB9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107C3A" w:rsidRPr="00107C3A" w14:paraId="27B7AF2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ACFD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4F5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8D9AC" w14:textId="44DA0E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363F1" w14:textId="4C9F4C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DE0D5" w14:textId="0C8009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6FB68" w14:textId="7A38A1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107C3A" w:rsidRPr="00107C3A" w14:paraId="58FB897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84ED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5E48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DC985" w14:textId="704D61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8B40E" w14:textId="268003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05487" w14:textId="21CEBB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797E9" w14:textId="33996B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107C3A" w:rsidRPr="00107C3A" w14:paraId="32CAEF3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50F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9B5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01D69" w14:textId="6DC45E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1073" w14:textId="5ECDFA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4D44F" w14:textId="2B2C52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1ADF2" w14:textId="6C2312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107C3A" w:rsidRPr="00107C3A" w14:paraId="565ED0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6C8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400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230E5" w14:textId="0C4E39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A7111" w14:textId="582577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09C01" w14:textId="3256DE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D8B88" w14:textId="19FA1A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107C3A" w:rsidRPr="00107C3A" w14:paraId="393C914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2CD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DA0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80444" w14:textId="5FBEA3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89DEF" w14:textId="18DCFB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FD5FB" w14:textId="148E9A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0D733" w14:textId="423997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107C3A" w:rsidRPr="00107C3A" w14:paraId="519FD07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E0A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0B1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5D48A" w14:textId="4BF35A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77A97" w14:textId="4CC54A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6BF21" w14:textId="2AD418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51BF" w14:textId="694D09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107C3A" w:rsidRPr="00107C3A" w14:paraId="4D4AF9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E76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B2E1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53002" w14:textId="5022BD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F80FC" w14:textId="5063B3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42F97" w14:textId="5AE437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2B15C" w14:textId="42828D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107C3A" w:rsidRPr="00107C3A" w14:paraId="3591062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FFB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E9A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95EDD" w14:textId="03212F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8,724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919A1" w14:textId="1EA57E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90B0E" w14:textId="50167C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A028F" w14:textId="077F52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8,724.48 </w:t>
            </w:r>
          </w:p>
        </w:tc>
      </w:tr>
      <w:tr w:rsidR="00107C3A" w:rsidRPr="00107C3A" w14:paraId="3EEFD68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52C8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B14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0404E" w14:textId="5ADF77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FD604" w14:textId="16A476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21D96" w14:textId="587FAC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5DDEF" w14:textId="65B274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107C3A" w:rsidRPr="00107C3A" w14:paraId="551CD9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564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683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9BB42" w14:textId="4461F7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1A939" w14:textId="075211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5A5CF" w14:textId="4E3EE5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AF38" w14:textId="0EE662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107C3A" w:rsidRPr="00107C3A" w14:paraId="2684DF4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21A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3E2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7B13E" w14:textId="5E84D0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76D3D" w14:textId="173DA8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6B593" w14:textId="65E120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077E8" w14:textId="73B108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107C3A" w:rsidRPr="00107C3A" w14:paraId="135BF1A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601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DD44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461D5" w14:textId="05C014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A0644" w14:textId="6E1675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F2908" w14:textId="091200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F8F0" w14:textId="3B9956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107C3A" w:rsidRPr="00107C3A" w14:paraId="2B3A726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214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33FC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3480E" w14:textId="4A2EA1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01DEC" w14:textId="74166A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8C298" w14:textId="67EF48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E3596" w14:textId="23D04A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107C3A" w:rsidRPr="00107C3A" w14:paraId="28DE31E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42B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1CC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18FDA" w14:textId="6F5279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84203" w14:textId="6CFE20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94031" w14:textId="44F591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04CC6" w14:textId="3EF4B2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107C3A" w:rsidRPr="00107C3A" w14:paraId="3A3F038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C58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970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280C" w14:textId="5BE0CD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903DE" w14:textId="6F41DE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1545" w14:textId="5A31EC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AC5B2" w14:textId="5DD441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107C3A" w:rsidRPr="00107C3A" w14:paraId="7D012BB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774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A02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58B27" w14:textId="54F595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7FD3B" w14:textId="66D8D2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AA4C4" w14:textId="00F9D5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FBD61" w14:textId="6BCC1B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107C3A" w:rsidRPr="00107C3A" w14:paraId="2B1267A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636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33A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9751" w14:textId="00C858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0F6D5" w14:textId="3DD0A1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A459D" w14:textId="0EDCA8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D51A8" w14:textId="334ACC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107C3A" w:rsidRPr="00107C3A" w14:paraId="5988E7E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F78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8BD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5A60D" w14:textId="0C68EC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03F5A" w14:textId="7B0F7A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B38A2" w14:textId="0406CC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88FFE" w14:textId="5FC0E0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107C3A" w:rsidRPr="00107C3A" w14:paraId="6310D77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560A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A01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2BC67" w14:textId="11CB7B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2B373" w14:textId="2970DC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B4289" w14:textId="2F9F93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429B5" w14:textId="00C961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107C3A" w:rsidRPr="00107C3A" w14:paraId="78322C5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72B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03E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E914E" w14:textId="42EBAF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944BD" w14:textId="402AF0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ED39C" w14:textId="0F21BB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8F66B" w14:textId="2507B4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107C3A" w:rsidRPr="00107C3A" w14:paraId="0FC5117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B7AF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937A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937BE" w14:textId="69B4A2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C5CD9" w14:textId="658E9B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2CF17" w14:textId="49335E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9288" w14:textId="65499E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107C3A" w:rsidRPr="00107C3A" w14:paraId="20AD8AD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C0C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89B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151B8" w14:textId="2D851A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8DC28" w14:textId="6E6542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2BBFA" w14:textId="3BF999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250AA" w14:textId="0BEACA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107C3A" w:rsidRPr="00107C3A" w14:paraId="769043D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4F2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A539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549BA" w14:textId="69A52B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A532A" w14:textId="2F862D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54FFE" w14:textId="4587B0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AA608" w14:textId="4BB231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107C3A" w:rsidRPr="00107C3A" w14:paraId="5D8BDD9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68A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13D4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95B49" w14:textId="5035B5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FCEB8" w14:textId="2E2F12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A4275" w14:textId="737524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465A2" w14:textId="22B2D6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107C3A" w:rsidRPr="00107C3A" w14:paraId="7C5A66B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150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6A2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36C4D" w14:textId="02677D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E7AE0" w14:textId="44DCB7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C9FFF" w14:textId="6F49FA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2AB17" w14:textId="2F1CF8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107C3A" w:rsidRPr="00107C3A" w14:paraId="051EC59A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22B6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C3CFD7" w14:textId="6E1E37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630,911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095727" w14:textId="1ABB6F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614A2A" w14:textId="1FA1A1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66DC51" w14:textId="56B1EB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748,223.14 </w:t>
            </w:r>
          </w:p>
        </w:tc>
      </w:tr>
      <w:tr w:rsidR="00107C3A" w:rsidRPr="00107C3A" w14:paraId="60B0EEA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F64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011A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32699" w14:textId="3560E5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CB0BC" w14:textId="1EC7BA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4F11E" w14:textId="4C9658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2D70D" w14:textId="17BC51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107C3A" w:rsidRPr="00107C3A" w14:paraId="12BCA7C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164B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0F8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C04AD" w14:textId="73BAFB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C3750" w14:textId="3E0818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2E96E" w14:textId="76E975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F40F" w14:textId="19092C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107C3A" w:rsidRPr="00107C3A" w14:paraId="6BD567A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D96A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A17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ED3D9" w14:textId="378152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22B49" w14:textId="70969A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36850" w14:textId="3FC05A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581E8" w14:textId="65D1C0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107C3A" w:rsidRPr="00107C3A" w14:paraId="757395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5C78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58FC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A264D" w14:textId="34F6DA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C43B9" w14:textId="5CF9AC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ECB53" w14:textId="475065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B150E" w14:textId="49F8CE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107C3A" w:rsidRPr="00107C3A" w14:paraId="5AFC7EA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CBA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49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20A4B" w14:textId="2A9AA4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197BD" w14:textId="31F9E4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2C37" w14:textId="23F8E7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80BE2" w14:textId="279A13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107C3A" w:rsidRPr="00107C3A" w14:paraId="2BA344E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44E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E79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CCE07" w14:textId="6862CF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8D257" w14:textId="49B519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A0761" w14:textId="0795C2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A01C8" w14:textId="684CED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107C3A" w:rsidRPr="00107C3A" w14:paraId="2A44DDB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807D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0E75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6FB12" w14:textId="351957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AC9E9" w14:textId="52ED95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0F0E6" w14:textId="79D74B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667B1" w14:textId="5472CA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107C3A" w:rsidRPr="00107C3A" w14:paraId="1974784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AD5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435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30597" w14:textId="104EA0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A469A" w14:textId="2D9B83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34621" w14:textId="4AE16D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64512" w14:textId="45F069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107C3A" w:rsidRPr="00107C3A" w14:paraId="6B57F1B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783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CFB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C0220" w14:textId="5E5893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A623C" w14:textId="162254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79095" w14:textId="3066AE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27679" w14:textId="6B8386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107C3A" w:rsidRPr="00107C3A" w14:paraId="1D733CD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02F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1DC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80EC" w14:textId="3F887F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2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99B41" w14:textId="56CADE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5C4F5" w14:textId="120814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1DB9F" w14:textId="38BAFA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270.00 </w:t>
            </w:r>
          </w:p>
        </w:tc>
      </w:tr>
      <w:tr w:rsidR="00107C3A" w:rsidRPr="00107C3A" w14:paraId="2C4992A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1513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611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8AB38" w14:textId="5DD1A3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D4487" w14:textId="028913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AF04B" w14:textId="705E24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153D2" w14:textId="6DBB92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107C3A" w:rsidRPr="00107C3A" w14:paraId="7DBC82D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CEC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C11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83663" w14:textId="2FB910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B5A77" w14:textId="70A07A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A73A6" w14:textId="596923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3A136" w14:textId="3DCD91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107C3A" w:rsidRPr="00107C3A" w14:paraId="196FA74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42D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F2A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0C2C8" w14:textId="2468FC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D375F" w14:textId="19E6C7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DA47" w14:textId="79DEF2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FBA6B" w14:textId="439100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107C3A" w:rsidRPr="00107C3A" w14:paraId="47255CA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184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A81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EFFF4" w14:textId="75D12E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E0F94" w14:textId="38A664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875BD" w14:textId="1319EA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98662" w14:textId="18E567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107C3A" w:rsidRPr="00107C3A" w14:paraId="4449FE3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15B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E154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24DBC" w14:textId="0B26B1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CE715" w14:textId="36817B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9FCE6" w14:textId="61032A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7EF74" w14:textId="11B4CE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107C3A" w:rsidRPr="00107C3A" w14:paraId="516B8E3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9A1D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1F77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E7115" w14:textId="05CCA0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513F6" w14:textId="5D67F2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B9C56" w14:textId="2862E4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94C29" w14:textId="7E5BB2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107C3A" w:rsidRPr="00107C3A" w14:paraId="3F4A14D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BE5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2C2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5CF69" w14:textId="0D7A1F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2C78F" w14:textId="26FDC3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E9FAC" w14:textId="79F688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08ACF" w14:textId="4284BC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107C3A" w:rsidRPr="00107C3A" w14:paraId="6393788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D8C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9D2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63038" w14:textId="2CDE50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4977C" w14:textId="441C35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419EF" w14:textId="15E298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3ADE8" w14:textId="3A675F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107C3A" w:rsidRPr="00107C3A" w14:paraId="1F75597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44F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9D3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5BB0F" w14:textId="31F963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60405" w14:textId="5D95EE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4F7EE" w14:textId="36B89C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81D34" w14:textId="06BCCA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107C3A" w:rsidRPr="00107C3A" w14:paraId="2C428CB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6E5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1F3B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F98B5" w14:textId="22358C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240CE" w14:textId="42C6DC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EBA4" w14:textId="612923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8AD06" w14:textId="31F6D0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107C3A" w:rsidRPr="00107C3A" w14:paraId="3CF8D04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1DBB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B68CBB" w14:textId="0A25D5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770,4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41BF71" w14:textId="2747F7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5A4643" w14:textId="624708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466E0E" w14:textId="535217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5,812,588.51 </w:t>
            </w:r>
          </w:p>
        </w:tc>
      </w:tr>
      <w:tr w:rsidR="00107C3A" w:rsidRPr="00107C3A" w14:paraId="1E97302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AE85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F51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6DD85" w14:textId="78EB42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D0AC9" w14:textId="0C7FD6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3A833" w14:textId="482370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86494" w14:textId="602092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</w:tr>
      <w:tr w:rsidR="00107C3A" w:rsidRPr="00107C3A" w14:paraId="10E228C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EE5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9FF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E6805" w14:textId="53F2B8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98339" w14:textId="5C7A64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C01D6" w14:textId="4E655E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F70AA" w14:textId="0B7062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107C3A" w:rsidRPr="00107C3A" w14:paraId="3775B9D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2961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57E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D3A29" w14:textId="4B6BD3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D14A1" w14:textId="0DB9FB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473F" w14:textId="23A6C4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2FECC" w14:textId="71515A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107C3A" w:rsidRPr="00107C3A" w14:paraId="6672903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65B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C1A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572A3" w14:textId="103EF6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BB0D3" w14:textId="7C4E86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B9824" w14:textId="162410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8A945" w14:textId="347025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107C3A" w:rsidRPr="00107C3A" w14:paraId="5907048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340C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918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799B8" w14:textId="5A78C6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1190F" w14:textId="487FF3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B4B5D" w14:textId="2CE4CF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EC5F" w14:textId="421136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107C3A" w:rsidRPr="00107C3A" w14:paraId="4784876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681C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E2A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3F91B" w14:textId="5ADD3A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8399A" w14:textId="6ECDC7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6BD03" w14:textId="18CF30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DDD6D" w14:textId="33FD65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107C3A" w:rsidRPr="00107C3A" w14:paraId="6537B73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C18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486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9BE57" w14:textId="5E467F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7F3EF" w14:textId="2FF097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5F9FB" w14:textId="4AB663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3EA13" w14:textId="0583E5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107C3A" w:rsidRPr="00107C3A" w14:paraId="524DED7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C8A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762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88A01" w14:textId="40FE52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312FE" w14:textId="488802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C70D0" w14:textId="43A00F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0D3E5" w14:textId="48A7D3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107C3A" w:rsidRPr="00107C3A" w14:paraId="38ED2A4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B5F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4A1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A9DC" w14:textId="6A64A4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E3890" w14:textId="116998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CA569" w14:textId="3B4D77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2705C" w14:textId="194A6E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107C3A" w:rsidRPr="00107C3A" w14:paraId="495CE0B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BA9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C21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5D526" w14:textId="39A7D7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ECE4C" w14:textId="5D0DDF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D1BFE" w14:textId="0F1522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7A5B5" w14:textId="12B9B6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107C3A" w:rsidRPr="00107C3A" w14:paraId="7ADF2A0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52BF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45CA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35CE" w14:textId="3CE436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3F015" w14:textId="7C9C26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4413" w14:textId="7BDE57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65CB3" w14:textId="5CBD4F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107C3A" w:rsidRPr="00107C3A" w14:paraId="3155ABF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C10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9B2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C63D" w14:textId="2E1BDC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FFF54" w14:textId="681412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32C4D" w14:textId="22D672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790AA" w14:textId="7FCADE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107C3A" w:rsidRPr="00107C3A" w14:paraId="77CE775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3E7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F48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70C4D" w14:textId="7A1629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FA6EF" w14:textId="6BFAF6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40B2C" w14:textId="60D5DA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D637C" w14:textId="31E0A3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107C3A" w:rsidRPr="00107C3A" w14:paraId="457A3C0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549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E83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F7027" w14:textId="558FC8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E40E3" w14:textId="6324BD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C3190" w14:textId="3646BB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626C5" w14:textId="6F8192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107C3A" w:rsidRPr="00107C3A" w14:paraId="50A136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D47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863F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F4A1A" w14:textId="1FDD18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A5C8" w14:textId="73B071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6B76F" w14:textId="42EF5F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7E5A1" w14:textId="7D957A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107C3A" w:rsidRPr="00107C3A" w14:paraId="5568B02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8D46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A8FF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221A4" w14:textId="5BDE3B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176C9" w14:textId="664EE9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6A735" w14:textId="3702AB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59D9" w14:textId="3C7F51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107C3A" w:rsidRPr="00107C3A" w14:paraId="45183F2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A853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62A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8646E" w14:textId="1B2821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1A7C7" w14:textId="0010FF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E52A3" w14:textId="39F2DC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50CC8" w14:textId="315912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107C3A" w:rsidRPr="00107C3A" w14:paraId="295D23C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AB3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5A55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3E918" w14:textId="285D8E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2214C" w14:textId="1BC996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449CF" w14:textId="4768A8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064F0" w14:textId="6085EE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107C3A" w:rsidRPr="00107C3A" w14:paraId="2376E44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171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8C23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0194B" w14:textId="463B5F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70D24" w14:textId="5F0F0E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FEF14" w14:textId="4DC170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3934F" w14:textId="15175B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107C3A" w:rsidRPr="00107C3A" w14:paraId="541C6A1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0B3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9FD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C369B" w14:textId="7EA811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79BF7" w14:textId="19DAC5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753C2" w14:textId="75C000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50B39" w14:textId="5021B3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107C3A" w:rsidRPr="00107C3A" w14:paraId="3750503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DD84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F0E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3CEF9" w14:textId="55DA64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81919" w14:textId="186739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7AA79" w14:textId="28F721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3CE5C" w14:textId="2EE2C0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107C3A" w:rsidRPr="00107C3A" w14:paraId="67E7A30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197E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C8D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942CB" w14:textId="0B5F75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43D31" w14:textId="6C0BCD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334E" w14:textId="460DE2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8FB25" w14:textId="7D9222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45C1A12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6A6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89D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D18F3" w14:textId="1FC36F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3112C" w14:textId="37E904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6983A" w14:textId="6ED842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AE1B5" w14:textId="4075B9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10F329A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09B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8D5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2F293" w14:textId="519F2D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0ED41" w14:textId="33D1EE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AE08F" w14:textId="3BBA02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590DC" w14:textId="3B7F9D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107C3A" w:rsidRPr="00107C3A" w14:paraId="2B3B0C5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0D9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574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321B2" w14:textId="456E31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0A9A4" w14:textId="2B4FEA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8DBB5" w14:textId="1B9282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19482" w14:textId="1C2536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0B9CA5E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4C8D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976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FBE77" w14:textId="180EC4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A97DA" w14:textId="680D07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037A7" w14:textId="3044E4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B0A6" w14:textId="603BF1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107C3A" w:rsidRPr="00107C3A" w14:paraId="6F50ECB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446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0E1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A9AC4" w14:textId="7018F7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025DE" w14:textId="1CF798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BF98" w14:textId="2BC7FB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ED22" w14:textId="32FE03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107C3A" w:rsidRPr="00107C3A" w14:paraId="62048EA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53D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629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318E8" w14:textId="2356B9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F2B6A" w14:textId="122488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13EA6" w14:textId="757A2A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488A" w14:textId="2528A7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107C3A" w:rsidRPr="00107C3A" w14:paraId="39E0DD0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08E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E7B0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2C93B" w14:textId="34C655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EC8C7" w14:textId="7855F0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96D29" w14:textId="359C06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82D3" w14:textId="449217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107C3A" w:rsidRPr="00107C3A" w14:paraId="57D44E8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D14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789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58520" w14:textId="3E62AE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0FA5C" w14:textId="762E8D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17E2D" w14:textId="543D86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26DA0" w14:textId="392947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107C3A" w:rsidRPr="00107C3A" w14:paraId="1BA117E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605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D863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2221A" w14:textId="65C702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3158B" w14:textId="3BF86D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E1DA9" w14:textId="36DD22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49DA9" w14:textId="3ABC2F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107C3A" w:rsidRPr="00107C3A" w14:paraId="5819927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E41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0E8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B48A7" w14:textId="685838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013E" w14:textId="51552A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F6171" w14:textId="022AFD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A158D" w14:textId="01E29A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107C3A" w:rsidRPr="00107C3A" w14:paraId="0B5C749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4F40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2F36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1ADF5" w14:textId="408735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B7888" w14:textId="113F6A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BBBCB" w14:textId="7ADB14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03209" w14:textId="21D56D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107C3A" w:rsidRPr="00107C3A" w14:paraId="26AE705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084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2CB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AFCC3" w14:textId="31C68D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FA8CA" w14:textId="4F5C46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B596C" w14:textId="66E893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270CF" w14:textId="4DD3C9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107C3A" w:rsidRPr="00107C3A" w14:paraId="4C4B0CC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7B9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DA68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63AA" w14:textId="562E44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B2E93" w14:textId="323DDE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691A0" w14:textId="4EBB15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D60E4" w14:textId="6BD127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107C3A" w:rsidRPr="00107C3A" w14:paraId="559F958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520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661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2BB5B" w14:textId="1FF558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A41F0" w14:textId="4B9E54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070A7" w14:textId="513460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E6FB0" w14:textId="14CC5C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107C3A" w:rsidRPr="00107C3A" w14:paraId="2D222AB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8D0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065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C1B37" w14:textId="7972B4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CBC55" w14:textId="25480B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2014B" w14:textId="2929F0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49C1" w14:textId="169708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107C3A" w:rsidRPr="00107C3A" w14:paraId="1C8D2A7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E3B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DAD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49B2D" w14:textId="3100E2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1EB3B" w14:textId="17A694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A2721" w14:textId="0FCF27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BD7A9" w14:textId="79731F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107C3A" w:rsidRPr="00107C3A" w14:paraId="1F3A401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3CA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859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A2447" w14:textId="212E47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99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E6E31" w14:textId="749F6C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22B3" w14:textId="342B5B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DE440" w14:textId="0544F2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2,197.17 </w:t>
            </w:r>
          </w:p>
        </w:tc>
      </w:tr>
      <w:tr w:rsidR="00107C3A" w:rsidRPr="00107C3A" w14:paraId="38E0ABF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8BDB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2104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68F77" w14:textId="31583D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A99C2" w14:textId="6E27F4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96391" w14:textId="783D70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DA571" w14:textId="4BC123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107C3A" w:rsidRPr="00107C3A" w14:paraId="50F1C5D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1898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6E53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4B758" w14:textId="3CD200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A535B" w14:textId="290CDC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CA03A" w14:textId="551830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A691" w14:textId="097303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107C3A" w:rsidRPr="00107C3A" w14:paraId="3C3AC8B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EC5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E6E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DCA85" w14:textId="1FD368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F2224" w14:textId="75DC22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D800B" w14:textId="15D2E3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5EBFA" w14:textId="02B4C2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107C3A" w:rsidRPr="00107C3A" w14:paraId="3AE959A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1CC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D65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A55A0" w14:textId="5DF1C5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3B3EB" w14:textId="4C7363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9FB36" w14:textId="163CC7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3357" w14:textId="52CC67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062CEAC9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52186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20A2E0" w14:textId="4E28A2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153269" w14:textId="62E430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3BA11E" w14:textId="41CDD9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A0AD80" w14:textId="0BFF9E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</w:tr>
      <w:tr w:rsidR="00107C3A" w:rsidRPr="00107C3A" w14:paraId="144500EF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37C7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FFD367" w14:textId="299581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5E13D8" w14:textId="09F29B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2C485D" w14:textId="115E15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E12493" w14:textId="60790B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107C3A" w:rsidRPr="00107C3A" w14:paraId="10E88DA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189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547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FBF56" w14:textId="4878CC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C0616" w14:textId="320499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2242D" w14:textId="5718B3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2B64D" w14:textId="0717DD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107C3A" w:rsidRPr="00107C3A" w14:paraId="08BEBD6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F05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E63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C4B4" w14:textId="5E040C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5E5D0" w14:textId="0E5210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E2DC8" w14:textId="298E1B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F4DF6" w14:textId="473B55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107C3A" w:rsidRPr="00107C3A" w14:paraId="0A82494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49C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7D4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63852" w14:textId="54CE74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B8DEA" w14:textId="164AEF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001AD" w14:textId="6DABEF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D487A" w14:textId="380347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107C3A" w:rsidRPr="00107C3A" w14:paraId="0C46E5B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15A1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B15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FF3F8" w14:textId="188DA5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F40BF" w14:textId="665DD6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39616" w14:textId="7FC757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19465" w14:textId="14D7AC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107C3A" w:rsidRPr="00107C3A" w14:paraId="026CE50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E6B3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6E294C" w14:textId="378FBA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330CB8" w14:textId="1B1197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7BCCF5" w14:textId="728C7E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728BDF" w14:textId="7839F8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</w:tr>
      <w:tr w:rsidR="00107C3A" w:rsidRPr="00107C3A" w14:paraId="4B4F079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BBA9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182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C3FB0" w14:textId="23B2C0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41270" w14:textId="218DDE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421CF" w14:textId="03D61E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1FB36" w14:textId="3D8E87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107C3A" w:rsidRPr="00107C3A" w14:paraId="119DAF8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2A5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5160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B4292" w14:textId="5E9914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592B7" w14:textId="6B85C8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A2863" w14:textId="6EF8EE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1064" w14:textId="515240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107C3A" w:rsidRPr="00107C3A" w14:paraId="114D835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3E12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077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73BC9" w14:textId="7D38A3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D6DEE" w14:textId="671C62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F0A1F" w14:textId="024C30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405C1" w14:textId="4D4856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107C3A" w:rsidRPr="00107C3A" w14:paraId="72D7E19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3C23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DD7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1B93E" w14:textId="229F55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C4D39" w14:textId="64C2B2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B6B68" w14:textId="09861C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45D9B" w14:textId="401808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107C3A" w:rsidRPr="00107C3A" w14:paraId="20ECE8A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564D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AA55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5992E" w14:textId="5542FF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23161" w14:textId="3B08B8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D54DE" w14:textId="654595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A196" w14:textId="7A06CF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107C3A" w:rsidRPr="00107C3A" w14:paraId="1981A7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573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64D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C2953" w14:textId="115C13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A0BDA" w14:textId="6E7656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5749A" w14:textId="513B18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6F995" w14:textId="6D39DF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107C3A" w:rsidRPr="00107C3A" w14:paraId="3E899B2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24E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76B0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1F69C" w14:textId="79266D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E9D4E" w14:textId="01F781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5A2FC" w14:textId="42B505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A7BBC" w14:textId="23DB0F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107C3A" w:rsidRPr="00107C3A" w14:paraId="6BAEC22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15E4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A144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966ED" w14:textId="7045F9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E584F" w14:textId="1774AB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E89BE" w14:textId="2918EF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1CF5" w14:textId="2294FC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107C3A" w:rsidRPr="00107C3A" w14:paraId="394B8B9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B92F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1A8C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4CA17" w14:textId="212966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98821" w14:textId="2BBB67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84789" w14:textId="25E131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D1BAE" w14:textId="1B997A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107C3A" w:rsidRPr="00107C3A" w14:paraId="5310943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644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E2CD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A5CAA" w14:textId="0A1AB2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1C092" w14:textId="432C60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58093" w14:textId="289277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25195" w14:textId="6E76D4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107C3A" w:rsidRPr="00107C3A" w14:paraId="590D9D1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339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E17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5D032" w14:textId="065572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0E3F5" w14:textId="42A6FD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61E05" w14:textId="78E300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94DD" w14:textId="1E4190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107C3A" w:rsidRPr="00107C3A" w14:paraId="3865AD3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0DED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1A3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1345C" w14:textId="0AF2B0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259EE" w14:textId="602FF1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0D541" w14:textId="0C470A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1F7A1" w14:textId="37F010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107C3A" w:rsidRPr="00107C3A" w14:paraId="50A5C55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3B7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643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D9057" w14:textId="2B4D1A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7486C" w14:textId="6833EB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49E0" w14:textId="2BE9F5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8ECEC" w14:textId="3E5974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107C3A" w:rsidRPr="00107C3A" w14:paraId="0DF3EE2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08F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C1B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1885E" w14:textId="3D0EDB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9530B" w14:textId="73D050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39F1E" w14:textId="254422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C1EBC" w14:textId="4A65AD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107C3A" w:rsidRPr="00107C3A" w14:paraId="5BF8963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468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8F66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1A5C2" w14:textId="5F9294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0E33C" w14:textId="3D9984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A53E1" w14:textId="1ACAEA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0CBD5" w14:textId="19878E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107C3A" w:rsidRPr="00107C3A" w14:paraId="7718D59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70AF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CFA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6C15B" w14:textId="096BBA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4B0FA" w14:textId="1F9EB6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63677" w14:textId="5C90DC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476A8" w14:textId="45927B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107C3A" w:rsidRPr="00107C3A" w14:paraId="3B031EA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6AB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D816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AC256" w14:textId="1B26B5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E1669" w14:textId="465B15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EAAAF" w14:textId="59AC8C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F508" w14:textId="1625B4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107C3A" w:rsidRPr="00107C3A" w14:paraId="4E68FE9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CCC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DB6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BF00E" w14:textId="21A12F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4E93A" w14:textId="29687F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4535B" w14:textId="35DBD0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7FC8" w14:textId="5509EB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107C3A" w:rsidRPr="00107C3A" w14:paraId="3D373D8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AAB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51D5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4279E" w14:textId="750B49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0A007" w14:textId="643200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81F42" w14:textId="5067CD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40457" w14:textId="7ED3FA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107C3A" w:rsidRPr="00107C3A" w14:paraId="7B46D05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FEED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A413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49AAC" w14:textId="389728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E7B19" w14:textId="2E2125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533EB" w14:textId="3B1523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57CF1" w14:textId="08D10E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107C3A" w:rsidRPr="00107C3A" w14:paraId="20C8FCC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45D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35A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3F256" w14:textId="36A5B3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4CEF2" w14:textId="6355F3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3DD93" w14:textId="6FCDE0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2B10" w14:textId="7EA9C5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107C3A" w:rsidRPr="00107C3A" w14:paraId="76A4554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60A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AD0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D6843" w14:textId="79A226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5C8A6" w14:textId="299C84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F813E" w14:textId="601739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DE198" w14:textId="30A191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107C3A" w:rsidRPr="00107C3A" w14:paraId="372EC08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8E64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614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E020A" w14:textId="4C45EB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11DAA" w14:textId="23942A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C90B" w14:textId="6200E3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C6D02" w14:textId="65820F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107C3A" w:rsidRPr="00107C3A" w14:paraId="1F2F6B7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D4DA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963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35411" w14:textId="611CDC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CFAE0" w14:textId="2142C9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13006" w14:textId="16243F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C4F6A" w14:textId="4DC147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107C3A" w:rsidRPr="00107C3A" w14:paraId="41227E1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A01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12C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2A5DF" w14:textId="6E9AFB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2260B" w14:textId="667F9C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A3928" w14:textId="09C7E7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F801D" w14:textId="5BC1F4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107C3A" w:rsidRPr="00107C3A" w14:paraId="4E16F2F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B78D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6C2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309F2" w14:textId="562814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15784" w14:textId="55E190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72B2F" w14:textId="22A0EF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087CF" w14:textId="2D204D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107C3A" w:rsidRPr="00107C3A" w14:paraId="5753D81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363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CE9B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EE5ED" w14:textId="233019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783C5" w14:textId="3D2953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1221" w14:textId="0212CF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F559B" w14:textId="01096F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</w:tr>
      <w:tr w:rsidR="00107C3A" w:rsidRPr="00107C3A" w14:paraId="400137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536A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E98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F26AA" w14:textId="1B1F21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518C" w14:textId="5C94CC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4698F" w14:textId="75995B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27CFA" w14:textId="143C62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107C3A" w:rsidRPr="00107C3A" w14:paraId="6204579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C71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8D7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A1D50" w14:textId="298063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377CE" w14:textId="78467C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7E97C" w14:textId="74DECC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5171B" w14:textId="7DCFF9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107C3A" w:rsidRPr="00107C3A" w14:paraId="783641A0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A08A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D4FA0" w14:textId="6F6936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1476C9" w14:textId="40FD11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1D9F56" w14:textId="4BBDBD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76876D" w14:textId="501811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</w:tr>
      <w:tr w:rsidR="00107C3A" w:rsidRPr="00107C3A" w14:paraId="5118E70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09F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4D4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7B2FF" w14:textId="11B1C7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AAB56" w14:textId="185FD5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C061E" w14:textId="0C6F79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37AC0" w14:textId="1E8A7C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107C3A" w:rsidRPr="00107C3A" w14:paraId="566759A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3B1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764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4BEF5" w14:textId="305F91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EACF2" w14:textId="7947F8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DA7FD" w14:textId="56A612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27A36" w14:textId="63D118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</w:tr>
      <w:tr w:rsidR="00107C3A" w:rsidRPr="00107C3A" w14:paraId="0FD9D94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68A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B54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0B0E8" w14:textId="62EBD3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F7972" w14:textId="1FE0D8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2B0A0" w14:textId="281E9D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EDC65" w14:textId="59412B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107C3A" w:rsidRPr="00107C3A" w14:paraId="21146C5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015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425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1CE4" w14:textId="4454B8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E3E75" w14:textId="325270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C9FE" w14:textId="3E9E87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81E04" w14:textId="74188C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107C3A" w:rsidRPr="00107C3A" w14:paraId="7A37380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C83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D17F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E2591" w14:textId="591E45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411A7" w14:textId="202F51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15AE" w14:textId="443D78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A57CE" w14:textId="326036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</w:tr>
      <w:tr w:rsidR="00107C3A" w:rsidRPr="00107C3A" w14:paraId="239B89F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D43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83E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AB608" w14:textId="0E5E32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65B9B" w14:textId="0852CA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F5BF" w14:textId="0BF57A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48D9" w14:textId="7D44C9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107C3A" w:rsidRPr="00107C3A" w14:paraId="0CF3062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8C0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C791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F05E2" w14:textId="20A3B4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1795B" w14:textId="4D96C9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97220" w14:textId="1F87EB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F5D7" w14:textId="2D249F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107C3A" w:rsidRPr="00107C3A" w14:paraId="0440E76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F15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05B9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17A7" w14:textId="2B76A8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6482C" w14:textId="480E9E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B860B" w14:textId="3AE7AD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22777" w14:textId="3A191E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107C3A" w:rsidRPr="00107C3A" w14:paraId="40BA451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A5F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2AF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5520B" w14:textId="409E32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95513" w14:textId="059C9A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19518" w14:textId="066152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16F5D" w14:textId="7B9C4F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107C3A" w:rsidRPr="00107C3A" w14:paraId="582F692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9320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163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C621B" w14:textId="501F7D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CA8C9" w14:textId="46C434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3EDFA" w14:textId="4D94E8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D6A2E" w14:textId="73E7B9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107C3A" w:rsidRPr="00107C3A" w14:paraId="6C80D87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22C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065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6DE25" w14:textId="7C2960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50703" w14:textId="598827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AC233" w14:textId="7B2A77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8FCA2" w14:textId="5F95BE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107C3A" w:rsidRPr="00107C3A" w14:paraId="2686751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C88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E40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E233D" w14:textId="11199C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A8BCB" w14:textId="3E2ABB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199CD" w14:textId="2779F2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2A03" w14:textId="0E8ECA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107C3A" w:rsidRPr="00107C3A" w14:paraId="75F82E5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65E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DC7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9E04B" w14:textId="1740D7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E82B2" w14:textId="7ADE0A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8E49E" w14:textId="580EDD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76846" w14:textId="21D80C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107C3A" w:rsidRPr="00107C3A" w14:paraId="0026119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631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F2F2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09894" w14:textId="5F71F9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A1C16" w14:textId="1A4236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46C47" w14:textId="730002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ADC66" w14:textId="359C11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107C3A" w:rsidRPr="00107C3A" w14:paraId="41FDE94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DB43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733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8C3C3" w14:textId="0A788E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ACB1C" w14:textId="4E769B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EBEA6" w14:textId="456868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4B91A" w14:textId="3114FB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107C3A" w:rsidRPr="00107C3A" w14:paraId="45BCBC0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AD9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B71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4FB38" w14:textId="1C8F58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6720D" w14:textId="08A1C1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258CD" w14:textId="4FB4EF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5A8E2" w14:textId="6D9D3C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107C3A" w:rsidRPr="00107C3A" w14:paraId="1C2BBCA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6D8F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DAB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3F8D6" w14:textId="47D812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E1A36" w14:textId="5EB456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055D1" w14:textId="432A0C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928B7" w14:textId="039E76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107C3A" w:rsidRPr="00107C3A" w14:paraId="3506685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08F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0771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46359" w14:textId="607B7F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4328F" w14:textId="74D88C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48112" w14:textId="22C2A2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889AD" w14:textId="672CD0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107C3A" w:rsidRPr="00107C3A" w14:paraId="5BAE1F2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CEDA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5ED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B9655" w14:textId="4AC2AF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31339" w14:textId="3EB63D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52B1A" w14:textId="11057E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6388" w14:textId="2A05CF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107C3A" w:rsidRPr="00107C3A" w14:paraId="129E7E3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D6D8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009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E8B20" w14:textId="0FAC71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260A" w14:textId="40F7FC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C1830" w14:textId="5CBB34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8B903" w14:textId="66DDAF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107C3A" w:rsidRPr="00107C3A" w14:paraId="36F981C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B9F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698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A0B1D" w14:textId="4A0C8F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9138D" w14:textId="02C685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FF505" w14:textId="371FFD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790C3" w14:textId="1D08E3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107C3A" w:rsidRPr="00107C3A" w14:paraId="35424AC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693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526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41D26" w14:textId="4493A7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F02E4" w14:textId="19C5BA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E8E44" w14:textId="3F5A84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48B57" w14:textId="2DE8F5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107C3A" w:rsidRPr="00107C3A" w14:paraId="0869FB0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B29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54C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537C1" w14:textId="492FA1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8B32A" w14:textId="3F797D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E3A1B" w14:textId="3CDB65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81492" w14:textId="7304C3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107C3A" w:rsidRPr="00107C3A" w14:paraId="45AA11E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136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1B01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E03A7" w14:textId="016722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0392" w14:textId="0C7EC3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8D313" w14:textId="0B9185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67457" w14:textId="0D7ADA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107C3A" w:rsidRPr="00107C3A" w14:paraId="10C188F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EDF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378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24D37" w14:textId="6493E2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9086D" w14:textId="64D413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52872" w14:textId="7205A1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D7801" w14:textId="0D071F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107C3A" w:rsidRPr="00107C3A" w14:paraId="6DA024E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14E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979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63B9B" w14:textId="6CC667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974FC" w14:textId="4DCCED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9D2EC" w14:textId="6F884C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D6674" w14:textId="1E53D4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107C3A" w:rsidRPr="00107C3A" w14:paraId="2481A85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413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B322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F9102" w14:textId="73C831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AABDC" w14:textId="37B144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FB7E5" w14:textId="4B6164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E7CAD" w14:textId="559C64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107C3A" w:rsidRPr="00107C3A" w14:paraId="17EA7FE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3ACB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59A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07A63" w14:textId="38E199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319C" w14:textId="4C6EEB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FFB12" w14:textId="1E3D18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FD3BB" w14:textId="50CC4C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107C3A" w:rsidRPr="00107C3A" w14:paraId="4F27F0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8B78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47E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1BAD0" w14:textId="294AB9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9A65" w14:textId="207EDC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816EB" w14:textId="0E1587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40386" w14:textId="3057A8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107C3A" w:rsidRPr="00107C3A" w14:paraId="5D3ABCC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0D5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4D8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03638" w14:textId="7A2124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CEC97" w14:textId="029261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D4C6D" w14:textId="503CFC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B6E8" w14:textId="29AC4F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107C3A" w:rsidRPr="00107C3A" w14:paraId="49DC414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9A1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FDD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6F208" w14:textId="146138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FEF55" w14:textId="1DF2BB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D3BDD" w14:textId="4F18DE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E58AA" w14:textId="59614E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107C3A" w:rsidRPr="00107C3A" w14:paraId="3B63609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050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DC8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2019C" w14:textId="613B39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47CB1" w14:textId="24CE96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03C90" w14:textId="5B91C8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024DF" w14:textId="4DA53C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107C3A" w:rsidRPr="00107C3A" w14:paraId="6BD0505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C87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8DC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A8CBE" w14:textId="278205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635AF" w14:textId="2C1A84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63A31" w14:textId="671EC8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32572" w14:textId="2A9E53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107C3A" w:rsidRPr="00107C3A" w14:paraId="710D73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80A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F6C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8399F" w14:textId="157F05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78452" w14:textId="6AEA27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C056C" w14:textId="4FD97B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8CC95" w14:textId="50F080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107C3A" w:rsidRPr="00107C3A" w14:paraId="13A521F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258A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EB1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44272" w14:textId="02D3EB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5CBBC" w14:textId="193FED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5A73E" w14:textId="3ECDE7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DB4FC" w14:textId="7B3B1C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107C3A" w:rsidRPr="00107C3A" w14:paraId="7D5BBD0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56C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BA9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0E2BE" w14:textId="47556C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73B1B" w14:textId="27A92A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381D4" w14:textId="72258C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8824" w14:textId="736B8F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107C3A" w:rsidRPr="00107C3A" w14:paraId="4AEDEAE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F50E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F203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361E0" w14:textId="641099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EB94C" w14:textId="6BE219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77A2A" w14:textId="028191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68A21" w14:textId="76B7F4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107C3A" w:rsidRPr="00107C3A" w14:paraId="5A75C3C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994B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BAA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C48D6" w14:textId="7A71EA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2F564" w14:textId="294E88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CA0EB" w14:textId="431E3A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63BEE" w14:textId="57D7BC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107C3A" w:rsidRPr="00107C3A" w14:paraId="4BEFC90B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E534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212EA6" w14:textId="6E3B95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0783A0" w14:textId="75DF59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516B7D" w14:textId="0A9A22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95767F" w14:textId="732504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</w:tr>
      <w:tr w:rsidR="00107C3A" w:rsidRPr="00107C3A" w14:paraId="1241CE9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07BD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BE6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73405" w14:textId="37E53D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36B73" w14:textId="4B4BE4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DE721" w14:textId="59F894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8BA5A" w14:textId="6AEAD1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107C3A" w:rsidRPr="00107C3A" w14:paraId="6E530F7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00E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D27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8681F" w14:textId="179B58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F3B69" w14:textId="209327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164B" w14:textId="72AAAB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F0B57" w14:textId="27EB3D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107C3A" w:rsidRPr="00107C3A" w14:paraId="6417925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593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31A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5E18F" w14:textId="5237D4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126D" w14:textId="2AD11A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EB398" w14:textId="4A59C1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C9972" w14:textId="6282D2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107C3A" w:rsidRPr="00107C3A" w14:paraId="0154CA8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5EA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424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37F11" w14:textId="0F4579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E7801" w14:textId="2515AA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EAD7B" w14:textId="06C394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22FE8" w14:textId="34DDE6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</w:tr>
      <w:tr w:rsidR="00107C3A" w:rsidRPr="00107C3A" w14:paraId="1DA59593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A38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7C79E4" w14:textId="7504EF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5CFD3A" w14:textId="5B2886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6B70A7" w14:textId="5D0462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CD78F2" w14:textId="18AC3F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107C3A" w:rsidRPr="00107C3A" w14:paraId="09A2727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7E6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C16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30151" w14:textId="63FDFD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67338" w14:textId="10D3DB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EE94F" w14:textId="5E34F6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95DDB" w14:textId="6F5C72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107C3A" w:rsidRPr="00107C3A" w14:paraId="363603E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D82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47D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B0C52" w14:textId="55802E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48086" w14:textId="720534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3939C" w14:textId="22736A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2961F" w14:textId="32E0C5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107C3A" w:rsidRPr="00107C3A" w14:paraId="5B0B6E8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134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21C5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5FF90" w14:textId="03816F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9F581" w14:textId="44F53C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C2690" w14:textId="6244AA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02DD7" w14:textId="6BDF94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107C3A" w:rsidRPr="00107C3A" w14:paraId="25D10D9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C91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209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6C10" w14:textId="45F626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65DFB" w14:textId="4F1878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03A8E" w14:textId="6DA732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3214B" w14:textId="255863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107C3A" w:rsidRPr="00107C3A" w14:paraId="07F8B8C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24C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D93A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68E63" w14:textId="7325B1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15D8E" w14:textId="36FB61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EF884" w14:textId="55F715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9108" w14:textId="0D6986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107C3A" w:rsidRPr="00107C3A" w14:paraId="6C7C03C7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D547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2E0642" w14:textId="303E97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082,470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B301B2" w14:textId="38606E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54DCE8" w14:textId="1853F7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ABA8EA" w14:textId="413A39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082,470.02 </w:t>
            </w:r>
          </w:p>
        </w:tc>
      </w:tr>
      <w:tr w:rsidR="00107C3A" w:rsidRPr="00107C3A" w14:paraId="0AA01CE7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A9E3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83C97D" w14:textId="4B800C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D5997F" w14:textId="09281B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6E9C36" w14:textId="250B83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6BC637" w14:textId="27D3AB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107C3A" w:rsidRPr="00107C3A" w14:paraId="74BE41B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173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A8F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FE728" w14:textId="469D2D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3AACA" w14:textId="46C37B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C0F9B" w14:textId="47A1FF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F697A" w14:textId="40BB8A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107C3A" w:rsidRPr="00107C3A" w14:paraId="2BEF9E4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AEB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67F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7A878" w14:textId="29AFDE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6E620" w14:textId="67F474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72DFE" w14:textId="113CC0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C5758" w14:textId="4937AE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107C3A" w:rsidRPr="00107C3A" w14:paraId="74A0CF1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8562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CC9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AEA00" w14:textId="3EBC5B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FF398" w14:textId="10B1C7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0CFC9" w14:textId="5468F6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00305" w14:textId="1CDAC1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107C3A" w:rsidRPr="00107C3A" w14:paraId="49D04C9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508A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9FF8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BD5F8" w14:textId="196781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C90B2" w14:textId="18A799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7AB0B" w14:textId="5A501D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9AF8C" w14:textId="3ACBF0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107C3A" w:rsidRPr="00107C3A" w14:paraId="185E65E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67E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063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2B0B2" w14:textId="34C672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17141" w14:textId="79D393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2CD96" w14:textId="429C81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5E0D0" w14:textId="7678F9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107C3A" w:rsidRPr="00107C3A" w14:paraId="3AE7025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911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51AF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8E009" w14:textId="5CDAE1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76C5F" w14:textId="2B9AA9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54DB4" w14:textId="7B4846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2E062" w14:textId="7B4D10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107C3A" w:rsidRPr="00107C3A" w14:paraId="1ABF752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0BA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A974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B1620" w14:textId="5A2751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CA976" w14:textId="266847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DD38F" w14:textId="5F2A0E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9D78F" w14:textId="171B60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107C3A" w:rsidRPr="00107C3A" w14:paraId="3022FC0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DF1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196B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EBB39" w14:textId="667D65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15903" w14:textId="16BDA6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0CA17" w14:textId="5A6ECA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5B3E3" w14:textId="7974A5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107C3A" w:rsidRPr="00107C3A" w14:paraId="30A03BBD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AABD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0E81FE" w14:textId="6B3E8C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9D9391" w14:textId="5049BA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32CE2E" w14:textId="78E5F0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1CB6DD" w14:textId="466330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107C3A" w:rsidRPr="00107C3A" w14:paraId="1EA2F56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09A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F31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BF004" w14:textId="701B8F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39210" w14:textId="678194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723AA" w14:textId="5C82A1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FFEE8" w14:textId="41127C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107C3A" w:rsidRPr="00107C3A" w14:paraId="66A3CE6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E4D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F18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D470C" w14:textId="4C1EB6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B5B52" w14:textId="3E90A8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B28F7" w14:textId="2FDBEA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F4CD8" w14:textId="1B0DAE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107C3A" w:rsidRPr="00107C3A" w14:paraId="7C01144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1969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AE48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E5921" w14:textId="2C5CC9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DF60B" w14:textId="04DB03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4E089" w14:textId="3C1F89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6BEC4" w14:textId="12D135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107C3A" w:rsidRPr="00107C3A" w14:paraId="0D6E4E2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304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0FC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10AE8" w14:textId="4C74BA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C3DDF" w14:textId="459306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E7AD0" w14:textId="68601C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A5F7E" w14:textId="1638DB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107C3A" w:rsidRPr="00107C3A" w14:paraId="1E7A965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7E3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03E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AF6A3" w14:textId="5345CB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4BD42" w14:textId="275B1E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D51FC" w14:textId="28B37E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158D" w14:textId="19491B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107C3A" w:rsidRPr="00107C3A" w14:paraId="7F80948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76D5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975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6F881" w14:textId="5E6EA8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837B7" w14:textId="7448F6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E52ED" w14:textId="398DC4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03A13" w14:textId="42D816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107C3A" w:rsidRPr="00107C3A" w14:paraId="4B2151C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031D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554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4F0CE" w14:textId="636C43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6EE70" w14:textId="7E8D43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60097" w14:textId="64F159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15E08" w14:textId="4D9517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107C3A" w:rsidRPr="00107C3A" w14:paraId="428A74F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C15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14B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88252" w14:textId="1D4EAA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C7441" w14:textId="70BC65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4D41C" w14:textId="0FFDC8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D843" w14:textId="044A18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107C3A" w:rsidRPr="00107C3A" w14:paraId="074CD4E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697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1CCC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AB9E" w14:textId="36D82F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68978" w14:textId="50808A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4757F" w14:textId="279814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C45C1" w14:textId="7DB6D1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107C3A" w:rsidRPr="00107C3A" w14:paraId="4CEBDEA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183C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A4B6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B98E4" w14:textId="1C4667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40F1" w14:textId="6705EF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9166B" w14:textId="54D581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E01E7" w14:textId="17CD59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107C3A" w:rsidRPr="00107C3A" w14:paraId="121A697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957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14C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5B80C" w14:textId="704356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26BFD" w14:textId="2F1D90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5BB9F" w14:textId="14405E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BC67D" w14:textId="66D088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107C3A" w:rsidRPr="00107C3A" w14:paraId="078D541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D2C6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D8F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0061A" w14:textId="15E1FB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6CF04" w14:textId="13D237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08F70" w14:textId="44B1AE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A45D" w14:textId="098732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107C3A" w:rsidRPr="00107C3A" w14:paraId="5987D941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E085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63A762" w14:textId="650284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1945F9" w14:textId="0C0970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9E4675" w14:textId="5AA832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01F104" w14:textId="7F7EF4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107C3A" w:rsidRPr="00107C3A" w14:paraId="0FC86BA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BA6724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7BA5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19B6C" w14:textId="322B24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469AF" w14:textId="476DBE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72430" w14:textId="5CCD12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3EF19" w14:textId="600D6B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107C3A" w:rsidRPr="00107C3A" w14:paraId="1470281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58E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8DD9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A7666" w14:textId="08A108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D00E5" w14:textId="31BE64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822DD" w14:textId="7AA8A0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51AD" w14:textId="44E74C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107C3A" w:rsidRPr="00107C3A" w14:paraId="3FE657F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E2CA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3F5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B2E9C" w14:textId="47CE51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7EB44" w14:textId="3F4D91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96C51" w14:textId="4F82C9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D2662" w14:textId="112459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107C3A" w:rsidRPr="00107C3A" w14:paraId="74C5998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97AD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986D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66A3A" w14:textId="2603FB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62387" w14:textId="51D2DC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DD553" w14:textId="263D83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9E7B" w14:textId="6CCD72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107C3A" w:rsidRPr="00107C3A" w14:paraId="1FAA3BB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040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9B0D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25B30" w14:textId="6026F0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0F88F" w14:textId="6B3F76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C61AA" w14:textId="5CB4DB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B76D3" w14:textId="6A17EF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107C3A" w:rsidRPr="00107C3A" w14:paraId="43BE023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2BF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DD0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183AD" w14:textId="1A9D83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546D6" w14:textId="48FC20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B420E" w14:textId="556A3B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1E368" w14:textId="5CE995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107C3A" w:rsidRPr="00107C3A" w14:paraId="3658948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03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3A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F3F66" w14:textId="24ED93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0072A" w14:textId="074CA6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FD1AB" w14:textId="3AE0D1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B46D2" w14:textId="5194D5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107C3A" w:rsidRPr="00107C3A" w14:paraId="6CFFD53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68E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607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76E50" w14:textId="35497D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FAFC1" w14:textId="2E0FFE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65DE6" w14:textId="327DAF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D11C6" w14:textId="4AD2B8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107C3A" w:rsidRPr="00107C3A" w14:paraId="138BE10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445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4A0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A7E76" w14:textId="73BE71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2560C" w14:textId="4D6C5E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BFAC1" w14:textId="27E96E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8346" w14:textId="33151F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107C3A" w:rsidRPr="00107C3A" w14:paraId="6C9B74A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3D5A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75B6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A570E" w14:textId="1814F6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AAFB8" w14:textId="0DA289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3F472" w14:textId="44E524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581A4" w14:textId="16AFAC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107C3A" w:rsidRPr="00107C3A" w14:paraId="292848E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7F3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C242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443D0" w14:textId="06F951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A5342" w14:textId="0CE6AC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8FCDE" w14:textId="503708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AE15" w14:textId="74EC8F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107C3A" w:rsidRPr="00107C3A" w14:paraId="07988B5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08CC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541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92B77" w14:textId="2073A0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5223C" w14:textId="0114E3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F45DF" w14:textId="263725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828F8" w14:textId="1404F9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107C3A" w:rsidRPr="00107C3A" w14:paraId="2487034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6228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78F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52DA7" w14:textId="1EF731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511DC" w14:textId="439F18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B0A56" w14:textId="1CCDD2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6C7E" w14:textId="2C99A4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107C3A" w:rsidRPr="00107C3A" w14:paraId="1EBFBA2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67F8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767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A994C" w14:textId="2D731E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7DE70" w14:textId="0E57D7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D42D6" w14:textId="5F881C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9BE8C" w14:textId="0C7AFF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107C3A" w:rsidRPr="00107C3A" w14:paraId="5817327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64ED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AE5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6118" w14:textId="4E378F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6C1B1" w14:textId="4742EE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17354" w14:textId="0F2612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210B2" w14:textId="07378A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107C3A" w:rsidRPr="00107C3A" w14:paraId="052500C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7C2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6BF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70296" w14:textId="367216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B2C88" w14:textId="31BC64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81096" w14:textId="2E569B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1004B" w14:textId="08557C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107C3A" w:rsidRPr="00107C3A" w14:paraId="6F7C687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ADF3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1A7B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C82AF" w14:textId="09C19B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2D93" w14:textId="63EE57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70425" w14:textId="23A2CC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6CB92" w14:textId="75764A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107C3A" w:rsidRPr="00107C3A" w14:paraId="6CDA6B8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19C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A650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375B2" w14:textId="16D82A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6FC90" w14:textId="2DB356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4046A" w14:textId="22134F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A4A1F" w14:textId="56136A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107C3A" w:rsidRPr="00107C3A" w14:paraId="6CBA51D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B822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C7B2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DDD2A" w14:textId="57310E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A651C" w14:textId="42FC29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59645" w14:textId="5779E4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2D0A0" w14:textId="1FD3ED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107C3A" w:rsidRPr="00107C3A" w14:paraId="54A12C9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22B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34B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B565A" w14:textId="4715C7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CB534" w14:textId="5FD042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06522" w14:textId="78EF42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89A5" w14:textId="643885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107C3A" w:rsidRPr="00107C3A" w14:paraId="251C813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7CE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EE9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F2C15" w14:textId="7BC6AB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B2F8C" w14:textId="011F09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BC288" w14:textId="44800E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2CFD8" w14:textId="327517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107C3A" w:rsidRPr="00107C3A" w14:paraId="16C3996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4E1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FE8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9875A" w14:textId="5B6947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A5AF0" w14:textId="0EF4D5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FA1D3" w14:textId="6E9AC3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FE00F" w14:textId="0EF3D7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107C3A" w:rsidRPr="00107C3A" w14:paraId="52ABBE7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206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FDD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D107" w14:textId="1CE80D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00369" w14:textId="2EAE25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FB561" w14:textId="11BF18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E02BB" w14:textId="4BCDB5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107C3A" w:rsidRPr="00107C3A" w14:paraId="568DA1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793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B05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3D9B7" w14:textId="445D24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40E5C" w14:textId="088D11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7A0D5" w14:textId="31F376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1FB2C" w14:textId="783639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107C3A" w:rsidRPr="00107C3A" w14:paraId="08EE2F6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B0F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A41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07889" w14:textId="6F73D4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CDD70" w14:textId="102499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7D7F9" w14:textId="7BEE34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52D78" w14:textId="5C87B4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107C3A" w:rsidRPr="00107C3A" w14:paraId="64888318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9D885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83559B" w14:textId="4AA53D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7EE68" w14:textId="0206E8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01D01F" w14:textId="2B148A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99DB8C" w14:textId="080E46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107C3A" w:rsidRPr="00107C3A" w14:paraId="4C29F471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A1C9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7A3C5" w14:textId="3681CD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2B160" w14:textId="197A7E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B6E4" w14:textId="17E532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45552" w14:textId="4EE809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107C3A" w:rsidRPr="00107C3A" w14:paraId="4DB2453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382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2B3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C6EF3" w14:textId="642A97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930E7" w14:textId="277709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5D27B" w14:textId="402449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873E2" w14:textId="14C652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107C3A" w:rsidRPr="00107C3A" w14:paraId="6DBD13A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758C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6BC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23A79" w14:textId="636C1D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A1AC3" w14:textId="3CFF90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16669" w14:textId="47BD40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28D22" w14:textId="4CDFAF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107C3A" w:rsidRPr="00107C3A" w14:paraId="1B0EBD9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8311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FC1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5FBE4" w14:textId="5FBFF5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D1ED6" w14:textId="55E981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4DCBE" w14:textId="07DE5C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55F89" w14:textId="35A78A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107C3A" w:rsidRPr="00107C3A" w14:paraId="31CE254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B69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3B6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65902" w14:textId="3823BD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166D0" w14:textId="24B6D0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1FF2B" w14:textId="759F12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70B03" w14:textId="1AE0FC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107C3A" w:rsidRPr="00107C3A" w14:paraId="355769C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87D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188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176EC" w14:textId="689DF1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BF008" w14:textId="037549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45ADF" w14:textId="05E725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EC926" w14:textId="4FA423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107C3A" w:rsidRPr="00107C3A" w14:paraId="630861C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0FE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942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C5DBE" w14:textId="18B3F4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4E7B6" w14:textId="13DB5B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A18F7" w14:textId="4E1E57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CB27F" w14:textId="5D7BC7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107C3A" w:rsidRPr="00107C3A" w14:paraId="105C833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C70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D25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E553" w14:textId="71245A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6870E" w14:textId="4F7B92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7FF20" w14:textId="7E072D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33CB4" w14:textId="2A5F78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107C3A" w:rsidRPr="00107C3A" w14:paraId="2E45D11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25C7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26E1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643EB" w14:textId="33B771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866DD" w14:textId="5C7CAF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F39D" w14:textId="6FDAA7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4CB3D" w14:textId="5255CF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107C3A" w:rsidRPr="00107C3A" w14:paraId="3A7975F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2D81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8AC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C4CD5" w14:textId="3F96BF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C62CC" w14:textId="45838F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6D04D" w14:textId="103E1A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1E98C" w14:textId="6D74F2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107C3A" w:rsidRPr="00107C3A" w14:paraId="6C2C09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EE02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A92E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C9F5" w14:textId="43C707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D9E62" w14:textId="056B08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20279" w14:textId="66F765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5B2DF" w14:textId="1EF00B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107C3A" w:rsidRPr="00107C3A" w14:paraId="2145689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1C4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4F0D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7BEAB" w14:textId="4694C9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A952B" w14:textId="58079D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94D97" w14:textId="3CDE18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71D2" w14:textId="5A5414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107C3A" w:rsidRPr="00107C3A" w14:paraId="4ED434C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976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EB9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C58DE" w14:textId="666B12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A2002" w14:textId="41D981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A9AA9" w14:textId="4D5CA6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C0623" w14:textId="36A116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107C3A" w:rsidRPr="00107C3A" w14:paraId="3729861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A45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8C04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54C51" w14:textId="4CFEBC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DA82D" w14:textId="461859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99DCA" w14:textId="5F0568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2740" w14:textId="13DF74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107C3A" w:rsidRPr="00107C3A" w14:paraId="3E04885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8D6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87A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0246F" w14:textId="155851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2A7FF" w14:textId="593895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383CE" w14:textId="74EBDF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44914" w14:textId="619F03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107C3A" w:rsidRPr="00107C3A" w14:paraId="75098D5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03A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89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04660" w14:textId="6F2215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8CC21" w14:textId="177CC0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C068C" w14:textId="0852B3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40CBE" w14:textId="17D3CE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107C3A" w:rsidRPr="00107C3A" w14:paraId="7C390AD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13F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81C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42326" w14:textId="1A6EF1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55812" w14:textId="1AD75C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0A0A0" w14:textId="3A753C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EFE28" w14:textId="5CB2EE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107C3A" w:rsidRPr="00107C3A" w14:paraId="565C6A7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0B5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093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72669" w14:textId="20C67A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929D8" w14:textId="7CB2C5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6F094" w14:textId="0C1B60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83595" w14:textId="1BD7EA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107C3A" w:rsidRPr="00107C3A" w14:paraId="1217485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D798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BF4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25A48" w14:textId="2711AC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E3506" w14:textId="3DE3CB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52237" w14:textId="4C668B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E5533" w14:textId="3DF202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107C3A" w:rsidRPr="00107C3A" w14:paraId="47346EF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FF28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7D74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95A31" w14:textId="06E550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5B629" w14:textId="10530D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A0AC1" w14:textId="6CE737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B5479" w14:textId="5888CB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107C3A" w:rsidRPr="00107C3A" w14:paraId="7DE7A17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0C3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76EA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C9CF6" w14:textId="2108BC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E6E39" w14:textId="58B4CC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46EA" w14:textId="5D149D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606B" w14:textId="336CA4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107C3A" w:rsidRPr="00107C3A" w14:paraId="15A5EC4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94B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724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EDEDF" w14:textId="28ED49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8CB3B" w14:textId="781F78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7572" w14:textId="61A330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B562E" w14:textId="76D57B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107C3A" w:rsidRPr="00107C3A" w14:paraId="14B3D3A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6BAF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F2E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0565A" w14:textId="7B8881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A9BE" w14:textId="141DD1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598D7" w14:textId="0C5459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5607F" w14:textId="0267DC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107C3A" w:rsidRPr="00107C3A" w14:paraId="3EFEA6C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BC6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D0A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4556" w14:textId="2EC49B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7CCE2" w14:textId="09982C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BCF5F" w14:textId="150548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F3E1D" w14:textId="354C32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107C3A" w:rsidRPr="00107C3A" w14:paraId="4A106C8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08A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EFBF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435D4" w14:textId="693020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1C15C" w14:textId="6BAB12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3BADD" w14:textId="208672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4B0D4" w14:textId="3EE1A7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107C3A" w:rsidRPr="00107C3A" w14:paraId="4676F2F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0B4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7F3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4A116" w14:textId="11EC9D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49D5D" w14:textId="5C8F0F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5C07E" w14:textId="7A22E9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67517" w14:textId="4C31D6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107C3A" w:rsidRPr="00107C3A" w14:paraId="1B272B8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387A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80C0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233C4" w14:textId="5A72CF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8F47D" w14:textId="664288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85D38" w14:textId="266D64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CDFEB" w14:textId="2ACE02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107C3A" w:rsidRPr="00107C3A" w14:paraId="2153518F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BD25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43ED45" w14:textId="70E21A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F23FB8" w14:textId="0BE1C7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832C8B" w14:textId="247992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509AE7" w14:textId="093109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107C3A" w:rsidRPr="00107C3A" w14:paraId="71818A4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C92E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D3583" w14:textId="043F26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AAAE5" w14:textId="16568F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AF7E5" w14:textId="2A7523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4EAD3" w14:textId="44CC05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107C3A" w:rsidRPr="00107C3A" w14:paraId="31ADE58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38A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806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A0AB7" w14:textId="368A95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9EE51" w14:textId="3D464A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8591D" w14:textId="33C70B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F9682" w14:textId="7D3078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107C3A" w:rsidRPr="00107C3A" w14:paraId="608C622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A25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E73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61EB3" w14:textId="12C53D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4BBA2" w14:textId="5A8917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DA0A" w14:textId="68DF47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FA791" w14:textId="4E4248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107C3A" w:rsidRPr="00107C3A" w14:paraId="646CD1B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D80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8D8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4C0BF" w14:textId="5121C0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34224" w14:textId="60E462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D485B" w14:textId="39FC03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867B" w14:textId="0AE46E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107C3A" w:rsidRPr="00107C3A" w14:paraId="78E3172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6E3D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FF1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AE8AA" w14:textId="5F79D9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C69EB" w14:textId="7C1E9D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84400" w14:textId="7C0F23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56F7E" w14:textId="2339A3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107C3A" w:rsidRPr="00107C3A" w14:paraId="2B6FBEB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C1FF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316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9E3C7" w14:textId="7A2E33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45016" w14:textId="18AC4C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5382" w14:textId="77FDAD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D4AE9" w14:textId="58A516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107C3A" w:rsidRPr="00107C3A" w14:paraId="2D4047B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32A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36AE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98D85" w14:textId="4BBC94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6DA1F" w14:textId="39668E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A9096" w14:textId="1FA26E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7C3F" w14:textId="082555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107C3A" w:rsidRPr="00107C3A" w14:paraId="6DC157C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D091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33C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F94AF" w14:textId="28D33C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7B0BF" w14:textId="6896D8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91EA" w14:textId="7F6642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81AA" w14:textId="133EDA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107C3A" w:rsidRPr="00107C3A" w14:paraId="5DDE6AF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18B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BBE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D444A" w14:textId="3481D1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192E4" w14:textId="4F4063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CFDA9" w14:textId="59145C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C0527" w14:textId="05985C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107C3A" w:rsidRPr="00107C3A" w14:paraId="48838A2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9FE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51C8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C98C" w14:textId="710268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503E3" w14:textId="470671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2D109" w14:textId="6A9AB1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A4199" w14:textId="7A55AE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107C3A" w:rsidRPr="00107C3A" w14:paraId="29E79E6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913C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97A6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AE1F2" w14:textId="78C81C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AD0CA" w14:textId="59C3A9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8A0FD" w14:textId="284340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4C7F3" w14:textId="454492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107C3A" w:rsidRPr="00107C3A" w14:paraId="6C96F92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4A9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B73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C608E" w14:textId="2D92EE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0D778" w14:textId="450EC5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6CCB1" w14:textId="4B81BC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781AF" w14:textId="16204E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107C3A" w:rsidRPr="00107C3A" w14:paraId="262636A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235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9F7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44558" w14:textId="3A2E32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4F32C" w14:textId="24CA28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1AD4A" w14:textId="13896D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1B33F" w14:textId="2E530D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107C3A" w:rsidRPr="00107C3A" w14:paraId="78BF423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C6C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BB76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70B08" w14:textId="7D6FB9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F2957" w14:textId="32131D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1DD21" w14:textId="5EBA9D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CEB65" w14:textId="212F0E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107C3A" w:rsidRPr="00107C3A" w14:paraId="3153B0B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BB9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03FC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C4EE0" w14:textId="3800D2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AB214" w14:textId="3775C4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E86C8" w14:textId="5D59DC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54E25" w14:textId="628900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107C3A" w:rsidRPr="00107C3A" w14:paraId="10F7842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F3D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66DD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FF76B" w14:textId="6927AF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38D74" w14:textId="4EE1DE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65CDB" w14:textId="50F45A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4FC7F" w14:textId="63E0C7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107C3A" w:rsidRPr="00107C3A" w14:paraId="5ED0786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5BB3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BE7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86D82" w14:textId="7B1493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DCA06" w14:textId="6542CC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C320E" w14:textId="2ADEE2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0FD0" w14:textId="68764F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107C3A" w:rsidRPr="00107C3A" w14:paraId="2F52AE3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7D91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020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50DB0" w14:textId="740674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AEBA8" w14:textId="44453C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F7A41" w14:textId="3460F7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1CA81" w14:textId="4B3447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107C3A" w:rsidRPr="00107C3A" w14:paraId="421F66D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2A8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AE6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C88E5" w14:textId="35E0FF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CA53E" w14:textId="716170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BEC4D" w14:textId="4C5B3F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52955" w14:textId="4B9771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107C3A" w:rsidRPr="00107C3A" w14:paraId="039DA5F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817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E20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EFD9F" w14:textId="7B55CB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49FF8" w14:textId="73E834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9B374" w14:textId="514EC3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6321E" w14:textId="03C87F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107C3A" w:rsidRPr="00107C3A" w14:paraId="2E9073E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4619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204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D1A7C" w14:textId="7F7FDA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DCDA2" w14:textId="797655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67760" w14:textId="1FD504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E6834" w14:textId="0CD6CD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107C3A" w:rsidRPr="00107C3A" w14:paraId="3A587DE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C07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CB0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086CB" w14:textId="15B00F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FF3A9" w14:textId="5C63DA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37308" w14:textId="09B88F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F58A" w14:textId="332D8B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107C3A" w:rsidRPr="00107C3A" w14:paraId="74892DF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21D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B58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71287" w14:textId="071706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EAE3F" w14:textId="3F7FD1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F5B43" w14:textId="62A702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CF1E8" w14:textId="6F09ED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107C3A" w:rsidRPr="00107C3A" w14:paraId="6070F424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B5510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F2030F" w14:textId="0A3398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65,43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6C32E9" w14:textId="5E32EC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E9F407" w14:textId="518909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439325" w14:textId="783425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65,431.23 </w:t>
            </w:r>
          </w:p>
        </w:tc>
      </w:tr>
      <w:tr w:rsidR="00107C3A" w:rsidRPr="00107C3A" w14:paraId="2917CC2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2F3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227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824E0" w14:textId="2003DE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B9DC8" w14:textId="23B0F6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0FDF7" w14:textId="4BC419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BAD66" w14:textId="3F3575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107C3A" w:rsidRPr="00107C3A" w14:paraId="79223A2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044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6E85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B7DEA" w14:textId="050935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A319B" w14:textId="1CBBA2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DD89B" w14:textId="07EE01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B8F38" w14:textId="36AA40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107C3A" w:rsidRPr="00107C3A" w14:paraId="3C29EC5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E9A3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F80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D4198" w14:textId="5C74FA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A2747" w14:textId="6A8665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1BE6F" w14:textId="64DD4A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39AE3" w14:textId="1E0EC0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107C3A" w:rsidRPr="00107C3A" w14:paraId="0525978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C21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363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268F5" w14:textId="4DA438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1,63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16488" w14:textId="093D93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A93F7" w14:textId="515E43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4D6A" w14:textId="2DD374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1,634.75 </w:t>
            </w:r>
          </w:p>
        </w:tc>
      </w:tr>
      <w:tr w:rsidR="00107C3A" w:rsidRPr="00107C3A" w14:paraId="241FAD5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2DC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104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D9DA3" w14:textId="2F4554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5567F" w14:textId="77C9E9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42FA3" w14:textId="05C2C6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5077" w14:textId="2187DC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107C3A" w:rsidRPr="00107C3A" w14:paraId="0D4AA15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8A5D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FD3E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1C6E6" w14:textId="789439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82804" w14:textId="414057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FFB7" w14:textId="5B23BD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5D64A" w14:textId="6F3F67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107C3A" w:rsidRPr="00107C3A" w14:paraId="730F9E5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B380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146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218EB" w14:textId="6F1265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2E2AF" w14:textId="491810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F4252" w14:textId="303FE4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00940" w14:textId="7119E4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107C3A" w:rsidRPr="00107C3A" w14:paraId="222EC27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A2B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160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651A4" w14:textId="4FBDD2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F266" w14:textId="5E6467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DE33B" w14:textId="06AEC8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346C5" w14:textId="366A00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107C3A" w:rsidRPr="00107C3A" w14:paraId="2CDA578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733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937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2C11A" w14:textId="7B81A5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6E49A" w14:textId="478083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CBFD7" w14:textId="0F4BB4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8510D" w14:textId="63B59D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107C3A" w:rsidRPr="00107C3A" w14:paraId="7B2D47C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CE7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363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C9668" w14:textId="64FC12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3110F" w14:textId="54F750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26142" w14:textId="789E82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A2800" w14:textId="712C70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107C3A" w:rsidRPr="00107C3A" w14:paraId="461E6B8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6F3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327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DD5FA" w14:textId="5E77E2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6BF99" w14:textId="05FA63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11A16" w14:textId="62F8B7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29F19" w14:textId="760160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107C3A" w:rsidRPr="00107C3A" w14:paraId="329CCBE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F239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4DE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0FB46" w14:textId="4E66F5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49B54" w14:textId="651847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79266" w14:textId="557390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82553" w14:textId="442BEC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107C3A" w:rsidRPr="00107C3A" w14:paraId="4F568ED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816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C5F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C2063" w14:textId="4E6A7D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34B76" w14:textId="17975E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2AB02" w14:textId="399D6D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74DF6" w14:textId="50E3B3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107C3A" w:rsidRPr="00107C3A" w14:paraId="3CF9B62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38C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0F6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AA68" w14:textId="4FBE21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91DD7" w14:textId="43E45D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A9493" w14:textId="10841C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2B295" w14:textId="492C18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107C3A" w:rsidRPr="00107C3A" w14:paraId="6B79A84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EB1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CA9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EE800" w14:textId="5072D3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6FCBF" w14:textId="3223CF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B26CC" w14:textId="1FB7BE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C19E2" w14:textId="422A49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107C3A" w:rsidRPr="00107C3A" w14:paraId="0B9D7C4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A81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596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94D97" w14:textId="522FC0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26143" w14:textId="0BCD45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A2526" w14:textId="2706F6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00C87" w14:textId="030939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107C3A" w:rsidRPr="00107C3A" w14:paraId="17FEDA4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54C1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E7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69ED6" w14:textId="1176B5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8454C" w14:textId="24EC42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2802" w14:textId="081E50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6C5CC" w14:textId="430D9C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107C3A" w:rsidRPr="00107C3A" w14:paraId="133FEE3A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7E3D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BC0B49" w14:textId="065AF7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09F677" w14:textId="5ADABC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411251" w14:textId="231EAC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68743D" w14:textId="629F76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107C3A" w:rsidRPr="00107C3A" w14:paraId="4A18A76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2E5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96C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1697C" w14:textId="3539D5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8BCBA" w14:textId="4A8815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CEDBB" w14:textId="6EE0F5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907B0" w14:textId="6A6FA8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107C3A" w:rsidRPr="00107C3A" w14:paraId="6530F0D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B0AA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4D2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EBC01" w14:textId="448B44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F3D85" w14:textId="0A8DD4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7D1EA" w14:textId="45144C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CB321" w14:textId="2CDA72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107C3A" w:rsidRPr="00107C3A" w14:paraId="11A40C4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58CD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877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C9B0D" w14:textId="1B6E42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514BE" w14:textId="5AC22E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9AC37" w14:textId="78034F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0A918" w14:textId="10D1C3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107C3A" w:rsidRPr="00107C3A" w14:paraId="7096474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8FFA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4720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82209" w14:textId="63AE53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E676B" w14:textId="307B9B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25DE4" w14:textId="00A27E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8F4DB" w14:textId="2C274A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107C3A" w:rsidRPr="00107C3A" w14:paraId="67F4BCE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A5B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C85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A626F" w14:textId="5B611F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F22E7" w14:textId="3A50E7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AC4F2" w14:textId="1F891A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24743" w14:textId="3B6735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107C3A" w:rsidRPr="00107C3A" w14:paraId="766FF26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F51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47F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C063" w14:textId="1B77F6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56A30" w14:textId="08FA14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6D35" w14:textId="12E2B2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565D1" w14:textId="763E9E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107C3A" w:rsidRPr="00107C3A" w14:paraId="67EEDF9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3D7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F21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B15E5" w14:textId="3A8B47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3F266" w14:textId="6A638B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6DE5D" w14:textId="706241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D6F2C" w14:textId="2ED7DE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107C3A" w:rsidRPr="00107C3A" w14:paraId="73EBE57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3D6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B888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0C41C" w14:textId="7B90F5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03AC5" w14:textId="6D5E43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B4DD1" w14:textId="2C6145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511E2" w14:textId="449126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107C3A" w:rsidRPr="00107C3A" w14:paraId="094A2C2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CEE25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CD2069" w14:textId="425A6C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8,211,459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610D98" w14:textId="65FA6B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3,375,821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537BEC" w14:textId="2D1891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C608BE" w14:textId="0DD1A5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1,587,280.84 </w:t>
            </w:r>
          </w:p>
        </w:tc>
      </w:tr>
      <w:tr w:rsidR="00107C3A" w:rsidRPr="00107C3A" w14:paraId="5C2089C2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8D9B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8BDAD3" w14:textId="4D1C0C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1,999,478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56A23F" w14:textId="698D55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9B43AD" w14:textId="75B48A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7FEFD5" w14:textId="21DD8F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7,034,321.25 </w:t>
            </w:r>
          </w:p>
        </w:tc>
      </w:tr>
      <w:tr w:rsidR="00107C3A" w:rsidRPr="00107C3A" w14:paraId="63C7A40D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1BDF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20C3E" w14:textId="5BA18B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113,708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C79FE" w14:textId="7B5CC9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0EC73" w14:textId="5ABB8D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BD644" w14:textId="23D811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,517,288.35 </w:t>
            </w:r>
          </w:p>
        </w:tc>
      </w:tr>
      <w:tr w:rsidR="00107C3A" w:rsidRPr="00107C3A" w14:paraId="7B263EF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D6D2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30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52BB7" w14:textId="723C5D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268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B0038" w14:textId="2CEB7D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43E09" w14:textId="198578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CA302" w14:textId="442A6D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268,750.00 </w:t>
            </w:r>
          </w:p>
        </w:tc>
      </w:tr>
      <w:tr w:rsidR="00107C3A" w:rsidRPr="00107C3A" w14:paraId="3C46867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B8A1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E4D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F4471" w14:textId="00D624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84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19E4E" w14:textId="568DFF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30ED3" w14:textId="3EF4C9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6B1F" w14:textId="1D9BE0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840.50 </w:t>
            </w:r>
          </w:p>
        </w:tc>
      </w:tr>
      <w:tr w:rsidR="00107C3A" w:rsidRPr="00107C3A" w14:paraId="059D2C9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2378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A54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91355" w14:textId="78B21C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6BF6" w14:textId="5E0762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5A32B" w14:textId="3A9DCF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18A8E" w14:textId="6C18EC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107C3A" w:rsidRPr="00107C3A" w14:paraId="157B32A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3C5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4CD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26E3" w14:textId="55DF32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322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89E24" w14:textId="161A8D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B673" w14:textId="479D00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F3EDB" w14:textId="2CBA24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855,830.00 </w:t>
            </w:r>
          </w:p>
        </w:tc>
      </w:tr>
      <w:tr w:rsidR="00107C3A" w:rsidRPr="00107C3A" w14:paraId="2654307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3C58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DAC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0360A" w14:textId="2149E0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5FA3F" w14:textId="41DF7E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09D9" w14:textId="1E3ECA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C7DD4" w14:textId="629A15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107C3A" w:rsidRPr="00107C3A" w14:paraId="5E81DBA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433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2238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965D5" w14:textId="113BE9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45EEB" w14:textId="7507D5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1C3C" w14:textId="2BF322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A12D9" w14:textId="6A5F65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107C3A" w:rsidRPr="00107C3A" w14:paraId="15566F4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3B6A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33E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2A3AE" w14:textId="198124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E1511" w14:textId="1264B7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AF242" w14:textId="030289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CB9F3" w14:textId="5B3CA0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107C3A" w:rsidRPr="00107C3A" w14:paraId="40AF322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8B6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E9B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9FE9F" w14:textId="613DF9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A0CEC" w14:textId="32CFA2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EC0E9" w14:textId="5E8DEE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B51D5" w14:textId="59FC1C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107C3A" w:rsidRPr="00107C3A" w14:paraId="5E4BBB0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3802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7E8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0A67D" w14:textId="293049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774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FFF0D" w14:textId="4104DF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85017" w14:textId="53EB2E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56F4E" w14:textId="76B867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774,875.00 </w:t>
            </w:r>
          </w:p>
        </w:tc>
      </w:tr>
      <w:tr w:rsidR="00107C3A" w:rsidRPr="00107C3A" w14:paraId="05449A0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213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5D01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BD904" w14:textId="050EB4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15B2D" w14:textId="16332F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39668" w14:textId="2CF454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CB15" w14:textId="43F7EC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107C3A" w:rsidRPr="00107C3A" w14:paraId="61DEF68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6D21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7AA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A7165" w14:textId="6B5C69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814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D3956" w14:textId="56A77B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D65A5" w14:textId="3A6EC4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136C4" w14:textId="324DB8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814,750.00 </w:t>
            </w:r>
          </w:p>
        </w:tc>
      </w:tr>
      <w:tr w:rsidR="00107C3A" w:rsidRPr="00107C3A" w14:paraId="0EE0C12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3DC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C1D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305DD" w14:textId="37FB55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398,4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4F2DD" w14:textId="6E44B3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5BA43" w14:textId="586E70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77C19" w14:textId="358D81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48,437.00 </w:t>
            </w:r>
          </w:p>
        </w:tc>
      </w:tr>
      <w:tr w:rsidR="00107C3A" w:rsidRPr="00107C3A" w14:paraId="22EAEAD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F72A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E36F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EF0A6" w14:textId="177C22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3118F" w14:textId="0B4057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55B2A" w14:textId="70355F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72749" w14:textId="32CF8B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107C3A" w:rsidRPr="00107C3A" w14:paraId="165B20B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12E3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6356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C0A02" w14:textId="146FA8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56,6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8DB27" w14:textId="3B0DA5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C1446" w14:textId="1F1D2C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2A89A" w14:textId="24729B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919,188.00 </w:t>
            </w:r>
          </w:p>
        </w:tc>
      </w:tr>
      <w:tr w:rsidR="00107C3A" w:rsidRPr="00107C3A" w14:paraId="58D56AD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3079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6F0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394B6" w14:textId="50DA9A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CE53B" w14:textId="33F16A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2DD7B" w14:textId="49F65D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77161" w14:textId="4273DB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107C3A" w:rsidRPr="00107C3A" w14:paraId="617D58A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055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C98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D2C14" w14:textId="4F6E2F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0D961" w14:textId="39050A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0171D" w14:textId="4F03BD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361D8" w14:textId="13CDAC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107C3A" w:rsidRPr="00107C3A" w14:paraId="5D8A254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01A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FF8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390B0" w14:textId="24F2C2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864,84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27E3E" w14:textId="1D7063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1BCE3" w14:textId="3816C7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F1F5" w14:textId="33642A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93,249.00 </w:t>
            </w:r>
          </w:p>
        </w:tc>
      </w:tr>
      <w:tr w:rsidR="00107C3A" w:rsidRPr="00107C3A" w14:paraId="4A6C970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463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3DE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C9153" w14:textId="08A2D2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603,3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00BD1" w14:textId="3C3198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25BFD" w14:textId="781348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FFDE9" w14:textId="1CA01B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603,375.00 </w:t>
            </w:r>
          </w:p>
        </w:tc>
      </w:tr>
      <w:tr w:rsidR="00107C3A" w:rsidRPr="00107C3A" w14:paraId="220507A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9E6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D380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8232" w14:textId="50F5B5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723B" w14:textId="47B0D8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138DF" w14:textId="29D940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F8B04" w14:textId="0B07CE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107C3A" w:rsidRPr="00107C3A" w14:paraId="6410B5A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3341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10B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6D8DB" w14:textId="1078EA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A0F18" w14:textId="308C2B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1D4C6" w14:textId="00607C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C8D97" w14:textId="3036A7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107C3A" w:rsidRPr="00107C3A" w14:paraId="3B47909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541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0CE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9F36D" w14:textId="5EC67D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C608F" w14:textId="1C2692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11E1F" w14:textId="0DD65F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D72BD" w14:textId="164192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107C3A" w:rsidRPr="00107C3A" w14:paraId="55FD631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268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B8A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A6C14" w14:textId="386250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1371F" w14:textId="4A566A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C83D7" w14:textId="02D503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AB84E" w14:textId="50C1DF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107C3A" w:rsidRPr="00107C3A" w14:paraId="6FE2108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EA8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1D1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E10FD" w14:textId="572AB2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E88BD" w14:textId="418280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07170" w14:textId="2BD8A5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C80B3" w14:textId="6DA6E0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107C3A" w:rsidRPr="00107C3A" w14:paraId="7B3108A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183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352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11F4A" w14:textId="499E5F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A4077" w14:textId="25E045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7BBE6" w14:textId="6C8BB6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00F8A" w14:textId="3E874C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107C3A" w:rsidRPr="00107C3A" w14:paraId="384F954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707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7EDB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80895" w14:textId="54FB23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268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E1A51" w14:textId="3F848E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45543" w14:textId="372755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7E241" w14:textId="18EB4A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268,750.00 </w:t>
            </w:r>
          </w:p>
        </w:tc>
      </w:tr>
      <w:tr w:rsidR="00107C3A" w:rsidRPr="00107C3A" w14:paraId="1F368CD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EB1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9FE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486A1" w14:textId="0A5826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D87A9" w14:textId="25761D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A2893" w14:textId="6C7286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3627F" w14:textId="303DC4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107C3A" w:rsidRPr="00107C3A" w14:paraId="39717A9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5BA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C87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9751B" w14:textId="6C7EDF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616,9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E65D3" w14:textId="464B76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52167" w14:textId="0E320B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F266A" w14:textId="73F99E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616,953.00 </w:t>
            </w:r>
          </w:p>
        </w:tc>
      </w:tr>
      <w:tr w:rsidR="00107C3A" w:rsidRPr="00107C3A" w14:paraId="749623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9A5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204B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BACC2" w14:textId="63E8AB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F64DF" w14:textId="151E7D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D830C" w14:textId="7684C3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3A80" w14:textId="5C8308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107C3A" w:rsidRPr="00107C3A" w14:paraId="5C0E3BC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A5CD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8FE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360EC" w14:textId="5857EB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510,8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A127B" w14:textId="1FF71B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3BCDE" w14:textId="106168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175BB" w14:textId="530B43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510,828.00 </w:t>
            </w:r>
          </w:p>
        </w:tc>
      </w:tr>
      <w:tr w:rsidR="00107C3A" w:rsidRPr="00107C3A" w14:paraId="36F2961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75D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A60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F0B4E" w14:textId="084229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58,0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16210" w14:textId="781CBC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BE407" w14:textId="0FAB36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7CB64" w14:textId="1ECE42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58,082.00 </w:t>
            </w:r>
          </w:p>
        </w:tc>
      </w:tr>
      <w:tr w:rsidR="00107C3A" w:rsidRPr="00107C3A" w14:paraId="351ACA0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3E2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E615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87FE0" w14:textId="13A562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220,6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E7C3C" w14:textId="208E34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0C4B2" w14:textId="6A60DA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8B4D" w14:textId="2C2170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856,833.00 </w:t>
            </w:r>
          </w:p>
        </w:tc>
      </w:tr>
      <w:tr w:rsidR="00107C3A" w:rsidRPr="00107C3A" w14:paraId="2BE142C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4A2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948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A768C" w14:textId="095267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2B35F" w14:textId="23C0B2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82D8A" w14:textId="73C4A6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7BB82" w14:textId="0CA6E4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107C3A" w:rsidRPr="00107C3A" w14:paraId="3CE1861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C34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583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2847C" w14:textId="271EF1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16A4E" w14:textId="779C01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80356" w14:textId="7659E7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4BB48" w14:textId="531779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107C3A" w:rsidRPr="00107C3A" w14:paraId="5CC5BE8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2A88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914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36FB5" w14:textId="681D2F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13669" w14:textId="66365F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15B2B" w14:textId="0E7139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37895" w14:textId="0BAD69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107C3A" w:rsidRPr="00107C3A" w14:paraId="4CCE8E2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2BF99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12216B" w14:textId="43D9B7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85,75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98D55F" w14:textId="251A17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734,385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3E6CA2" w14:textId="29FC1C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DA7BDD" w14:textId="49162F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020,140.95 </w:t>
            </w:r>
          </w:p>
        </w:tc>
      </w:tr>
      <w:tr w:rsidR="00107C3A" w:rsidRPr="00107C3A" w14:paraId="4D6D66F0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113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0A769" w14:textId="22E877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32BB4" w14:textId="68F34A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079F2" w14:textId="4DF2CA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325C9" w14:textId="035241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107C3A" w:rsidRPr="00107C3A" w14:paraId="3F7317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2D3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DF4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7F523" w14:textId="06981B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42FA9" w14:textId="0CFC53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5281C" w14:textId="0A57DF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0791D" w14:textId="4419D2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107C3A" w:rsidRPr="00107C3A" w14:paraId="524F20E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D7B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6FE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C54AE" w14:textId="0E6CDD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95C5F" w14:textId="15F3EB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97517" w14:textId="7E6810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DBF43" w14:textId="1AB318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107C3A" w:rsidRPr="00107C3A" w14:paraId="321E0A7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DA3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507D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B77E3" w14:textId="391ED8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97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307B2" w14:textId="281826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B1566" w14:textId="2BED8B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0CCD0" w14:textId="754408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4,477.00 </w:t>
            </w:r>
          </w:p>
        </w:tc>
      </w:tr>
      <w:tr w:rsidR="00107C3A" w:rsidRPr="00107C3A" w14:paraId="3C7B016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4A5A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43F3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97C91" w14:textId="3FED95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95E0" w14:textId="193C6F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E8BFE" w14:textId="795BE4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D4C0A" w14:textId="0AF9B8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107C3A" w:rsidRPr="00107C3A" w14:paraId="7E030E1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100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C62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5F35" w14:textId="118C89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02927" w14:textId="3AC0F9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7A026" w14:textId="25AF12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7A99E" w14:textId="1F3162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107C3A" w:rsidRPr="00107C3A" w14:paraId="0154A25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0F7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F08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5DC2E" w14:textId="143A34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CCE12" w14:textId="38669B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A37AC" w14:textId="39C4D7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67EA1" w14:textId="70D08F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107C3A" w:rsidRPr="00107C3A" w14:paraId="2A8AAA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55BE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41E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557A2" w14:textId="1BF926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FD7CB" w14:textId="6B85EA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63679" w14:textId="2569FE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4B4D9" w14:textId="67ADEC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107C3A" w:rsidRPr="00107C3A" w14:paraId="5F556A7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C3C9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CB5C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6A673" w14:textId="047011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C8016" w14:textId="4D975C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AC4ED" w14:textId="582449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19889" w14:textId="5614AC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107C3A" w:rsidRPr="00107C3A" w14:paraId="72D90A9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2B8B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427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E0C1B" w14:textId="0E0493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34FF6" w14:textId="07AED0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8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F5647" w14:textId="29E777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DA754" w14:textId="79E10D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8,275.00 </w:t>
            </w:r>
          </w:p>
        </w:tc>
      </w:tr>
      <w:tr w:rsidR="00107C3A" w:rsidRPr="00107C3A" w14:paraId="6F64180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760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58EF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A6EB4" w14:textId="17914E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5A244" w14:textId="30FB6E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EF15C" w14:textId="32947D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E0434" w14:textId="6A9A0F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6,138.00 </w:t>
            </w:r>
          </w:p>
        </w:tc>
      </w:tr>
      <w:tr w:rsidR="00107C3A" w:rsidRPr="00107C3A" w14:paraId="37E11A3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BBC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11A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10684" w14:textId="100675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3CCCB" w14:textId="166DBE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47598" w14:textId="79AE8B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006C9" w14:textId="1EEFF0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107C3A" w:rsidRPr="00107C3A" w14:paraId="789FD3B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6CD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4941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1EBA0" w14:textId="2F63C3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95F05" w14:textId="589CC9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F336E" w14:textId="30DCDB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50363" w14:textId="65975C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107C3A" w:rsidRPr="00107C3A" w14:paraId="7852635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908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EDF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2B03E" w14:textId="245002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00647" w14:textId="102E28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D9DC4" w14:textId="0AD135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6F73" w14:textId="6FBF19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107C3A" w:rsidRPr="00107C3A" w14:paraId="3DB23BC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B102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6629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0C87E" w14:textId="3D0AC4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865DC" w14:textId="473AF9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88BD4" w14:textId="48307A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914DC" w14:textId="6D91F7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107C3A" w:rsidRPr="00107C3A" w14:paraId="2639CA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B0A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10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0AB25" w14:textId="50AF7D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27020" w14:textId="4710C9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4529E" w14:textId="1B1E0B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24CD0" w14:textId="24EB37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107C3A" w:rsidRPr="00107C3A" w14:paraId="209C1E0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8F74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3DDB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CF39E" w14:textId="1C9D52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ADB33" w14:textId="2CB66C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81575" w14:textId="45090A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C12DA" w14:textId="4B7486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107C3A" w:rsidRPr="00107C3A" w14:paraId="4926088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884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FBA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23754" w14:textId="01F78A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175D7" w14:textId="0CE293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2C1A0" w14:textId="7170F8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AEF2A" w14:textId="520C43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107C3A" w:rsidRPr="00107C3A" w14:paraId="55862C9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12C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2638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2387E" w14:textId="649B47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E27EB" w14:textId="643D00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E3CA8" w14:textId="79E78D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9F483" w14:textId="17F4B3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107C3A" w:rsidRPr="00107C3A" w14:paraId="317055A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A79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23C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AEC70" w14:textId="613845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0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D4A71" w14:textId="241F1E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DD560" w14:textId="0EAC31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F9553" w14:textId="59373F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731.00 </w:t>
            </w:r>
          </w:p>
        </w:tc>
      </w:tr>
      <w:tr w:rsidR="00107C3A" w:rsidRPr="00107C3A" w14:paraId="35B9D32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228C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431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78C7" w14:textId="1B80FF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815E8" w14:textId="6D6FE6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D0DD1" w14:textId="04082F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7EF08" w14:textId="174717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107C3A" w:rsidRPr="00107C3A" w14:paraId="5271FDF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689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0BF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43044" w14:textId="23B9A2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C7CA4" w14:textId="0B099D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748C" w14:textId="6F248B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1F7F4" w14:textId="3B9345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107C3A" w:rsidRPr="00107C3A" w14:paraId="2BE7BD8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9D58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0CD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7F44A" w14:textId="60F4F4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3C966" w14:textId="2F5372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2141E" w14:textId="6C7B6A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A7002" w14:textId="721A50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107C3A" w:rsidRPr="00107C3A" w14:paraId="18D8C15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F358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5EA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810C9" w14:textId="7D2F67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8B4B4" w14:textId="1EF58A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93461" w14:textId="2AB96B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B6905" w14:textId="0470C7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107C3A" w:rsidRPr="00107C3A" w14:paraId="70192C5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7E80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032AD8" w14:textId="78A011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8F7C2F" w14:textId="166331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9BD723" w14:textId="086341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993F2A" w14:textId="7AB7D4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107C3A" w:rsidRPr="00107C3A" w14:paraId="181887B9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7BA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07087" w14:textId="180CE2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9D7FE" w14:textId="2C5521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E2CC" w14:textId="0D79D8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C7670" w14:textId="6C9485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107C3A" w:rsidRPr="00107C3A" w14:paraId="537FCB1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B80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5D7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449B3" w14:textId="45CD10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C5FBA" w14:textId="45B404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1143F" w14:textId="58258A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29F23" w14:textId="3FB1CE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2BB566F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E44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EC5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88C4" w14:textId="1003EE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39A74" w14:textId="007F05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9000D" w14:textId="5875BD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B722" w14:textId="17CFA1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107C3A" w:rsidRPr="00107C3A" w14:paraId="07F210A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C2D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F20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BA4BB" w14:textId="2FF59F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B5712" w14:textId="356F98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85622" w14:textId="52FFAB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D3549" w14:textId="5ACFFD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107C3A" w:rsidRPr="00107C3A" w14:paraId="6DA5757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6B0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DC2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592CB" w14:textId="2A24D8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D5402" w14:textId="290F37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C9789" w14:textId="311D39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E2F32" w14:textId="7BF73C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107C3A" w:rsidRPr="00107C3A" w14:paraId="64B5AF2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945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9164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940D8" w14:textId="650451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97323" w14:textId="6E347E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2E94B" w14:textId="1B8EB7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CCB72" w14:textId="644497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107C3A" w:rsidRPr="00107C3A" w14:paraId="3BD9A2D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D43B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51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32D4E" w14:textId="5E0241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DD131" w14:textId="78591B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F260E" w14:textId="2ED167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3DE73" w14:textId="617BFC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107C3A" w:rsidRPr="00107C3A" w14:paraId="036DBD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7F8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398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FA292" w14:textId="2751B5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C958E" w14:textId="205DE5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22C3F" w14:textId="542A21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8478D" w14:textId="623EE8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59540F2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7F3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D5F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4239C" w14:textId="1B2612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6E72D" w14:textId="55AE0C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F521C" w14:textId="4A9C37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DCED1" w14:textId="5500F0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107C3A" w:rsidRPr="00107C3A" w14:paraId="528217E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716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56D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74C82" w14:textId="6F4407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ED32A" w14:textId="0B01D4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7FE72" w14:textId="5531B2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955EC" w14:textId="3E91BF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7870CA5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BB23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1A6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4BCA6" w14:textId="1AB6E5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5F177" w14:textId="34ADCF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D2ECF" w14:textId="5D26E3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8719" w14:textId="172933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107C3A" w:rsidRPr="00107C3A" w14:paraId="6772468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004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8AF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46719" w14:textId="68FC51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414B5" w14:textId="60E94C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B2984" w14:textId="4DAC6A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4648D" w14:textId="6BA370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107C3A" w:rsidRPr="00107C3A" w14:paraId="47BB987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839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848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18FCD" w14:textId="0F99AC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662B3" w14:textId="7C1516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51B7C" w14:textId="0C409E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2F34" w14:textId="301243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2A84761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5A88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F61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445B4" w14:textId="048D84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2D17F" w14:textId="29B8B3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BDD71" w14:textId="225E77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AE588" w14:textId="4E7F59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49E37CC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20D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6FC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B6F2C" w14:textId="4AC35D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4DCE1" w14:textId="250351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A5AD0" w14:textId="59CCDC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A471" w14:textId="7BEDA5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107C3A" w:rsidRPr="00107C3A" w14:paraId="77EF89C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7F1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505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9A26F" w14:textId="3F7ADA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9442E" w14:textId="456287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979F8" w14:textId="18B5D6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F017" w14:textId="15EC33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107C3A" w:rsidRPr="00107C3A" w14:paraId="0D64518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4A4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4D86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4D26" w14:textId="21F330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F8132" w14:textId="49BC67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4591" w14:textId="4FCC13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7C74" w14:textId="2FB073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107C3A" w:rsidRPr="00107C3A" w14:paraId="52A7533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749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8E81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B8541" w14:textId="12F9E0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3E77B" w14:textId="29ED89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41D7E" w14:textId="179A07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C535F" w14:textId="49761E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7ACEA83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0D1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8D27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FA39C" w14:textId="3E72BC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452DE" w14:textId="7BBEB0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BD528" w14:textId="7D8AA6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D3672" w14:textId="1D6AB2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107C3A" w:rsidRPr="00107C3A" w14:paraId="5969254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899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E5AB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A4E9C" w14:textId="4DB676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6788A" w14:textId="12F385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AECA6" w14:textId="6402BE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55DB8" w14:textId="5FC2E8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107C3A" w:rsidRPr="00107C3A" w14:paraId="4F39A79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7C89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650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0639C" w14:textId="0A8FD5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A4DC2" w14:textId="0AD181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5EF81" w14:textId="0FE6E7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1482" w14:textId="07999D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107C3A" w:rsidRPr="00107C3A" w14:paraId="3E5BC60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F99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D66E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0B229" w14:textId="42CBBA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A25D" w14:textId="5F75AA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4B0F6" w14:textId="4F6A3D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ABC7" w14:textId="115289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107C3A" w:rsidRPr="00107C3A" w14:paraId="5DFD667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931D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904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B7579" w14:textId="1F9883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69E5D" w14:textId="7A13CE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635D7" w14:textId="4AA6E6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C7410" w14:textId="07870B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107C3A" w:rsidRPr="00107C3A" w14:paraId="784D8E2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20A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6CD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38D92" w14:textId="0973F4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AD30F" w14:textId="68979B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FC90E" w14:textId="1FC3A6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0F96C" w14:textId="0E65A0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107C3A" w:rsidRPr="00107C3A" w14:paraId="0943DF6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474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07F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2C570" w14:textId="693939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D2B70" w14:textId="48A71A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821AE" w14:textId="39E545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100AD" w14:textId="5283C7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107C3A" w:rsidRPr="00107C3A" w14:paraId="579D52D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EB4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FFCF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8FFF4" w14:textId="6BA131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FF44E" w14:textId="3D364D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24CF" w14:textId="19A108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CF630" w14:textId="64E179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107C3A" w:rsidRPr="00107C3A" w14:paraId="77D4116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121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0F3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3155C" w14:textId="161A68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74769" w14:textId="286444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B4A95" w14:textId="204F33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8FBE4" w14:textId="798D1E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107C3A" w:rsidRPr="00107C3A" w14:paraId="2C34C08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D53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855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88926" w14:textId="37C508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23C90" w14:textId="095F11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A3E45" w14:textId="0BE704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3D4BA" w14:textId="1D2E54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107C3A" w:rsidRPr="00107C3A" w14:paraId="0EFD0E4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BF1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828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1F3D" w14:textId="2785C4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E65DD" w14:textId="2921A9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6AF1E" w14:textId="02624B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8F7F4" w14:textId="5D42BF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107C3A" w:rsidRPr="00107C3A" w14:paraId="3EC9CF5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899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38F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EF026" w14:textId="35B362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F98BB" w14:textId="67B446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2F6E1" w14:textId="584A01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5F160" w14:textId="1ABD3F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107C3A" w:rsidRPr="00107C3A" w14:paraId="7493A42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3D97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A0E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5A363" w14:textId="3739FD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9B6DA" w14:textId="3E875C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89147" w14:textId="7E319F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A3798" w14:textId="65ECAA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107C3A" w:rsidRPr="00107C3A" w14:paraId="7ED73520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0D2F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D6D3FF" w14:textId="750614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8F9589" w14:textId="143416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686F94" w14:textId="7AD5D4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8D4D32" w14:textId="7BCFD1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107C3A" w:rsidRPr="00107C3A" w14:paraId="154A36A0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E152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E047C" w14:textId="48B7C2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CCEF" w14:textId="495DA0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8B607" w14:textId="63179A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C1625" w14:textId="5E589F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107C3A" w:rsidRPr="00107C3A" w14:paraId="792EF42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E5FE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2219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EB328" w14:textId="7D5C8B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BEC8F" w14:textId="79DE1B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EFA6C" w14:textId="3D8C9B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DE39" w14:textId="090A91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107C3A" w:rsidRPr="00107C3A" w14:paraId="1E2489C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8F5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383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B0394" w14:textId="3BD511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51D8E" w14:textId="206F6D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BB3CB" w14:textId="05AA0F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D391B" w14:textId="5C0A40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107C3A" w:rsidRPr="00107C3A" w14:paraId="0EE31B5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6E1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575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57338" w14:textId="7EFEA9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21032" w14:textId="0BE931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43ABC" w14:textId="227EA6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E1FB4" w14:textId="23540D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28CEF03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C1E5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3B0C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1108B" w14:textId="33939A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466F5" w14:textId="407D1A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EA344" w14:textId="5771D6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39F9" w14:textId="382508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107C3A" w:rsidRPr="00107C3A" w14:paraId="1FA79B4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2DB0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A76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DC5E9" w14:textId="6CD0FF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E5123" w14:textId="19AA9A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B8F39" w14:textId="1FC386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23992" w14:textId="46419A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107C3A" w:rsidRPr="00107C3A" w14:paraId="5F92136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C31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ABF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36C54" w14:textId="3FD440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FA72F" w14:textId="7D90EB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99A7" w14:textId="5A146C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C84DE" w14:textId="6E33ED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107C3A" w:rsidRPr="00107C3A" w14:paraId="0160A4F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E958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B50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4027B" w14:textId="4B8410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FE12F" w14:textId="1392C4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E79E7" w14:textId="611DF9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764BD" w14:textId="24CB6F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107C3A" w:rsidRPr="00107C3A" w14:paraId="4615C7B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661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B62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05C62" w14:textId="4FD961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517FD" w14:textId="4F42F3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5E61A" w14:textId="083947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95F32" w14:textId="219610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107C3A" w:rsidRPr="00107C3A" w14:paraId="2716BA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CC8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BEFC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9C683" w14:textId="24B6F6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14BAE" w14:textId="58BBBD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145FA" w14:textId="7191AD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53B9" w14:textId="6245C8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107C3A" w:rsidRPr="00107C3A" w14:paraId="4F46D15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F0F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1E6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88E0A" w14:textId="2CC5FC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DDDDE" w14:textId="611D8A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54506" w14:textId="1A8319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5B393" w14:textId="6E9BE6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107C3A" w:rsidRPr="00107C3A" w14:paraId="1753614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8CBC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E19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256D7" w14:textId="33BDD9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A4C45" w14:textId="4B9B35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CEEEC" w14:textId="0A1E13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6B750" w14:textId="7A47E5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107C3A" w:rsidRPr="00107C3A" w14:paraId="155B565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722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331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B86D4" w14:textId="30E705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053AC" w14:textId="5756DF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6D376" w14:textId="67681B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B37DF" w14:textId="1E59D2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107C3A" w:rsidRPr="00107C3A" w14:paraId="17202C9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BB9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7B8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3C7C3" w14:textId="2FD4CC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3683E" w14:textId="1F014B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FBA6" w14:textId="470951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CE314" w14:textId="3093EA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107C3A" w:rsidRPr="00107C3A" w14:paraId="2461877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B6AC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C50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86404" w14:textId="6ACF52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1CCFC" w14:textId="07F2E7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1D017" w14:textId="53B949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8D573" w14:textId="2D6842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107C3A" w:rsidRPr="00107C3A" w14:paraId="7F50A63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71F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266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C7A4F" w14:textId="2AC657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D01B7" w14:textId="2FD250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79B39" w14:textId="38706A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AE06E" w14:textId="41C264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107C3A" w:rsidRPr="00107C3A" w14:paraId="09D2007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566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89A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862C" w14:textId="014606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C0D3D" w14:textId="44B444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4D365" w14:textId="7732C9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EBBA8" w14:textId="536B24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107C3A" w:rsidRPr="00107C3A" w14:paraId="712B67D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78B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D8E8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26D8B" w14:textId="64BE9E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161C9" w14:textId="1FA287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13243" w14:textId="084050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210CC" w14:textId="792D13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107C3A" w:rsidRPr="00107C3A" w14:paraId="3249E9C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C1F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749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D1FEE" w14:textId="35ACAD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EBD69" w14:textId="35AB9A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4EB9" w14:textId="0B7404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9C010" w14:textId="01F274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107C3A" w:rsidRPr="00107C3A" w14:paraId="4485718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A21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4C9E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336A7" w14:textId="032239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48F4A" w14:textId="284830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9F5EE" w14:textId="40C228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C8274" w14:textId="466322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107C3A" w:rsidRPr="00107C3A" w14:paraId="0C2E810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2577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316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F258A" w14:textId="04FA7C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FFAD9" w14:textId="03C894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716E6" w14:textId="71AA0D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634A5" w14:textId="32C544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107C3A" w:rsidRPr="00107C3A" w14:paraId="56F1DC4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905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0C6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5B892" w14:textId="0F0F4F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7F05" w14:textId="3D0A12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3D5AE" w14:textId="797F18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95F82" w14:textId="23D5ED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107C3A" w:rsidRPr="00107C3A" w14:paraId="4A67B94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BCE9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1E9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8474A" w14:textId="518174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3A83D" w14:textId="5D081A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A1B80" w14:textId="68B255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DFAB4" w14:textId="0146EC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107C3A" w:rsidRPr="00107C3A" w14:paraId="1556F7B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CF7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DB1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E8418" w14:textId="78FA82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E67C2" w14:textId="10F0C5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F4B8D" w14:textId="338925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24467" w14:textId="298525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107C3A" w:rsidRPr="00107C3A" w14:paraId="72B2559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9E8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E83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28EE3" w14:textId="1473AF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05E47" w14:textId="034848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D8C07" w14:textId="525F6A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1D844" w14:textId="0FF51A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107C3A" w:rsidRPr="00107C3A" w14:paraId="73B36DA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A2DC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A7C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12665" w14:textId="6CE7DA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ADD91" w14:textId="621EEA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2B44F" w14:textId="70F6C4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E9C2" w14:textId="28AD72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314853B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26B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5CA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E27D1" w14:textId="1ED90A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A6141" w14:textId="5626C0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1DCD8" w14:textId="59D954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22953" w14:textId="42850E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107C3A" w:rsidRPr="00107C3A" w14:paraId="7F7226B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018A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E86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E83CF" w14:textId="7ADE33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36913" w14:textId="122E43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2E5AF" w14:textId="4ABC8B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0DA4" w14:textId="449F8E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107C3A" w:rsidRPr="00107C3A" w14:paraId="1DB392B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428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05D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3943E" w14:textId="66320E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AEA50" w14:textId="097F47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BC619" w14:textId="6E1D36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B680E" w14:textId="2F2E56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37FBEA2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F4D3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22A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BCD59" w14:textId="40B33F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18009" w14:textId="30C75A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9B5A8" w14:textId="0896A0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AC672" w14:textId="34D8BC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22EE514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242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C67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C38BF" w14:textId="5F9B6E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9CB3A" w14:textId="1A2438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67A17" w14:textId="694A67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68E4F" w14:textId="21EC64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107C3A" w:rsidRPr="00107C3A" w14:paraId="0C0224B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FFB5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8F7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F394B" w14:textId="528842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5B921" w14:textId="2302E6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BFA63" w14:textId="0F9304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161D0" w14:textId="77EFAB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107C3A" w:rsidRPr="00107C3A" w14:paraId="1EDDEB6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7EE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DEE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1EF51" w14:textId="54E590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6CFAA" w14:textId="27B9AF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99368" w14:textId="283FA8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8F723" w14:textId="375CD6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107C3A" w:rsidRPr="00107C3A" w14:paraId="1F7CC80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BD7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906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EEDDA" w14:textId="4CDAEC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7AF1E" w14:textId="680016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5F375" w14:textId="6FF038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99603" w14:textId="6B952E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107C3A" w:rsidRPr="00107C3A" w14:paraId="1AB53D3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1C3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976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0EA57" w14:textId="25F9C4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AEDB0" w14:textId="430CF3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D49DB" w14:textId="608E44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75D5A" w14:textId="4CCE62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107C3A" w:rsidRPr="00107C3A" w14:paraId="414688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9E9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541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0F192" w14:textId="14E8BB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052AC" w14:textId="64E72D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041C9" w14:textId="1E7922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8A9CA" w14:textId="482BE2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107C3A" w:rsidRPr="00107C3A" w14:paraId="3F456A0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3A9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B5E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1F377" w14:textId="263E95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5C6CB" w14:textId="5FF483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813D0" w14:textId="64A6A0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D09FF" w14:textId="1C3B7F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107C3A" w:rsidRPr="00107C3A" w14:paraId="54096E63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0097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C5F193" w14:textId="5E2B02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D1786E" w14:textId="657872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06009C" w14:textId="454B8D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5222AE" w14:textId="6921DC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107C3A" w:rsidRPr="00107C3A" w14:paraId="19C4999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CAB8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C17AF" w14:textId="46A6E5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5414F" w14:textId="050494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73809" w14:textId="186EEB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D7DED" w14:textId="74A4DC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107C3A" w:rsidRPr="00107C3A" w14:paraId="10F9CF6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5A5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BAF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7139C" w14:textId="6CB5D7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84E66" w14:textId="17952B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442F2" w14:textId="26800E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917FB" w14:textId="6FBAB1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107C3A" w:rsidRPr="00107C3A" w14:paraId="0C1C7D8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666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267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60E9F" w14:textId="6286A5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BBDAE" w14:textId="6A6623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A6D5" w14:textId="0A1E5D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52580" w14:textId="2CED96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107C3A" w:rsidRPr="00107C3A" w14:paraId="27A5CE3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8C90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537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E1DA8" w14:textId="265F54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47C63" w14:textId="0AE6EB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4D14E" w14:textId="5D6D96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E9A64" w14:textId="74D97D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107C3A" w:rsidRPr="00107C3A" w14:paraId="7F10E4E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5C0D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2F6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21CDE" w14:textId="3119E6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A2BC4" w14:textId="43165E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E41B" w14:textId="7F7E42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4BAD8" w14:textId="0D3EBF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107C3A" w:rsidRPr="00107C3A" w14:paraId="10A89F6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A7C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58F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1FEFE" w14:textId="6EF432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05415" w14:textId="2A0DFA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65C34" w14:textId="22A45A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C2807" w14:textId="46A8D0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107C3A" w:rsidRPr="00107C3A" w14:paraId="51F1FD4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762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4F62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54204" w14:textId="17BC83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25E3C" w14:textId="3FC12C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5E1E9" w14:textId="397E69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897BD" w14:textId="22DBC7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107C3A" w:rsidRPr="00107C3A" w14:paraId="110DD74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F9C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DAF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8C585" w14:textId="602B17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E8404" w14:textId="5F6AAF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B5B4E" w14:textId="799520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A8E9C" w14:textId="24F06F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107C3A" w:rsidRPr="00107C3A" w14:paraId="236D803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7B79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C34E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5D869" w14:textId="3679E0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BF5DC" w14:textId="1DF3B0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3B7DD" w14:textId="4D86A6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62F1" w14:textId="7DA159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107C3A" w:rsidRPr="00107C3A" w14:paraId="22C8271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D389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1CF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F741F" w14:textId="69A24A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695D6" w14:textId="5AEEFF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F2503" w14:textId="133CA1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97B7" w14:textId="02EDC4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107C3A" w:rsidRPr="00107C3A" w14:paraId="629BE8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06E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C19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811F7" w14:textId="357927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607CD" w14:textId="768FAA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5F97F" w14:textId="6B6940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558D" w14:textId="540F77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107C3A" w:rsidRPr="00107C3A" w14:paraId="102A597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48D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B4A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AEAC9" w14:textId="2C9A1E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E1B3A" w14:textId="3E7280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63B9" w14:textId="6224E4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9A060" w14:textId="30E187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107C3A" w:rsidRPr="00107C3A" w14:paraId="4EE435B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80FB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FAA4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38A75" w14:textId="3C0AB6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3743B" w14:textId="2D6F8B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EF172" w14:textId="7BA5A7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17F79" w14:textId="495924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107C3A" w:rsidRPr="00107C3A" w14:paraId="01456AF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DE24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EC9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37D85" w14:textId="1F4DFD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34670" w14:textId="4E4F2D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1F87A" w14:textId="29C60C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263B" w14:textId="034FDE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107C3A" w:rsidRPr="00107C3A" w14:paraId="4072E17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5752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C10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08C7B" w14:textId="7D38BA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A3010" w14:textId="03614F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2A670" w14:textId="18EC17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7DB3F" w14:textId="2E8CDD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107C3A" w:rsidRPr="00107C3A" w14:paraId="22ECBB52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3F98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DA6CA7" w14:textId="73AB03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,646,298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87111E" w14:textId="5AAD22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A88C8F" w14:textId="6343A8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250990" w14:textId="1F2D58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,646,298.58 </w:t>
            </w:r>
          </w:p>
        </w:tc>
      </w:tr>
      <w:tr w:rsidR="00107C3A" w:rsidRPr="00107C3A" w14:paraId="7C31A84B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DB02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051793" w14:textId="694C85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66599D" w14:textId="3FC0B0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88B580" w14:textId="0AB818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A7C4B1" w14:textId="168D68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</w:tr>
      <w:tr w:rsidR="00107C3A" w:rsidRPr="00107C3A" w14:paraId="5497679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237F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B5C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066B8" w14:textId="483D23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1743D" w14:textId="2D7A5F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285F" w14:textId="6A1767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80AF" w14:textId="6D41E2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107C3A" w:rsidRPr="00107C3A" w14:paraId="390AD31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D86D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A931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8A60D" w14:textId="3CD259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2761" w14:textId="211756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E61DF" w14:textId="0565AD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D733D" w14:textId="200E2E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107C3A" w:rsidRPr="00107C3A" w14:paraId="00C12B5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0CA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FFD5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5FACC" w14:textId="188F8B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32CF2" w14:textId="1BEEF2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FE24F" w14:textId="4288B0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9B27D" w14:textId="4A146E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107C3A" w:rsidRPr="00107C3A" w14:paraId="291CBB5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AE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6F3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22D6B" w14:textId="7D6BFB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525FC" w14:textId="1D0B23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EEC4C" w14:textId="1445CF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BD87B" w14:textId="5C4BB9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</w:tr>
      <w:tr w:rsidR="00107C3A" w:rsidRPr="00107C3A" w14:paraId="167BB6B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C4F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A19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6103A" w14:textId="50B40A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959A2" w14:textId="3293CF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09083" w14:textId="1AACF9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4EAAD" w14:textId="4D6BE9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107C3A" w:rsidRPr="00107C3A" w14:paraId="0E53E4B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CF8A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BC9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67661" w14:textId="272840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91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80DD5" w14:textId="3950EC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74665" w14:textId="02ED3A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7C5E" w14:textId="4220AA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916.20 </w:t>
            </w:r>
          </w:p>
        </w:tc>
      </w:tr>
      <w:tr w:rsidR="00107C3A" w:rsidRPr="00107C3A" w14:paraId="4EFFC3EA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8F2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078B86" w14:textId="231E1F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898,862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80607B" w14:textId="1D1708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022F7E" w14:textId="774E97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E4C253" w14:textId="101461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898,862.80 </w:t>
            </w:r>
          </w:p>
        </w:tc>
      </w:tr>
      <w:tr w:rsidR="00107C3A" w:rsidRPr="00107C3A" w14:paraId="27A3468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BD9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38B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82F5C" w14:textId="20D892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DABC5" w14:textId="74B132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38C1E" w14:textId="76737D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335C9" w14:textId="0FD1EE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107C3A" w:rsidRPr="00107C3A" w14:paraId="3087F87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548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44E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62F2A" w14:textId="48D9D5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3CAB" w14:textId="4D51E6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040DD" w14:textId="5A8E6C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548D5" w14:textId="68B689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</w:tr>
      <w:tr w:rsidR="00107C3A" w:rsidRPr="00107C3A" w14:paraId="6067651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37B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A31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79C30" w14:textId="04F4B7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F92B6" w14:textId="191B1A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C2F93" w14:textId="7FA543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A03FA" w14:textId="768B32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107C3A" w:rsidRPr="00107C3A" w14:paraId="7C01890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ED4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9A5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6A314" w14:textId="2AC45B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B33FF" w14:textId="07AFB9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68FAF" w14:textId="2DFD22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30271" w14:textId="3A2ECB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107C3A" w:rsidRPr="00107C3A" w14:paraId="7E79A9C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2EB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090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49AAF" w14:textId="4E1385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EE319" w14:textId="191228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B0069" w14:textId="6C2D21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B9D2E" w14:textId="5F1145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107C3A" w:rsidRPr="00107C3A" w14:paraId="0B1EE72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411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61D1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5C8B9" w14:textId="2D38E5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26035" w14:textId="6DEC34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CCE4" w14:textId="17EAEC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DEF37" w14:textId="6DCEB2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107C3A" w:rsidRPr="00107C3A" w14:paraId="577CF95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6724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BB11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687C3" w14:textId="3D4874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34910" w14:textId="20717B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6C327" w14:textId="44178C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8EEE" w14:textId="27BBA1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107C3A" w:rsidRPr="00107C3A" w14:paraId="24CD0A2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606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60C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80DF6" w14:textId="6CE71A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6,94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C7827" w14:textId="6F0268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A2538" w14:textId="28168D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9FE6" w14:textId="0714A2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6,941.00 </w:t>
            </w:r>
          </w:p>
        </w:tc>
      </w:tr>
      <w:tr w:rsidR="00107C3A" w:rsidRPr="00107C3A" w14:paraId="5C2A7A3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A6A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476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59DCC" w14:textId="76C502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3569A" w14:textId="038C97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E3453" w14:textId="3EDAA8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A40F3" w14:textId="15078E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107C3A" w:rsidRPr="00107C3A" w14:paraId="1F6665D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FD5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3D4D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9E56B" w14:textId="1FD75E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2,201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3307B" w14:textId="25D5D0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7CD33" w14:textId="485211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81ABB" w14:textId="10BA61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2,201.80 </w:t>
            </w:r>
          </w:p>
        </w:tc>
      </w:tr>
      <w:tr w:rsidR="00107C3A" w:rsidRPr="00107C3A" w14:paraId="7CD90DF9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E47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ACA08" w14:textId="1C3245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855,713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257AD0" w14:textId="7BEBA5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E5323E" w14:textId="1E6DC3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C51C3C" w14:textId="16E01D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855,713.35 </w:t>
            </w:r>
          </w:p>
        </w:tc>
      </w:tr>
      <w:tr w:rsidR="00107C3A" w:rsidRPr="00107C3A" w14:paraId="796E5E4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A04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D3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DE1C4" w14:textId="701238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AF4D7" w14:textId="66A2C5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FD7BD" w14:textId="7EC0E5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43C69" w14:textId="05AF91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24A124C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4F88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043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D8B75" w14:textId="4A9262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6,1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BE23E" w14:textId="655B48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33D17" w14:textId="50568B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69A7" w14:textId="3FAD26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6,152.75 </w:t>
            </w:r>
          </w:p>
        </w:tc>
      </w:tr>
      <w:tr w:rsidR="00107C3A" w:rsidRPr="00107C3A" w14:paraId="63616C0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BC7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356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48BB1" w14:textId="6BFE8E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122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ECB4" w14:textId="0CE2C6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88258" w14:textId="2D7A0B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D325A" w14:textId="04DC8B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122.60 </w:t>
            </w:r>
          </w:p>
        </w:tc>
      </w:tr>
      <w:tr w:rsidR="00107C3A" w:rsidRPr="00107C3A" w14:paraId="7652EAB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93C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147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EEB8" w14:textId="2A09FF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EDA72" w14:textId="60AAF4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EF379" w14:textId="385C09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F3B4D" w14:textId="62670F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1501AF9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33DF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D95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8AA36" w14:textId="478C82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6E31B" w14:textId="183C29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38F01" w14:textId="715885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1C725" w14:textId="457007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107C3A" w:rsidRPr="00107C3A" w14:paraId="20ECC70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AACF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B64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71B2F" w14:textId="3ABEE5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A9F29" w14:textId="61218C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8AD81" w14:textId="1F940B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4FDE3" w14:textId="717086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179EE51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B4D8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9F78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ACF50" w14:textId="235275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009E8" w14:textId="6AB053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8B497" w14:textId="395E63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4DE40" w14:textId="60F916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107C3A" w:rsidRPr="00107C3A" w14:paraId="0AC59FB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855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CC3D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2AFCF" w14:textId="44FA98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F465B" w14:textId="56F640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AE6B3" w14:textId="5E3F80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15278" w14:textId="6961CF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107C3A" w:rsidRPr="00107C3A" w14:paraId="6318363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DB6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E55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65195" w14:textId="37FEF7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47ECC" w14:textId="635D82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11E65" w14:textId="09E5B4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7CAB3" w14:textId="5726D5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107C3A" w:rsidRPr="00107C3A" w14:paraId="4538425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448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B47C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D7063" w14:textId="10A4FD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D70BC" w14:textId="16EB9A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AD65B" w14:textId="59919C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E36C6" w14:textId="771CDC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6B1080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5D9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4D6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A92E" w14:textId="1CF8AB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50415" w14:textId="5E8320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A6036" w14:textId="7A8B92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9D581" w14:textId="59DE40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0A01AA5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2B8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9A5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EB017" w14:textId="009946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63107" w14:textId="71B75E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3CF1A" w14:textId="203144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D1880" w14:textId="2954D2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23900D8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F814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030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AD9C3" w14:textId="7E143F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0E01C" w14:textId="3A186A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7CF3" w14:textId="198B38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02388" w14:textId="3F594F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1C5F1DB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37D8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4B3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3A287" w14:textId="62E477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EF7A6" w14:textId="0E2718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F76A5" w14:textId="05C4F6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75B86" w14:textId="02526C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1CE0396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4B1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888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C3847" w14:textId="20FA58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7DC27" w14:textId="6595A8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58E46" w14:textId="276D36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DF8E" w14:textId="308E75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02A25224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07170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0C70D7" w14:textId="18CA2C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23,2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51D281" w14:textId="6B97F9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057602" w14:textId="2D1FD4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8CE7B8" w14:textId="21BAFC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23,223.73 </w:t>
            </w:r>
          </w:p>
        </w:tc>
      </w:tr>
      <w:tr w:rsidR="00107C3A" w:rsidRPr="00107C3A" w14:paraId="492AA9B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5EFD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DFC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79204" w14:textId="564EB8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9848F" w14:textId="571B01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F4B5F" w14:textId="7AABB7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B6B28" w14:textId="4E06A7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107C3A" w:rsidRPr="00107C3A" w14:paraId="1262993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E60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161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1038D" w14:textId="5B59FD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21F19" w14:textId="27F6C5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FEAFB" w14:textId="5AF3AD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68469" w14:textId="7890CF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9,500.00 </w:t>
            </w:r>
          </w:p>
        </w:tc>
      </w:tr>
      <w:tr w:rsidR="00107C3A" w:rsidRPr="00107C3A" w14:paraId="2776716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BE0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1A74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B3A9E" w14:textId="1C071B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4817C" w14:textId="21EFB5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853D4" w14:textId="75CCFA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C781" w14:textId="5B91B5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107C3A" w:rsidRPr="00107C3A" w14:paraId="486ABAD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8AE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815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7759B" w14:textId="3E2F5E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7B4B2" w14:textId="11BA18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CE07" w14:textId="3CAE5C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BD9AF" w14:textId="5A3015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107C3A" w:rsidRPr="00107C3A" w14:paraId="2079ACB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F4A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5CC9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61A63" w14:textId="5E628E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F32E3" w14:textId="1BE5D8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01018" w14:textId="7E30D9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65C90" w14:textId="5AA962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107C3A" w:rsidRPr="00107C3A" w14:paraId="370F549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4EA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A024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557C0" w14:textId="30F07F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415F4" w14:textId="034023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AE3C6" w14:textId="1BC1CB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D244" w14:textId="2735CD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107C3A" w:rsidRPr="00107C3A" w14:paraId="1F7293F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D52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314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250F1" w14:textId="4BEBD4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F6E9" w14:textId="2E0820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7F574" w14:textId="1A32F0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2E72" w14:textId="57E48F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107C3A" w:rsidRPr="00107C3A" w14:paraId="1DB1C18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27E2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EBD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BDF08" w14:textId="582F6F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80987" w14:textId="4C937E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24ECB" w14:textId="025B7A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597E9" w14:textId="166CD0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107C3A" w:rsidRPr="00107C3A" w14:paraId="4C9AF1D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92F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FFB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EDEF8" w14:textId="33555F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CA8A8" w14:textId="1CADB2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F29B2" w14:textId="320D6F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F6463" w14:textId="0504DA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107C3A" w:rsidRPr="00107C3A" w14:paraId="5BEBF27F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3BE6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0859DB" w14:textId="6E004F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739,7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6C0E09" w14:textId="18DDD9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634331" w14:textId="1D59C7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157310" w14:textId="420513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739,745.00 </w:t>
            </w:r>
          </w:p>
        </w:tc>
      </w:tr>
      <w:tr w:rsidR="00107C3A" w:rsidRPr="00107C3A" w14:paraId="6D646DA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2C9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ACC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8E51" w14:textId="58979C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09FC6" w14:textId="129E98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E73C8" w14:textId="1CEC08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C7515" w14:textId="64F529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</w:tr>
      <w:tr w:rsidR="00107C3A" w:rsidRPr="00107C3A" w14:paraId="017416D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FCD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4309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9BAEC" w14:textId="4D7889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4B917" w14:textId="3AD7C3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D7A87" w14:textId="12127C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25859" w14:textId="75262A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500.00 </w:t>
            </w:r>
          </w:p>
        </w:tc>
      </w:tr>
      <w:tr w:rsidR="00107C3A" w:rsidRPr="00107C3A" w14:paraId="2DD8BB3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DEF8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B06A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C1115" w14:textId="18A0E3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84498" w14:textId="4A721E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C5FA0" w14:textId="0F073D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D3FE4" w14:textId="6D468F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107C3A" w:rsidRPr="00107C3A" w14:paraId="68DBDC5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3C9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567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91B4" w14:textId="621BF8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C5C7D" w14:textId="79718B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506CC" w14:textId="13F950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935A" w14:textId="5DDA45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</w:tr>
      <w:tr w:rsidR="00107C3A" w:rsidRPr="00107C3A" w14:paraId="57AB73D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06D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D838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ABA9C" w14:textId="345FF0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5EF35" w14:textId="238B84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67389" w14:textId="1FD8D7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B19D9" w14:textId="15A3DD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107C3A" w:rsidRPr="00107C3A" w14:paraId="5A18824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71E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92E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17E5D" w14:textId="4334B7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9A0DC" w14:textId="417457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CE120" w14:textId="15032E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57439" w14:textId="7B77B8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107C3A" w:rsidRPr="00107C3A" w14:paraId="6792AEB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9BF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05F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EF560" w14:textId="0FF28C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851DE" w14:textId="7386DF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9A45D" w14:textId="144EF1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36126" w14:textId="6E845E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100.00 </w:t>
            </w:r>
          </w:p>
        </w:tc>
      </w:tr>
      <w:tr w:rsidR="00107C3A" w:rsidRPr="00107C3A" w14:paraId="69D1C59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5A0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5C94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6A8AB" w14:textId="52ECE7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17633" w14:textId="1FB9C0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04057" w14:textId="0DC20A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14430" w14:textId="2976CB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107C3A" w:rsidRPr="00107C3A" w14:paraId="65D084C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54D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EE5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4C105" w14:textId="440ED3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DB3A8" w14:textId="6123E3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221E1" w14:textId="0591D5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A7327" w14:textId="78D99F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</w:tr>
      <w:tr w:rsidR="00107C3A" w:rsidRPr="00107C3A" w14:paraId="64FEDC8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25F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6FA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C587A" w14:textId="6C457C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AFC44" w14:textId="767694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7C2A" w14:textId="15DDB5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51B1" w14:textId="5182D8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107C3A" w:rsidRPr="00107C3A" w14:paraId="35B576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DF5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5FD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396DF" w14:textId="7EE9EF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FBBBB" w14:textId="1F7F9A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1E328" w14:textId="77D75C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307F" w14:textId="251FFF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</w:tr>
      <w:tr w:rsidR="00107C3A" w:rsidRPr="00107C3A" w14:paraId="07EE027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E96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0ECE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B83C" w14:textId="125593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18680" w14:textId="3CD1DE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1B8E3" w14:textId="1E1607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EB4E2" w14:textId="0456B9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107C3A" w:rsidRPr="00107C3A" w14:paraId="4A0C973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16A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3C7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8A5D" w14:textId="23ABB4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90BFF" w14:textId="4FBBFC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DF301" w14:textId="615F11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03E24" w14:textId="594731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</w:tr>
      <w:tr w:rsidR="00107C3A" w:rsidRPr="00107C3A" w14:paraId="6007AB2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1CB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962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65CB7" w14:textId="59D0BB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FB9BC" w14:textId="4A4796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558A8" w14:textId="7AAA3D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70C83" w14:textId="494BB3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107C3A" w:rsidRPr="00107C3A" w14:paraId="31DF95E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D95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C72D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F38E9" w14:textId="18FEBB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73E6D" w14:textId="562C0A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2B822" w14:textId="7ADE9B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D6B4" w14:textId="6EAEA8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</w:tr>
      <w:tr w:rsidR="00107C3A" w:rsidRPr="00107C3A" w14:paraId="2D642D8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58E1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8C8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D9653" w14:textId="019F48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CC5BF" w14:textId="76C51A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AF0D3" w14:textId="440B31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5B095" w14:textId="10CD60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107C3A" w:rsidRPr="00107C3A" w14:paraId="317919A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469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115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B25A8" w14:textId="0F41B5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09ADC" w14:textId="3CBC38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1DB49" w14:textId="44E1A4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678E7" w14:textId="283FD9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107C3A" w:rsidRPr="00107C3A" w14:paraId="529CF360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D9C6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6939FA1" w14:textId="359C87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5FDF0C" w14:textId="69C5A5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FC9711" w14:textId="384041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3C3A7E" w14:textId="2C7221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107C3A" w:rsidRPr="00107C3A" w14:paraId="639DFA92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190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825F0B" w14:textId="7C2D88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84CDDC" w14:textId="438B3B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DA58D8" w14:textId="695AB0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8F5433" w14:textId="17D76E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107C3A" w:rsidRPr="00107C3A" w14:paraId="45B41D8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2AF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ACA0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62259" w14:textId="493A63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09112" w14:textId="0497A8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A16C3" w14:textId="608384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80BA8" w14:textId="52C5B1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107C3A" w:rsidRPr="00107C3A" w14:paraId="6872AD8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E64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161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DFAEC" w14:textId="0A94F8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FFB90" w14:textId="340D24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29643" w14:textId="415C64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B3EBD" w14:textId="3C34CE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107C3A" w:rsidRPr="00107C3A" w14:paraId="3663BD0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8F2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E69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20AB8" w14:textId="4C3360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202D8" w14:textId="460E95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3F5AD" w14:textId="1D75C1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4EC8E" w14:textId="1B8B35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107C3A" w:rsidRPr="00107C3A" w14:paraId="60F3280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8A8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72FB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D5F22" w14:textId="3821FC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78049" w14:textId="164277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12E57" w14:textId="406346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B6D76" w14:textId="53B5A2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107C3A" w:rsidRPr="00107C3A" w14:paraId="548E612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2638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263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B9D3F" w14:textId="1ABCA4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C3155" w14:textId="65D486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D739A" w14:textId="29D012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C019" w14:textId="023E6B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107C3A" w:rsidRPr="00107C3A" w14:paraId="1CFB255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2592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41A2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BCE96" w14:textId="70BFA7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45D4" w14:textId="19EF68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0C13E" w14:textId="39C1BD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2184D" w14:textId="347CB7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107C3A" w:rsidRPr="00107C3A" w14:paraId="30377EA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3DB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47B4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B1069" w14:textId="43CD5B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18B72" w14:textId="7FA9C1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F858E" w14:textId="020C3B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7D37" w14:textId="6335BB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107C3A" w:rsidRPr="00107C3A" w14:paraId="7977F5D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26D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7BC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7B9D2" w14:textId="07E9D8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09271" w14:textId="702F24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EDB21" w14:textId="52EDDD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97846" w14:textId="08500E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107C3A" w:rsidRPr="00107C3A" w14:paraId="4F937A0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FF05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4C19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32187" w14:textId="69BBA2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A4549" w14:textId="4D0614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0C421" w14:textId="253FBD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11230" w14:textId="2B4A98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107C3A" w:rsidRPr="00107C3A" w14:paraId="345280D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C458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49C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1942E" w14:textId="53D776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845A" w14:textId="1A804A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829CA" w14:textId="1E7BBA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813F4" w14:textId="7C4FB0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107C3A" w:rsidRPr="00107C3A" w14:paraId="461D790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55BB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BA0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E550B" w14:textId="13CC1F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15286" w14:textId="1D904A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7BC1E" w14:textId="6124CF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891C8" w14:textId="7531A1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107C3A" w:rsidRPr="00107C3A" w14:paraId="1A9093C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9C7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7D7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5FFB8" w14:textId="1C0D4D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00485" w14:textId="5ABFC0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A3183" w14:textId="5F55DC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6E92" w14:textId="5ECDE9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107C3A" w:rsidRPr="00107C3A" w14:paraId="642208B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32B9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C0C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9E952" w14:textId="25D298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D239" w14:textId="537174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5899B" w14:textId="2BD900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CE249" w14:textId="11E316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107C3A" w:rsidRPr="00107C3A" w14:paraId="24E5C88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490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3621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683BE" w14:textId="6D3230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8C7C5" w14:textId="73D6B6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4AFCD" w14:textId="31D444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92038" w14:textId="6B269F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107C3A" w:rsidRPr="00107C3A" w14:paraId="3229B17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AC82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C28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5BFEB" w14:textId="53240B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7A6F" w14:textId="32BAD7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5A28F" w14:textId="2B96DE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FE32" w14:textId="56B6B4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107C3A" w:rsidRPr="00107C3A" w14:paraId="2F9CD2A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ABC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DC4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8F83A" w14:textId="5C9453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7C0A7" w14:textId="321DD6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6C2FA" w14:textId="2672A9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2B169" w14:textId="6C36B6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107C3A" w:rsidRPr="00107C3A" w14:paraId="08CA989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A0B6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4A4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A3E51" w14:textId="5F7DCA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59BFD" w14:textId="3B49B5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E2EC6" w14:textId="0B8C7E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53121" w14:textId="5DB311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107C3A" w:rsidRPr="00107C3A" w14:paraId="14891C0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D2F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3D1A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E722" w14:textId="482ED1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5D9AC" w14:textId="70690F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C588E" w14:textId="1990CA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F47D" w14:textId="473924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107C3A" w:rsidRPr="00107C3A" w14:paraId="6BAD3375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510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516EC4" w14:textId="191A17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132AD9" w14:textId="188B3D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5F91E9" w14:textId="02C109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6D71A1" w14:textId="17F226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107C3A" w:rsidRPr="00107C3A" w14:paraId="37C8F98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C07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5F3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B679E" w14:textId="62C706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2E473" w14:textId="52E396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2F7A0" w14:textId="2B9E7B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2ABE3" w14:textId="59658D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107C3A" w:rsidRPr="00107C3A" w14:paraId="7620E12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AB1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7569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73FC" w14:textId="3E2FA5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B6D13" w14:textId="1FA843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46CA2" w14:textId="0B435D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870ED" w14:textId="480A73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107C3A" w:rsidRPr="00107C3A" w14:paraId="2612B8D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98F3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762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A8F35" w14:textId="78343E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49422" w14:textId="7F97CF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3B8D1" w14:textId="68DA99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5F9F3" w14:textId="05910E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107C3A" w:rsidRPr="00107C3A" w14:paraId="715AEB2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906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B63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30861" w14:textId="2D961E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524B7" w14:textId="246C17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E5227" w14:textId="0D4311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27B8F" w14:textId="334B2F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107C3A" w:rsidRPr="00107C3A" w14:paraId="3BBDBBB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CE9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756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E2DFC" w14:textId="38AF6E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7134F" w14:textId="58E369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C93CB" w14:textId="526501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EA145" w14:textId="3285F5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107C3A" w:rsidRPr="00107C3A" w14:paraId="5F120A8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657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A7B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08684" w14:textId="4FB9E0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54CDE" w14:textId="5009CE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2D577" w14:textId="56E798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3F099" w14:textId="0F2821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107C3A" w:rsidRPr="00107C3A" w14:paraId="7BD384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ABA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206C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B546B" w14:textId="744ECF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248F6" w14:textId="59B831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5F922" w14:textId="11AF56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702F" w14:textId="3DEA4A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107C3A" w:rsidRPr="00107C3A" w14:paraId="173BD44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0623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51FF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818EE" w14:textId="07CC0E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11FE7" w14:textId="25423D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1B8A9" w14:textId="6E6551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5F9C6" w14:textId="638943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107C3A" w:rsidRPr="00107C3A" w14:paraId="6173036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AAB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A46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Lorenzo Ruiz </w:t>
            </w: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9014C" w14:textId="0E8D6F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 xml:space="preserve"> 92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3C0BD" w14:textId="31E539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5DD83" w14:textId="0F2103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D609" w14:textId="52D86A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107C3A" w:rsidRPr="00107C3A" w14:paraId="65B66A0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5F14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675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A429F" w14:textId="1BDEC2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AB098" w14:textId="6C0C76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58118" w14:textId="1E1CA2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679AA" w14:textId="3A4E38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107C3A" w:rsidRPr="00107C3A" w14:paraId="5CBC309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DEDA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2DD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952E9" w14:textId="715871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EA962" w14:textId="419739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4EE71" w14:textId="003E75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C36BA" w14:textId="434A32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107C3A" w:rsidRPr="00107C3A" w14:paraId="3824D9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12B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A6FF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5AF9F" w14:textId="7487C8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F2148" w14:textId="6F1B19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C9BAE" w14:textId="5218FD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D117E" w14:textId="7235CC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107C3A" w:rsidRPr="00107C3A" w14:paraId="0C7BF3A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65A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E9C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DB6B9" w14:textId="1AD9FA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7A641" w14:textId="1C9457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1FDA8" w14:textId="66F17D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CDB0A" w14:textId="036507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107C3A" w:rsidRPr="00107C3A" w14:paraId="66BFE313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3E88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020A97" w14:textId="4D6048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5CFC2E" w14:textId="2FFDE0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432277" w14:textId="48C3A6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8DFA15" w14:textId="321BCD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107C3A" w:rsidRPr="00107C3A" w14:paraId="59BB1D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73B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0D0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7B299" w14:textId="40B779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B4D74" w14:textId="60124E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74BFC" w14:textId="2F8562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AD6B0" w14:textId="22B8FB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107C3A" w:rsidRPr="00107C3A" w14:paraId="2A74DD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63E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7D1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AF46A" w14:textId="112385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F33EA" w14:textId="241E8A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774B1" w14:textId="4C41F0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9E98" w14:textId="6D4F70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107C3A" w:rsidRPr="00107C3A" w14:paraId="2EED1DB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2E4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687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7A558" w14:textId="198B30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FC4F" w14:textId="09AB0C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22649" w14:textId="772C83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9237" w14:textId="350F25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107C3A" w:rsidRPr="00107C3A" w14:paraId="4B759AD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92E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964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BB98E" w14:textId="618194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A23D9" w14:textId="53872E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E1C91" w14:textId="4D4671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AAD42" w14:textId="62C870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107C3A" w:rsidRPr="00107C3A" w14:paraId="6E1C308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2DA9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99A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860B4" w14:textId="2E886E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2D41F" w14:textId="70B6C9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0977B" w14:textId="7658DC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02AF0" w14:textId="510932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107C3A" w:rsidRPr="00107C3A" w14:paraId="667E8DA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F525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681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8CC63" w14:textId="6B2A11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5D9E5" w14:textId="45FA81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4D746" w14:textId="2A97D3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34AEE" w14:textId="5C1E62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107C3A" w:rsidRPr="00107C3A" w14:paraId="2E85F55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C85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3E0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8DD8E" w14:textId="22A71E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87B48" w14:textId="052BDB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E6C2C" w14:textId="3FCCB5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A6DB" w14:textId="0344CB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107C3A" w:rsidRPr="00107C3A" w14:paraId="3695A30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256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555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BDFA5" w14:textId="46F9E8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F870D" w14:textId="286449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CA37C" w14:textId="592411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8BADD" w14:textId="0F761B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107C3A" w:rsidRPr="00107C3A" w14:paraId="7D3D64A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B14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BD39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05B6F" w14:textId="2C6C78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09188" w14:textId="07C9AE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BF0F0" w14:textId="1F8F9A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6FB8F" w14:textId="2F6AD3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107C3A" w:rsidRPr="00107C3A" w14:paraId="61D1CA9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B54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FD9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88C7B" w14:textId="662641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1F852" w14:textId="4155DC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06A8" w14:textId="706441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C1C98" w14:textId="375E7E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107C3A" w:rsidRPr="00107C3A" w14:paraId="3C7529F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5AE6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FFA4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09E33" w14:textId="67E586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1FDC5" w14:textId="628D13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13021" w14:textId="29503A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0395B" w14:textId="077604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107C3A" w:rsidRPr="00107C3A" w14:paraId="35167CC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763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1B0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BAFAD" w14:textId="50425A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F483B" w14:textId="2C827F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2C4BE" w14:textId="407CF4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878A" w14:textId="4D27CE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107C3A" w:rsidRPr="00107C3A" w14:paraId="413E5DD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E52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C57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EE673" w14:textId="732DB7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B75C3" w14:textId="072F07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18537" w14:textId="5102B0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09059" w14:textId="4BA60D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107C3A" w:rsidRPr="00107C3A" w14:paraId="5592E64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364E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239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49F98" w14:textId="43F37E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B579E" w14:textId="597DD9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D3A96" w14:textId="33FC10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D85CD" w14:textId="623828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107C3A" w:rsidRPr="00107C3A" w14:paraId="6C365F4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A408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BA25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EB459" w14:textId="1EC80E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999A4" w14:textId="2EABFC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80438" w14:textId="1E4542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69170" w14:textId="78E876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107C3A" w:rsidRPr="00107C3A" w14:paraId="3C6710C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164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E65D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655A7" w14:textId="1DBDCE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0D25E" w14:textId="0BC52C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32CCD" w14:textId="365B2E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A8759" w14:textId="02D300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107C3A" w:rsidRPr="00107C3A" w14:paraId="5702498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AE1D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760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670B2" w14:textId="348BA4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E26C4" w14:textId="38DE13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21FB1" w14:textId="4B048A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6B81F" w14:textId="491BE3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107C3A" w:rsidRPr="00107C3A" w14:paraId="5AED157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C098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644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E8A69" w14:textId="5856CB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9B23" w14:textId="4943F6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C6202" w14:textId="1CB7AE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8CDD5" w14:textId="107E90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107C3A" w:rsidRPr="00107C3A" w14:paraId="184A19E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D02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0BA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8C463" w14:textId="0F95A0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2F9AE" w14:textId="63FD45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81BE" w14:textId="7F0C96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B47B1" w14:textId="222FC8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107C3A" w:rsidRPr="00107C3A" w14:paraId="2B2D9E9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0B3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2DD4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024BF" w14:textId="3BF7E3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E642B" w14:textId="379115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5829D" w14:textId="65F410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09554" w14:textId="50436E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107C3A" w:rsidRPr="00107C3A" w14:paraId="1ADEBE4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AEAD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012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49E45" w14:textId="7A974C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87F4E" w14:textId="6C61C7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89CB1" w14:textId="607393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0057A" w14:textId="126391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107C3A" w:rsidRPr="00107C3A" w14:paraId="0629BA6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5D8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DB6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5D453" w14:textId="3D5ED0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F3F88" w14:textId="5B1EAA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513E7" w14:textId="276135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97A69" w14:textId="758728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107C3A" w:rsidRPr="00107C3A" w14:paraId="5EBC47D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1CED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940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283D" w14:textId="54E03D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19715" w14:textId="29A60E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DE230" w14:textId="7C5239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B11F2" w14:textId="237136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107C3A" w:rsidRPr="00107C3A" w14:paraId="1364EF3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C84D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099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4419C" w14:textId="08877E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5EDB2" w14:textId="757C4D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680D" w14:textId="59CF71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0C93D" w14:textId="1B6EBF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107C3A" w:rsidRPr="00107C3A" w14:paraId="34FC18B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A0AD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DB4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B9512" w14:textId="28072F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2A849" w14:textId="1B34C0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EBCB4" w14:textId="5DA6F1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2A78" w14:textId="2DDEC2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107C3A" w:rsidRPr="00107C3A" w14:paraId="7863D65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CACC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DEE2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6BC38" w14:textId="08D3A6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F6697" w14:textId="15A5E6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F9C2C" w14:textId="50D02B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744B5" w14:textId="402EEF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107C3A" w:rsidRPr="00107C3A" w14:paraId="6579CC2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32B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CF5A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A17A3" w14:textId="4BDC5F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9929E" w14:textId="64364B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A9F65" w14:textId="0C0307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1EA64" w14:textId="61F4B0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107C3A" w:rsidRPr="00107C3A" w14:paraId="555DD9F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ACFF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9D7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EEC00" w14:textId="4DECE4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07BC3" w14:textId="1813E7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8D7C8" w14:textId="711D0D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AFBE2" w14:textId="0DD602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107C3A" w:rsidRPr="00107C3A" w14:paraId="2CD0A27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033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83E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FD33A" w14:textId="71FEA6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7459E" w14:textId="20B37A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6874E" w14:textId="3D7D55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18B10" w14:textId="779ACF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107C3A" w:rsidRPr="00107C3A" w14:paraId="455F5F0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60EF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902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2A09F" w14:textId="308B3D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8D34C" w14:textId="62A8E1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D4CA" w14:textId="15832B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61C7C" w14:textId="2AA1A4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107C3A" w:rsidRPr="00107C3A" w14:paraId="5DE60D8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D0F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74C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F144F" w14:textId="5FAE0B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B1057" w14:textId="4BBE51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E93D4" w14:textId="528851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9E4A9" w14:textId="3B4ADC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107C3A" w:rsidRPr="00107C3A" w14:paraId="5840527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197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4A70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98306" w14:textId="3A907E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46D32" w14:textId="74AFAE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E0636" w14:textId="4145DD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10097" w14:textId="060861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107C3A" w:rsidRPr="00107C3A" w14:paraId="55C82A6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835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42D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C7430" w14:textId="7954BB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252F2" w14:textId="181B27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4CAFC" w14:textId="70D609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DA73" w14:textId="2BD271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107C3A" w:rsidRPr="00107C3A" w14:paraId="7B3736B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F3C8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11C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1E2AE" w14:textId="0CBC94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21EA7" w14:textId="09FFAF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EC6A8" w14:textId="1BF30D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7FAA3" w14:textId="45AF3F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107C3A" w:rsidRPr="00107C3A" w14:paraId="683C90E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B4C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45B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F78E9" w14:textId="50514E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E5F07" w14:textId="77BA84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08E53" w14:textId="3B3702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0C685" w14:textId="57D793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107C3A" w:rsidRPr="00107C3A" w14:paraId="39BFD2B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05C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B670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C8049" w14:textId="7A2E79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25D51" w14:textId="4E78D4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2BC60" w14:textId="30B58E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18172" w14:textId="2DEA50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107C3A" w:rsidRPr="00107C3A" w14:paraId="0E16754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2E0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E7B8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4F24F" w14:textId="7BBE73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090A5" w14:textId="44BA52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A02E0" w14:textId="7F2E8A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D2BCF" w14:textId="6B7A4F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107C3A" w:rsidRPr="00107C3A" w14:paraId="0523A528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DC6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D27F84" w14:textId="27644E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72DA13" w14:textId="144B37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24CCB0" w14:textId="741F66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CD6836" w14:textId="4A18D7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107C3A" w:rsidRPr="00107C3A" w14:paraId="4E0170F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3923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D72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95BF0" w14:textId="4A274A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8CD39" w14:textId="59C46B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5BEAC" w14:textId="1987BA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0CACF" w14:textId="71622A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107C3A" w:rsidRPr="00107C3A" w14:paraId="6464880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89B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6999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03C76" w14:textId="29C52A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C2A38" w14:textId="30AF2F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C9EC1" w14:textId="5AEF41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280F" w14:textId="71BB9A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107C3A" w:rsidRPr="00107C3A" w14:paraId="2FE16F2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3B1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F6CD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E9DB6" w14:textId="216BF6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53EC3" w14:textId="1F3C75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58B31" w14:textId="75FEE4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9B429" w14:textId="26EDB8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107C3A" w:rsidRPr="00107C3A" w14:paraId="2C954927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72C2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9F6835" w14:textId="179581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6D74D3" w14:textId="494020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2785A4" w14:textId="024842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3EA6E5" w14:textId="529FF3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107C3A" w:rsidRPr="00107C3A" w14:paraId="1FAD9FF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42C3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12C0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2A756" w14:textId="2AEB81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A8130" w14:textId="70E653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AB3FA" w14:textId="060F94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757BD" w14:textId="0889E0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107C3A" w:rsidRPr="00107C3A" w14:paraId="0373234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D8F7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54A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B60A" w14:textId="4A56CA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C7B5E" w14:textId="41D538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5A7E8" w14:textId="15F64F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73258" w14:textId="2357D2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107C3A" w:rsidRPr="00107C3A" w14:paraId="4DE4DA5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C1A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FA3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2B9D4" w14:textId="04975F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FF725" w14:textId="788897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92D77" w14:textId="3F852F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2511" w14:textId="5384B0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107C3A" w:rsidRPr="00107C3A" w14:paraId="68C1C55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8006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586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A579A" w14:textId="0EB593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F7933" w14:textId="55F1F0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97398" w14:textId="077601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44E6F" w14:textId="4D0803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107C3A" w:rsidRPr="00107C3A" w14:paraId="7A7D6D9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CDD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8D68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B93E6" w14:textId="64C4EE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5ACA0" w14:textId="370DEC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C80AB" w14:textId="615F52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0F46A" w14:textId="33B0CB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107C3A" w:rsidRPr="00107C3A" w14:paraId="3949FE7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2D1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D1E7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6F91A" w14:textId="4A0FDC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F18B6" w14:textId="7A77A5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3D5C8" w14:textId="0CFA5B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D476C" w14:textId="5D504E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107C3A" w:rsidRPr="00107C3A" w14:paraId="59AD829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4A5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C14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5F4A2" w14:textId="7FE9B6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69244" w14:textId="0D6983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60303" w14:textId="5154D9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E486D" w14:textId="1D5F89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107C3A" w:rsidRPr="00107C3A" w14:paraId="46BF6C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7EA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D04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A4F9F" w14:textId="32C6CD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D659F" w14:textId="0F41AA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05CF4" w14:textId="0D045B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ACE77" w14:textId="54FB83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107C3A" w:rsidRPr="00107C3A" w14:paraId="5462636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802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EFE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E1A3" w14:textId="2EADFD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2E1E3" w14:textId="0356EA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099BC" w14:textId="1AE30F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73BA" w14:textId="73B9F3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107C3A" w:rsidRPr="00107C3A" w14:paraId="323BD09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C9F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DDD0A0" w14:textId="2ABE31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99872E" w14:textId="71656E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3CFB2" w14:textId="3CE14D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A3AD4A" w14:textId="74069E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107C3A" w:rsidRPr="00107C3A" w14:paraId="1C2219AD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BBF03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89212" w14:textId="6691CC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886DF" w14:textId="7C6D39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AD3AD" w14:textId="07CD4E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79CAA" w14:textId="52BC64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107C3A" w:rsidRPr="00107C3A" w14:paraId="7D696D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FB5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922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EC827" w14:textId="0AF8D2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14E04" w14:textId="14023F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AE517" w14:textId="4CF868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383F1" w14:textId="67A742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107C3A" w:rsidRPr="00107C3A" w14:paraId="50CFBD9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EFD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7EF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B399A" w14:textId="0A4FC6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D83C3" w14:textId="0AE7A9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4C03B" w14:textId="03B1D5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F82F4" w14:textId="68C20B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107C3A" w:rsidRPr="00107C3A" w14:paraId="772EE63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8C90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511D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97DEE" w14:textId="5CF5F2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0E8BC" w14:textId="7B5662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3389" w14:textId="5A05D3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EF44C" w14:textId="69CDB7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107C3A" w:rsidRPr="00107C3A" w14:paraId="1192E9B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3C22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CF0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C4790" w14:textId="58D187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24DFA" w14:textId="68A59D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67AE3" w14:textId="6A999E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53519" w14:textId="2F6C60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107C3A" w:rsidRPr="00107C3A" w14:paraId="3250E8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D89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7E9D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2CBC7" w14:textId="3A2ECE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04FA2" w14:textId="14BD9D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BD87D" w14:textId="2FDD82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CF6B1" w14:textId="62AACA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107C3A" w:rsidRPr="00107C3A" w14:paraId="5738A8A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1B3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110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A0FC6" w14:textId="720E10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BDE9F" w14:textId="0DC605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83C5F" w14:textId="134C4A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0F4B4" w14:textId="127533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107C3A" w:rsidRPr="00107C3A" w14:paraId="7E5BBBA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C0ED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198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3D779" w14:textId="65FF23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DF29B" w14:textId="7C3B18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1003F" w14:textId="76B179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345DC" w14:textId="7C0621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107C3A" w:rsidRPr="00107C3A" w14:paraId="20FD5A8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AA8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CA4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E7790" w14:textId="7171F9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DBE48" w14:textId="4293A5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9AA5E" w14:textId="12E3E9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9CCA9" w14:textId="6A00BF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107C3A" w:rsidRPr="00107C3A" w14:paraId="30E834D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756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1E5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6E89D" w14:textId="55BF46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692EB" w14:textId="7DC61A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30F1" w14:textId="337F94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569CA" w14:textId="76A7B6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107C3A" w:rsidRPr="00107C3A" w14:paraId="32BCAC5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0CAE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467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1DF26" w14:textId="5F7915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79AA" w14:textId="31F372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A45D4" w14:textId="0A74A8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5A30A" w14:textId="69F5B6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107C3A" w:rsidRPr="00107C3A" w14:paraId="6444A5C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C93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430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A2165" w14:textId="5E257C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FE5C0" w14:textId="3653FC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DCA38" w14:textId="169FF5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3AD86" w14:textId="5DA1F3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107C3A" w:rsidRPr="00107C3A" w14:paraId="71B13F5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985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742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F0DF3" w14:textId="77FD50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72162" w14:textId="367F17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87AFA" w14:textId="29EAAB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2A282" w14:textId="0C493B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107C3A" w:rsidRPr="00107C3A" w14:paraId="052F20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734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0D09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E4ACD" w14:textId="46C53A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88B8A" w14:textId="5D85E1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E0AA4" w14:textId="65FB7D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B29CB" w14:textId="74F463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107C3A" w:rsidRPr="00107C3A" w14:paraId="5BE94B79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EF20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B5D1F5" w14:textId="6FF3C6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7,187,65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446438" w14:textId="07DC2D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C5855E" w14:textId="71CF79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9A5CDD" w14:textId="7A5E69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7,790,808.63 </w:t>
            </w:r>
          </w:p>
        </w:tc>
      </w:tr>
      <w:tr w:rsidR="00107C3A" w:rsidRPr="00107C3A" w14:paraId="1DECDC8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013B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61B3F8" w14:textId="140C73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941,697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421D84" w14:textId="214EA5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73246D" w14:textId="20A5AE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492A68" w14:textId="5FB783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19,447.82 </w:t>
            </w:r>
          </w:p>
        </w:tc>
      </w:tr>
      <w:tr w:rsidR="00107C3A" w:rsidRPr="00107C3A" w14:paraId="21C0DD6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608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A69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6FE5" w14:textId="3EDA15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A58F2" w14:textId="057F05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2EA99" w14:textId="7A5E48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A946" w14:textId="5B2A4E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107C3A" w:rsidRPr="00107C3A" w14:paraId="680A517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9FB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523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84AA6" w14:textId="7EC98A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47EFF" w14:textId="3B1BDE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8DB6D" w14:textId="556F21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8F74" w14:textId="7A573D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107C3A" w:rsidRPr="00107C3A" w14:paraId="1E93ECD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369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E04A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55BDA" w14:textId="665727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18439" w14:textId="3FC300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A6A3A" w14:textId="09ABD8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A2616" w14:textId="47BFD6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</w:tr>
      <w:tr w:rsidR="00107C3A" w:rsidRPr="00107C3A" w14:paraId="4720170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2B0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9C8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543E7" w14:textId="030709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AD547" w14:textId="71B782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4CEE5" w14:textId="060E3A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219AF" w14:textId="40536E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107C3A" w:rsidRPr="00107C3A" w14:paraId="44D77DF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05A2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093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626A1" w14:textId="30F1D4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4C5A1" w14:textId="68671C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E94D9" w14:textId="5992B9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0F6C4" w14:textId="714A25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107C3A" w:rsidRPr="00107C3A" w14:paraId="1638AD1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75D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DB2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D2E3" w14:textId="3CD30B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23710" w14:textId="5E1751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75088" w14:textId="28FCFC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4494" w14:textId="6DED60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107C3A" w:rsidRPr="00107C3A" w14:paraId="5B61C4E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454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A09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6364A" w14:textId="1C801E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D9FA8" w14:textId="2AA345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2C3BB" w14:textId="18AC0F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B8C4A" w14:textId="326483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107C3A" w:rsidRPr="00107C3A" w14:paraId="0644CFA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CB4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EDA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12E21" w14:textId="2DFBC4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3625C" w14:textId="407BE0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2A00" w14:textId="6818CB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5463F" w14:textId="0BE6F7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107C3A" w:rsidRPr="00107C3A" w14:paraId="72516D3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F21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B7B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C0548" w14:textId="532379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36377" w14:textId="7EAE70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B8A91" w14:textId="1C7A4C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FE1AC" w14:textId="05FAB2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107C3A" w:rsidRPr="00107C3A" w14:paraId="375FA90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76F7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CAA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19AF9" w14:textId="706FBA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2F8C8" w14:textId="02210D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EDE94" w14:textId="7664B6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DD05F" w14:textId="589681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107C3A" w:rsidRPr="00107C3A" w14:paraId="14F3C16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517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B7F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B12BB" w14:textId="57029B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A7D55" w14:textId="285156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6E0D8" w14:textId="68678B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CBCCC" w14:textId="7D1D8D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107C3A" w:rsidRPr="00107C3A" w14:paraId="2481FE0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EE6A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37FE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E24E5" w14:textId="2BF6E5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A41BA" w14:textId="1767EC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862ED" w14:textId="26E684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7D638" w14:textId="5EF851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</w:tr>
      <w:tr w:rsidR="00107C3A" w:rsidRPr="00107C3A" w14:paraId="6874415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C45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398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B596" w14:textId="61576E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F224B" w14:textId="6DFFC0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3792E" w14:textId="50B3D2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C9CB2" w14:textId="68B299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107C3A" w:rsidRPr="00107C3A" w14:paraId="3EADDFD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B76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E57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00844" w14:textId="49D661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A0413" w14:textId="703907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B31E7" w14:textId="031A3A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656E" w14:textId="57A218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107C3A" w:rsidRPr="00107C3A" w14:paraId="489AFB7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0FB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93C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A1477" w14:textId="22FF3C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FDB9F" w14:textId="575D91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913B1" w14:textId="218C40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5383C" w14:textId="1A896C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107C3A" w:rsidRPr="00107C3A" w14:paraId="12E117A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EAB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566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B74BB" w14:textId="55E7DF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A1ED2" w14:textId="737621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D45EA" w14:textId="1FC0FF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003DD" w14:textId="4F335D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107C3A" w:rsidRPr="00107C3A" w14:paraId="0AF7F3E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5C18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EF3489" w14:textId="63F071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92,253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BF3E56" w14:textId="475C10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C76FE3" w14:textId="5E5BF5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1C410A" w14:textId="6A8921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67,653.71 </w:t>
            </w:r>
          </w:p>
        </w:tc>
      </w:tr>
      <w:tr w:rsidR="00107C3A" w:rsidRPr="00107C3A" w14:paraId="6AC1C4F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596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956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BED12" w14:textId="116C5D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29BF0" w14:textId="617A81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51C35" w14:textId="452D9D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7E4CF" w14:textId="401E4F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107C3A" w:rsidRPr="00107C3A" w14:paraId="14B663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D59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B5D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26B41" w14:textId="04ECAB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910D" w14:textId="3002F8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E83E7" w14:textId="67908E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70923" w14:textId="20C1E1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107C3A" w:rsidRPr="00107C3A" w14:paraId="79E9699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157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296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85069" w14:textId="7E366F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3,820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17C9F" w14:textId="65DF76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6CD9B" w14:textId="360DAD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A9817" w14:textId="3E59AD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3,820.45 </w:t>
            </w:r>
          </w:p>
        </w:tc>
      </w:tr>
      <w:tr w:rsidR="00107C3A" w:rsidRPr="00107C3A" w14:paraId="40CEA3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4D1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F81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920E4" w14:textId="59CC06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FADF5" w14:textId="00A850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175C1" w14:textId="37E921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F60BB" w14:textId="204DC6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107C3A" w:rsidRPr="00107C3A" w14:paraId="333FEE3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FB0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004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ACED6" w14:textId="4EA9CE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DBCB5" w14:textId="731C38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D6B35" w14:textId="0032C1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6A90C" w14:textId="621A3F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107C3A" w:rsidRPr="00107C3A" w14:paraId="393AE24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2074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CEB3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90D21" w14:textId="616DBE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96488" w14:textId="020285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2ADEC" w14:textId="4FB62B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739A3" w14:textId="504932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107C3A" w:rsidRPr="00107C3A" w14:paraId="2AF0EB4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7A3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E7F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D5220" w14:textId="3A4F34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45132" w14:textId="0A6F29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BAE27" w14:textId="31DEA2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E779" w14:textId="1F4D59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107C3A" w:rsidRPr="00107C3A" w14:paraId="58CC28F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F6A0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3307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7E9D3" w14:textId="41A6A2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22955" w14:textId="3A3841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86817" w14:textId="7C458C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DF566" w14:textId="408446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107C3A" w:rsidRPr="00107C3A" w14:paraId="317278B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D51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ED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924DC" w14:textId="1661C1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7F4BF" w14:textId="3542E3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521A6" w14:textId="6F4615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8A444" w14:textId="665884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107C3A" w:rsidRPr="00107C3A" w14:paraId="3DD7F5A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D6D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DC43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DB5EC" w14:textId="2AEB4F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8D1D6" w14:textId="1FA921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6D3F0" w14:textId="22FEAE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D65D1" w14:textId="72793E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107C3A" w:rsidRPr="00107C3A" w14:paraId="2331A7F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772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CA5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818A4" w14:textId="365589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6056C" w14:textId="60AA0E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AE2C3" w14:textId="7BE2F0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A4DA5" w14:textId="03B6D6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107C3A" w:rsidRPr="00107C3A" w14:paraId="62AF84D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617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BE43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EF51C" w14:textId="413184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E18EC" w14:textId="0ED551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F0932" w14:textId="7EFD81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0BFEB" w14:textId="2B3429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107C3A" w:rsidRPr="00107C3A" w14:paraId="67BFFB4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8309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C7D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43DAD" w14:textId="6B1E01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C3B4" w14:textId="2E6F76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6B087" w14:textId="28CE25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EF73F" w14:textId="6DEC13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107C3A" w:rsidRPr="00107C3A" w14:paraId="03F232D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8F4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DDF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51C0D" w14:textId="331BCB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E143" w14:textId="4A8BD3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8635" w14:textId="3DE6A7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861F1" w14:textId="48387B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107C3A" w:rsidRPr="00107C3A" w14:paraId="78B0263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454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2D3B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FCD4C" w14:textId="6DC303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A597" w14:textId="73C27B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4688B" w14:textId="00C376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A2C5" w14:textId="6E5FD6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107C3A" w:rsidRPr="00107C3A" w14:paraId="7F3B946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73D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183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52677" w14:textId="748AAB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179EC" w14:textId="6E89A2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32A5" w14:textId="7CB28C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6AA99" w14:textId="41C0F1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107C3A" w:rsidRPr="00107C3A" w14:paraId="0DA155D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A52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AFC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3864" w14:textId="07F04B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C0901" w14:textId="7C6DB5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23970" w14:textId="042E60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261DE" w14:textId="5A0739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107C3A" w:rsidRPr="00107C3A" w14:paraId="4F012A05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805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B2A539" w14:textId="3B5C12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81,33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792DD5" w14:textId="4F22A8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E03D94" w14:textId="7C268F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A715EE" w14:textId="43B2D8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81,333.50 </w:t>
            </w:r>
          </w:p>
        </w:tc>
      </w:tr>
      <w:tr w:rsidR="00107C3A" w:rsidRPr="00107C3A" w14:paraId="007361A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5E4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BBE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5DAE0" w14:textId="68E8BB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ABDCF" w14:textId="5E1B8B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0808C" w14:textId="4FA3D1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0463C" w14:textId="7C7315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107C3A" w:rsidRPr="00107C3A" w14:paraId="0169897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65F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B43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B2715" w14:textId="228100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72DFD" w14:textId="2531CF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2930" w14:textId="1A2C50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4EDF4" w14:textId="1845AD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107C3A" w:rsidRPr="00107C3A" w14:paraId="62B1ACC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BCD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4AE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F00AF" w14:textId="556F89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A3CDA" w14:textId="0F5020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D33AA" w14:textId="6E26BF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3CAA3" w14:textId="30E421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107C3A" w:rsidRPr="00107C3A" w14:paraId="3A5C83D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F09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44D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A2303" w14:textId="1B1945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E05B9" w14:textId="717FAB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E9007" w14:textId="28118C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84645" w14:textId="6AEBBE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107C3A" w:rsidRPr="00107C3A" w14:paraId="7B77F53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B4AA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B468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C7CF0" w14:textId="33E9C9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1ADE6" w14:textId="2130B2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91890" w14:textId="3B448C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01524" w14:textId="4649A7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107C3A" w:rsidRPr="00107C3A" w14:paraId="1A3DE9F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667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934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7768A" w14:textId="6EEAD7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B5170" w14:textId="0E307D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03690" w14:textId="39D95E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A1C57" w14:textId="4183D8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107C3A" w:rsidRPr="00107C3A" w14:paraId="76744C1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61A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D060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F371" w14:textId="5AE70C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2445" w14:textId="754928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4C66" w14:textId="56D5B3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4BD06" w14:textId="3D000E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107C3A" w:rsidRPr="00107C3A" w14:paraId="265B39E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828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309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D426D" w14:textId="1D5E95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A527F" w14:textId="702366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B87E" w14:textId="648422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171E6" w14:textId="49F786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107C3A" w:rsidRPr="00107C3A" w14:paraId="5C0C23E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944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306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FE70B" w14:textId="5D27C3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F6494" w14:textId="24CE6B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2602E" w14:textId="1BFABB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07317" w14:textId="062F2B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107C3A" w:rsidRPr="00107C3A" w14:paraId="14AB50A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A3A2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586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55C92" w14:textId="191E8C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D5436" w14:textId="2B1F92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4692B" w14:textId="508B2E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7063" w14:textId="5CE724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107C3A" w:rsidRPr="00107C3A" w14:paraId="193128D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28D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04D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1C1AB" w14:textId="454846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F7757" w14:textId="47CF3B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2239E" w14:textId="6ACD5E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D242A" w14:textId="6EF728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107C3A" w:rsidRPr="00107C3A" w14:paraId="08CEFF2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881D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914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9E517" w14:textId="367A65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66C09" w14:textId="268144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B7674" w14:textId="5DC36C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C0A2B" w14:textId="184EC2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107C3A" w:rsidRPr="00107C3A" w14:paraId="2FEAE5D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EFB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0BA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7FEC1" w14:textId="3E7D20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1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5311E" w14:textId="12A272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A213F" w14:textId="0FDDF4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A1D18" w14:textId="5E8A90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1,160.00 </w:t>
            </w:r>
          </w:p>
        </w:tc>
      </w:tr>
      <w:tr w:rsidR="00107C3A" w:rsidRPr="00107C3A" w14:paraId="792EADD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FD42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9AED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60298" w14:textId="69E040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E3E95" w14:textId="143579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3D145" w14:textId="0F483B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FF033" w14:textId="75D233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0,000.00 </w:t>
            </w:r>
          </w:p>
        </w:tc>
      </w:tr>
      <w:tr w:rsidR="00107C3A" w:rsidRPr="00107C3A" w14:paraId="2A8C059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FFE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BF5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6C1E3" w14:textId="653D77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901BF" w14:textId="4845D1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4E5E3" w14:textId="147C43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405B7" w14:textId="0BDDBC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107C3A" w:rsidRPr="00107C3A" w14:paraId="601D4E5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E351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85E2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18026" w14:textId="7B10AA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DF431" w14:textId="4E4BD2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DD318" w14:textId="125C0E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80AA6" w14:textId="468B58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107C3A" w:rsidRPr="00107C3A" w14:paraId="464A477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3E0E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81B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24B03" w14:textId="00A962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4A003" w14:textId="4B77C2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B588C" w14:textId="622E70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0DB4F" w14:textId="7A2EEB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107C3A" w:rsidRPr="00107C3A" w14:paraId="6966FD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515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72A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B7EC9" w14:textId="56038C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BE17A" w14:textId="2E4673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5D3EC" w14:textId="335017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FCCF7" w14:textId="0DFC48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107C3A" w:rsidRPr="00107C3A" w14:paraId="22B90F8A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16A0F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2ACCD3" w14:textId="66FE26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007600" w14:textId="3EFC28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BB8C15" w14:textId="3CA693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F9D04D" w14:textId="4B0EA3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107C3A" w:rsidRPr="00107C3A" w14:paraId="79625B5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5D4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476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6D393" w14:textId="45ED6D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FA251" w14:textId="67F7EA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2D732" w14:textId="4FA14D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63D81" w14:textId="325715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107C3A" w:rsidRPr="00107C3A" w14:paraId="7C78474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83F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191E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7CBEC" w14:textId="58B207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6F7A0" w14:textId="3E9B36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67544" w14:textId="787AD6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D77C4" w14:textId="084B4B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107C3A" w:rsidRPr="00107C3A" w14:paraId="40F917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488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3D7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CEEA2" w14:textId="56C79E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BA347" w14:textId="009834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3C03E" w14:textId="5E7D34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3087A" w14:textId="07FE1C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107C3A" w:rsidRPr="00107C3A" w14:paraId="679885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8E23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A5B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A97B" w14:textId="7473D9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DA403" w14:textId="6D7F43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9AFC7" w14:textId="1B3437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930F8" w14:textId="318C81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107C3A" w:rsidRPr="00107C3A" w14:paraId="3B24210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50B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FB0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F09C" w14:textId="7111D3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14A5D" w14:textId="35E79F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ECCBE" w14:textId="7BE132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171B6" w14:textId="5A580B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107C3A" w:rsidRPr="00107C3A" w14:paraId="02E0C40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4793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7BF59F" w14:textId="0C3F74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149,32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8AB44C" w14:textId="67332D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3391C9" w14:textId="438F45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6CC57A" w14:textId="78894F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199,321.23 </w:t>
            </w:r>
          </w:p>
        </w:tc>
      </w:tr>
      <w:tr w:rsidR="00107C3A" w:rsidRPr="00107C3A" w14:paraId="1B0779A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CC07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08E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65804" w14:textId="06E971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13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787C" w14:textId="5D110C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9D73C" w14:textId="274EE4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2D663" w14:textId="5F677E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13,220.00 </w:t>
            </w:r>
          </w:p>
        </w:tc>
      </w:tr>
      <w:tr w:rsidR="00107C3A" w:rsidRPr="00107C3A" w14:paraId="10303B5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275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5143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53A8D" w14:textId="3DD63D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41262" w14:textId="4ECBFA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2074C" w14:textId="48D46B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EFCAC" w14:textId="475F53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107C3A" w:rsidRPr="00107C3A" w14:paraId="245085E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023F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05B2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99C6" w14:textId="6F44A8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62542" w14:textId="4314F4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03721" w14:textId="542E6E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FEB3E" w14:textId="3A017A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107C3A" w:rsidRPr="00107C3A" w14:paraId="38A99E6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E14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46A2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A1B51" w14:textId="780415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932B" w14:textId="4070A2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8C0EC" w14:textId="7729F9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DF194" w14:textId="452D6E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107C3A" w:rsidRPr="00107C3A" w14:paraId="5E3AB00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F5F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DD94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44530" w14:textId="28B91F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F3394" w14:textId="6F5FE7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A993F" w14:textId="36B52D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5CF9E" w14:textId="5CFB32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107C3A" w:rsidRPr="00107C3A" w14:paraId="376669D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099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A8E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EEB38" w14:textId="372FBF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27B51" w14:textId="6C4D5D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1A033" w14:textId="1D0D74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BB333" w14:textId="160E47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10,000.00 </w:t>
            </w:r>
          </w:p>
        </w:tc>
      </w:tr>
      <w:tr w:rsidR="00107C3A" w:rsidRPr="00107C3A" w14:paraId="3749E81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848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9DBC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24C2C" w14:textId="6B4D8B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101C3" w14:textId="54658F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D5E26" w14:textId="0E0B6F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9626" w14:textId="71DC24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107C3A" w:rsidRPr="00107C3A" w14:paraId="2014052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90A8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6A1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AF8FC" w14:textId="287EF5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1,63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EAC18" w14:textId="2896B0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CF8AD" w14:textId="5F418C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CC450" w14:textId="3CCC61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1,633.55 </w:t>
            </w:r>
          </w:p>
        </w:tc>
      </w:tr>
      <w:tr w:rsidR="00107C3A" w:rsidRPr="00107C3A" w14:paraId="66482C0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5BB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8CDA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6CA7F" w14:textId="5326EA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35EE0" w14:textId="178E95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B9138" w14:textId="12B687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EBCA7" w14:textId="05ACC4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107C3A" w:rsidRPr="00107C3A" w14:paraId="37678FA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F09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2FD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7C8FF" w14:textId="366CD9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8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C67E" w14:textId="2939BA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979F6" w14:textId="30E08D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88FF6" w14:textId="08CECB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8,240.00 </w:t>
            </w:r>
          </w:p>
        </w:tc>
      </w:tr>
      <w:tr w:rsidR="00107C3A" w:rsidRPr="00107C3A" w14:paraId="2ECA5FF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FF2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EE4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50EDC" w14:textId="3FFBE3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7C658" w14:textId="2CBF11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0EF31" w14:textId="73EB4A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500BE" w14:textId="4894A2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107C3A" w:rsidRPr="00107C3A" w14:paraId="469EB24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0C3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228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F5567" w14:textId="028B32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19C6" w14:textId="770168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5941A" w14:textId="3F60CB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F74BF" w14:textId="19A2F6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107C3A" w:rsidRPr="00107C3A" w14:paraId="62ACC88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A476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20CB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DA6B7" w14:textId="23EC12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167BD" w14:textId="1AE92D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58C69" w14:textId="28E59C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86E4F" w14:textId="1D3FCA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107C3A" w:rsidRPr="00107C3A" w14:paraId="3162B7D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6D3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FDB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2F23E" w14:textId="374E48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40D16" w14:textId="0F9516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6F9A8" w14:textId="6F1753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474D4" w14:textId="661E99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107C3A" w:rsidRPr="00107C3A" w14:paraId="47AB72A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390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16B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51411" w14:textId="589931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FD540" w14:textId="181443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C282" w14:textId="4B3F7E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A8ED" w14:textId="03C8E6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107C3A" w:rsidRPr="00107C3A" w14:paraId="5FDD6F0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B23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C17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6FBC3" w14:textId="730D0A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51C5E" w14:textId="7BD036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E0249" w14:textId="2C82C6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A96F0" w14:textId="72E6C3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107C3A" w:rsidRPr="00107C3A" w14:paraId="5820402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8F9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B63B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C0552" w14:textId="674DEA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4,43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4DEFA" w14:textId="60B499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ADB89" w14:textId="6A0BCA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4F1E2" w14:textId="2D5760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4,437.20 </w:t>
            </w:r>
          </w:p>
        </w:tc>
      </w:tr>
      <w:tr w:rsidR="00107C3A" w:rsidRPr="00107C3A" w14:paraId="5770F91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9AB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522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9CF55" w14:textId="43C8D0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3B6D7" w14:textId="0F1481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A0A1C" w14:textId="3DCB8D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289E6" w14:textId="6D18EA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107C3A" w:rsidRPr="00107C3A" w14:paraId="26AF11C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104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6F7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2144B" w14:textId="2B550A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148E0" w14:textId="7FB9A7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5AC18" w14:textId="0C47E5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7CBB8" w14:textId="617E50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107C3A" w:rsidRPr="00107C3A" w14:paraId="79DDACF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916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3EE1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267DD" w14:textId="531FB7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4BE5" w14:textId="6D1061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78A37" w14:textId="01D922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E1F26" w14:textId="177F44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</w:tr>
      <w:tr w:rsidR="00107C3A" w:rsidRPr="00107C3A" w14:paraId="2D4F047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2BB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6E4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C61A7" w14:textId="4DDCE5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139E" w14:textId="7EED95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C66F7" w14:textId="40645D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71860" w14:textId="777FF7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107C3A" w:rsidRPr="00107C3A" w14:paraId="2C4A935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A86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A8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5C5C1" w14:textId="015F87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3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06496" w14:textId="336497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C8C6" w14:textId="072787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63E8E" w14:textId="683037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3,920.00 </w:t>
            </w:r>
          </w:p>
        </w:tc>
      </w:tr>
      <w:tr w:rsidR="00107C3A" w:rsidRPr="00107C3A" w14:paraId="1CD184F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374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99FC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2B264" w14:textId="702AFD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61,239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262CC" w14:textId="60775D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4F5FD" w14:textId="21485E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DC87F" w14:textId="39D22A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61,239.44 </w:t>
            </w:r>
          </w:p>
        </w:tc>
      </w:tr>
      <w:tr w:rsidR="00107C3A" w:rsidRPr="00107C3A" w14:paraId="429A631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676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FBD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53FE6" w14:textId="29B211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12C13" w14:textId="121136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4C6B8" w14:textId="30ADEB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8574F" w14:textId="274343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107C3A" w:rsidRPr="00107C3A" w14:paraId="5936CFB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756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57F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34EDA" w14:textId="6C43F4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4FA6D" w14:textId="1EAAC1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823C2" w14:textId="5505C5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07C22" w14:textId="5D2BBB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107C3A" w:rsidRPr="00107C3A" w14:paraId="108B56C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C3FA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2E5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F090E" w14:textId="721E98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B3C32" w14:textId="34F67A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12966" w14:textId="0E7F59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02BA" w14:textId="4E2900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107C3A" w:rsidRPr="00107C3A" w14:paraId="421A036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D46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BAD1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BD732" w14:textId="011FBB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B6777" w14:textId="3CC6EE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D12F4" w14:textId="4F5F85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CE280" w14:textId="6F245B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107C3A" w:rsidRPr="00107C3A" w14:paraId="5C302E8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10AB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3E95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B7B8F" w14:textId="359D80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FE569" w14:textId="43ABD6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0930E" w14:textId="38754F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67CD7" w14:textId="2F8418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107C3A" w:rsidRPr="00107C3A" w14:paraId="091994B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4E2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F23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A1E24" w14:textId="4DEF12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30BD1" w14:textId="7DD67B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93F5E" w14:textId="7BD6C7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0EF4F" w14:textId="3EAA81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107C3A" w:rsidRPr="00107C3A" w14:paraId="7CA53D1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A59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C6F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25BBB" w14:textId="25E5F9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5DFDC" w14:textId="3E7402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9ED57" w14:textId="34963C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2E418" w14:textId="558E0B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107C3A" w:rsidRPr="00107C3A" w14:paraId="510DFB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67D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967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4DAD9" w14:textId="560847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C71F4" w14:textId="3F0394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C5D2E" w14:textId="5C0736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F88C0" w14:textId="2776BC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</w:tr>
      <w:tr w:rsidR="00107C3A" w:rsidRPr="00107C3A" w14:paraId="465158D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2B1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D0C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929B7" w14:textId="240093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22D0B" w14:textId="60ECB4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6D77C" w14:textId="7CC8E0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59DBE" w14:textId="79E2F0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107C3A" w:rsidRPr="00107C3A" w14:paraId="5302E4A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B04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A4AC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326CE" w14:textId="012C8A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4925D" w14:textId="6A95EE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FD858" w14:textId="47CE6E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B8AA6" w14:textId="4017D2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107C3A" w:rsidRPr="00107C3A" w14:paraId="7796A8A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BFA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0DE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32770" w14:textId="6EF970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CD3F9" w14:textId="32CA66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CBA99" w14:textId="4D8B0F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F2978" w14:textId="015DB9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1,200.00 </w:t>
            </w:r>
          </w:p>
        </w:tc>
      </w:tr>
      <w:tr w:rsidR="00107C3A" w:rsidRPr="00107C3A" w14:paraId="351B5FD9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D1C4A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71D904" w14:textId="5AC414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9F3795" w14:textId="47EB0C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2433C3" w14:textId="4414B2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E27125" w14:textId="1C7C8F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107C3A" w:rsidRPr="00107C3A" w14:paraId="4251C1C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8E5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EAE4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1A534" w14:textId="529C8C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B7EA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6A07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5C560" w14:textId="6DF3CC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107C3A" w:rsidRPr="00107C3A" w14:paraId="060978C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4B73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5A42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65616" w14:textId="545702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16A80" w14:textId="6F607E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F888A" w14:textId="7F18EA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0061" w14:textId="02F6C5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107C3A" w:rsidRPr="00107C3A" w14:paraId="040A5DC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C626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90F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2A5CC" w14:textId="751328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F3709" w14:textId="69A99E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F2963" w14:textId="3B617C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3A1FE" w14:textId="7FD186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107C3A" w:rsidRPr="00107C3A" w14:paraId="7175266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B45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137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3BDD2" w14:textId="79604F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5FF41" w14:textId="20C655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E0B8C" w14:textId="620945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DD6C6" w14:textId="6B00C4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107C3A" w:rsidRPr="00107C3A" w14:paraId="68C4438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EE0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80E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366B5" w14:textId="35DB41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7F0A9" w14:textId="1FD9D9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88B77" w14:textId="7DA3EF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28AD" w14:textId="3E88C4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107C3A" w:rsidRPr="00107C3A" w14:paraId="4FC8E64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F3A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2A3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196D3" w14:textId="160D42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4027A" w14:textId="0188B9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FFCD5" w14:textId="5D9A04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2A41" w14:textId="4D80DA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107C3A" w:rsidRPr="00107C3A" w14:paraId="5549A1F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692B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6A84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1AD8A" w14:textId="04D89C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B5E93" w14:textId="728196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80644" w14:textId="2C3387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548E1" w14:textId="415AB6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107C3A" w:rsidRPr="00107C3A" w14:paraId="3AF74BC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7BD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13A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ECB9E" w14:textId="7747F7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65B4B" w14:textId="012D68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91F7F" w14:textId="63E584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9F70B" w14:textId="439A6C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107C3A" w:rsidRPr="00107C3A" w14:paraId="7036B39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298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538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95F9C" w14:textId="6993C1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592CD" w14:textId="073B00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DA5FA" w14:textId="283CB5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54A0E" w14:textId="10FE71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107C3A" w:rsidRPr="00107C3A" w14:paraId="3A6C56D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4335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1A2B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B01F2" w14:textId="54517D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669C0" w14:textId="1D0562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38D25" w14:textId="453C8A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863B" w14:textId="0C0BC4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107C3A" w:rsidRPr="00107C3A" w14:paraId="5681EAD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C59A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977C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4C1AB" w14:textId="3C6FB4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695AF" w14:textId="48B947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94F3D" w14:textId="63CB29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1A9F4" w14:textId="717259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107C3A" w:rsidRPr="00107C3A" w14:paraId="7776B46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AA4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83D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DBB03" w14:textId="6158D0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C40CD" w14:textId="374558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EC2BA" w14:textId="737CA4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133A2" w14:textId="0ECD7B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107C3A" w:rsidRPr="00107C3A" w14:paraId="4E5462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4ACF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D354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0C88" w14:textId="7B9640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A71EF" w14:textId="4ECB0C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19DF7" w14:textId="7E5A13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5D2CA" w14:textId="0D4FED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107C3A" w:rsidRPr="00107C3A" w14:paraId="24A3DB7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12C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016E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C307B" w14:textId="60529C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CA2DE" w14:textId="1414B8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103BA" w14:textId="122F30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8D1C3" w14:textId="6FF434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107C3A" w:rsidRPr="00107C3A" w14:paraId="0DB796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826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3F9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FD810" w14:textId="09D15F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0B688" w14:textId="592F4E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73548" w14:textId="33056A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3D5A3" w14:textId="044B5E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107C3A" w:rsidRPr="00107C3A" w14:paraId="7BC7EC3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1D0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8B3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8653D" w14:textId="03EFEB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0A543" w14:textId="185D06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0B57C" w14:textId="753AEA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2E17" w14:textId="44AA01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107C3A" w:rsidRPr="00107C3A" w14:paraId="347B21F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ECF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3FE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D6B09" w14:textId="0C913B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0224C" w14:textId="7D0BE9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071E9" w14:textId="4F8EEE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C93D" w14:textId="6A79F1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107C3A" w:rsidRPr="00107C3A" w14:paraId="784F7F6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213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9BC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9AE7E" w14:textId="4501C0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7F4D7" w14:textId="174E06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88E87" w14:textId="3CBA07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0DA9C" w14:textId="62B4A1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107C3A" w:rsidRPr="00107C3A" w14:paraId="0AE24DD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70E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AB3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E6500" w14:textId="5550CA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6F6B" w14:textId="2202A2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0269C" w14:textId="1517B3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622CF" w14:textId="276144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107C3A" w:rsidRPr="00107C3A" w14:paraId="2B337A0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222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F953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BAB0E" w14:textId="667E68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E16A5" w14:textId="03B0C2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9AA0" w14:textId="5264EC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3A812" w14:textId="5ACFAF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107C3A" w:rsidRPr="00107C3A" w14:paraId="5A885AC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C4C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D108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FA232" w14:textId="29C2CD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E36DF" w14:textId="780F90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BF9A2" w14:textId="1071EF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46F8D" w14:textId="6FAC6A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107C3A" w:rsidRPr="00107C3A" w14:paraId="42B319C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037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0D8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6EE46" w14:textId="4782E0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FCEB2" w14:textId="0E1324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93F49" w14:textId="432AF6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D84FA" w14:textId="04B319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107C3A" w:rsidRPr="00107C3A" w14:paraId="4001971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1B1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FD0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7EF91" w14:textId="6BC14F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E91B4" w14:textId="30F1D5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85BF7" w14:textId="571021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E7B2" w14:textId="05C0EE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107C3A" w:rsidRPr="00107C3A" w14:paraId="21672F0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F32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86D2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FEACD" w14:textId="2D8CF2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F8375" w14:textId="0291A1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2CFD6" w14:textId="52E6C2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BFE49" w14:textId="27E6A6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107C3A" w:rsidRPr="00107C3A" w14:paraId="59A3253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4864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032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85743" w14:textId="513C84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8A7B8" w14:textId="304051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6F36B" w14:textId="46B64B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524D7" w14:textId="0C559D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107C3A" w:rsidRPr="00107C3A" w14:paraId="596B370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6C7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EDE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CE74D" w14:textId="65003C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23D95" w14:textId="10DC0B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130FC" w14:textId="0D0FB0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0DB56" w14:textId="31BE88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107C3A" w:rsidRPr="00107C3A" w14:paraId="36656FA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AD7A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F8F1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11708" w14:textId="0E53A5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D839F" w14:textId="128B4C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F2C07" w14:textId="4CE681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C40A" w14:textId="25AD57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107C3A" w:rsidRPr="00107C3A" w14:paraId="1BFB6F8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920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155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5D656" w14:textId="4009B3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8891" w14:textId="389D3A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00F07" w14:textId="36810B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D25B0" w14:textId="1A77C0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107C3A" w:rsidRPr="00107C3A" w14:paraId="76FB86E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1AC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A759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EB165" w14:textId="0F8244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853B8" w14:textId="6A2E2B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0A67D" w14:textId="6176F3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FF1C9" w14:textId="1EC7C4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107C3A" w:rsidRPr="00107C3A" w14:paraId="6E02EB4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358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1DD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B1BBB" w14:textId="392129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3E27A" w14:textId="64D6F5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41A72" w14:textId="5BF63A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73CC3" w14:textId="4008FC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107C3A" w:rsidRPr="00107C3A" w14:paraId="4396139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875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357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7E6CF" w14:textId="78DA22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E51FD" w14:textId="17219E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C38FD" w14:textId="04D104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33932" w14:textId="06B472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107C3A" w:rsidRPr="00107C3A" w14:paraId="0FFE7B24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7AA5A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31E609" w14:textId="677FEF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2,044,461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52D68A" w14:textId="2C98AE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FD3BDC" w14:textId="224E91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EE2497" w14:textId="65BF1E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2,044,461.09 </w:t>
            </w:r>
          </w:p>
        </w:tc>
      </w:tr>
      <w:tr w:rsidR="00107C3A" w:rsidRPr="00107C3A" w14:paraId="0DF1AF52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C6D6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100B2B" w14:textId="128A45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698,996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895028" w14:textId="4E441D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D4D8B6" w14:textId="52EB51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8A9136" w14:textId="1EE3D6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698,996.47 </w:t>
            </w:r>
          </w:p>
        </w:tc>
      </w:tr>
      <w:tr w:rsidR="00107C3A" w:rsidRPr="00107C3A" w14:paraId="1530746D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BDF831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46924" w14:textId="64A28F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23982" w14:textId="432A74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5093F" w14:textId="75DBAB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06145" w14:textId="1778FC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107C3A" w:rsidRPr="00107C3A" w14:paraId="27278DC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EEF43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51C8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3E2C6" w14:textId="543B4E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F9236" w14:textId="0CD70D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8D1A5" w14:textId="657A40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9156" w14:textId="56AC58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107C3A" w:rsidRPr="00107C3A" w14:paraId="20D44D6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5BB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03C5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6D686" w14:textId="1777F8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0D07D" w14:textId="5AF83A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AFDFD" w14:textId="15B336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E9DB0" w14:textId="2CA03A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107C3A" w:rsidRPr="00107C3A" w14:paraId="72DEC80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ACB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1A2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77E49" w14:textId="39DA1D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45A8F" w14:textId="2A40D0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07F4" w14:textId="4C052F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4DF13" w14:textId="5F8076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107C3A" w:rsidRPr="00107C3A" w14:paraId="574E78E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C6C2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D72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F6986" w14:textId="634F2D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05,26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03AA2" w14:textId="02C97E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6238F" w14:textId="0F786C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EDC1A" w14:textId="06C693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05,269.24 </w:t>
            </w:r>
          </w:p>
        </w:tc>
      </w:tr>
      <w:tr w:rsidR="00107C3A" w:rsidRPr="00107C3A" w14:paraId="1D3AAC7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2381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EF7A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013D7" w14:textId="15BBB7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60C34" w14:textId="440DD2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EEC59" w14:textId="3135C7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DFAC8" w14:textId="6FB63D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107C3A" w:rsidRPr="00107C3A" w14:paraId="0D6D9E5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620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A4F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BDFA7" w14:textId="659A91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FC072" w14:textId="7E9788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6806C" w14:textId="587CBF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9931D" w14:textId="3A5FD6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107C3A" w:rsidRPr="00107C3A" w14:paraId="1E9361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F81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5260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0E7DB" w14:textId="3DA86E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BAC6D" w14:textId="561E48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2B2C8" w14:textId="6DD8FD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16CAF" w14:textId="4164B0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107C3A" w:rsidRPr="00107C3A" w14:paraId="2E0F911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0C8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1A72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F269" w14:textId="523EF5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EA587" w14:textId="447CE8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0D76E" w14:textId="788B76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50F4" w14:textId="4D7040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6,210.00 </w:t>
            </w:r>
          </w:p>
        </w:tc>
      </w:tr>
      <w:tr w:rsidR="00107C3A" w:rsidRPr="00107C3A" w14:paraId="7EE19CB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EC2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0E9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351AC" w14:textId="0D8402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109CD" w14:textId="0B1734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1E0E7" w14:textId="69B6A6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DD92E" w14:textId="504226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107C3A" w:rsidRPr="00107C3A" w14:paraId="7FF2339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50A1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1F6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07E17" w14:textId="7F7DB8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2,86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222D5" w14:textId="24DC3C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EFD21" w14:textId="593095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93DD" w14:textId="4A602E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2,864.32 </w:t>
            </w:r>
          </w:p>
        </w:tc>
      </w:tr>
      <w:tr w:rsidR="00107C3A" w:rsidRPr="00107C3A" w14:paraId="4205695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20B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D8A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F14B" w14:textId="53F403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77853" w14:textId="69E35D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FFD31" w14:textId="3D119E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1027" w14:textId="42386D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107C3A" w:rsidRPr="00107C3A" w14:paraId="2FEA0DA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7A2F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304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D42ED" w14:textId="6FEF7B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D77EF" w14:textId="4896DD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ECCC9" w14:textId="410DE6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3275F" w14:textId="62DD8E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107C3A" w:rsidRPr="00107C3A" w14:paraId="4758A4B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A84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DE5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CA672" w14:textId="1946F3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A6291" w14:textId="58619C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437F4" w14:textId="1D9DCD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37F55" w14:textId="66BAA6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107C3A" w:rsidRPr="00107C3A" w14:paraId="50620F0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4BD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F64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0E36C" w14:textId="699A17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669A" w14:textId="55A46D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9D68B" w14:textId="77B883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87FF8" w14:textId="58B60D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107C3A" w:rsidRPr="00107C3A" w14:paraId="71F8A58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779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69E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7C596" w14:textId="35179C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3E21C" w14:textId="3B633F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6251D" w14:textId="07BF0C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A9451" w14:textId="72FCDD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107C3A" w:rsidRPr="00107C3A" w14:paraId="06F4EDC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38F3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A73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636FB" w14:textId="3B6AA3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80C8E" w14:textId="606FA8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68776" w14:textId="709FA0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BEF1" w14:textId="1F21F2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107C3A" w:rsidRPr="00107C3A" w14:paraId="461F2A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3D1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84B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72474" w14:textId="2E0F93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E4C75" w14:textId="1E3901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807EE" w14:textId="74778F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53716" w14:textId="308CD0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</w:tr>
      <w:tr w:rsidR="00107C3A" w:rsidRPr="00107C3A" w14:paraId="18B75C5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FCD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8DF8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520E8" w14:textId="1597A7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C215A" w14:textId="4AF32E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82E99" w14:textId="3CF834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06033" w14:textId="2DC2E7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107C3A" w:rsidRPr="00107C3A" w14:paraId="4972B0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E715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DDF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90DF6" w14:textId="6AAAA6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9747B" w14:textId="40636C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64B8E" w14:textId="4B966B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D5B42" w14:textId="1D5269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107C3A" w:rsidRPr="00107C3A" w14:paraId="2DAB70E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E31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AA7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1D63A" w14:textId="62A6C3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43D5E" w14:textId="0F0A4A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3383B" w14:textId="2ADF84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11DA7" w14:textId="069502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107C3A" w:rsidRPr="00107C3A" w14:paraId="752BA63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805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851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CDF36" w14:textId="739F17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C095D" w14:textId="164C54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FFA3E" w14:textId="3CA3D2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004F9" w14:textId="33C270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107C3A" w:rsidRPr="00107C3A" w14:paraId="52DB377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54D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DCA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FE895" w14:textId="136558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A4BDC" w14:textId="2F6FA0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D0572" w14:textId="08CF5F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6CE0A" w14:textId="3F197B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107C3A" w:rsidRPr="00107C3A" w14:paraId="469EB01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C98C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E6A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C36A8" w14:textId="5E15B0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9C3F7" w14:textId="505E3C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FBB03" w14:textId="2B53FC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64B96" w14:textId="4A4098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107C3A" w:rsidRPr="00107C3A" w14:paraId="61B34AB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6C3E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5D1A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7D21F" w14:textId="0A2022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4D7CA" w14:textId="580A5D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722D9" w14:textId="48258B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096BA" w14:textId="7B4F30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107C3A" w:rsidRPr="00107C3A" w14:paraId="5709662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7277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14B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B2CF7" w14:textId="4CD354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8D7A0" w14:textId="555410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4CB13" w14:textId="2A2D28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F6959" w14:textId="047128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107C3A" w:rsidRPr="00107C3A" w14:paraId="0FE3139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1CD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DCD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5637E" w14:textId="36FA4F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68462" w14:textId="7A4FB8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17281" w14:textId="1925F3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27C9B" w14:textId="5202E6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107C3A" w:rsidRPr="00107C3A" w14:paraId="25340F7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2393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95B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7EA47" w14:textId="388E0F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381BB" w14:textId="6913C7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4B7E7" w14:textId="31B779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FF201" w14:textId="7CCE69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107C3A" w:rsidRPr="00107C3A" w14:paraId="13E73D7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13E4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F67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2363" w14:textId="77092E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38D8C" w14:textId="179081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9DBA5" w14:textId="633ED5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C3418" w14:textId="59FEF6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107C3A" w:rsidRPr="00107C3A" w14:paraId="549D1EE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D88F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B84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1B078" w14:textId="4B4D92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BADD5" w14:textId="720D30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88DBD" w14:textId="734A70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3877" w14:textId="67A45B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107C3A" w:rsidRPr="00107C3A" w14:paraId="638DDD9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726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FCD1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C7952" w14:textId="49A1B2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29F0" w14:textId="725187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0AC49" w14:textId="0EFECC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E4D07" w14:textId="765F02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107C3A" w:rsidRPr="00107C3A" w14:paraId="260A884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A87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85D7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5A3A7" w14:textId="717796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3EADA" w14:textId="078DBF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574FB" w14:textId="2E09DF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751C" w14:textId="226668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107C3A" w:rsidRPr="00107C3A" w14:paraId="4B37CC3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B65E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16C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D9808" w14:textId="249139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4,988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E62A5" w14:textId="45A4F1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B1174" w14:textId="3AAB70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99436" w14:textId="6A5793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4,988.30 </w:t>
            </w:r>
          </w:p>
        </w:tc>
      </w:tr>
      <w:tr w:rsidR="00107C3A" w:rsidRPr="00107C3A" w14:paraId="509E83B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2F3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225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56C87" w14:textId="7C9A51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14665" w14:textId="5F1AF0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651E0" w14:textId="286E3F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FFFA0" w14:textId="19FE7A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107C3A" w:rsidRPr="00107C3A" w14:paraId="2D3677D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F5D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2811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F32C8" w14:textId="6894F2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C245C" w14:textId="6437F6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BA116" w14:textId="61E433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F7D4A" w14:textId="525F5D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107C3A" w:rsidRPr="00107C3A" w14:paraId="1F79959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06BE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7DC2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75B9" w14:textId="75BA80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F3012" w14:textId="005138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3F1BD" w14:textId="656764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DB947" w14:textId="265C54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107C3A" w:rsidRPr="00107C3A" w14:paraId="7C49BC8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B74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8EA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8BA17" w14:textId="0D5895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7E7CA" w14:textId="32C065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3E549" w14:textId="757B2D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FDE22" w14:textId="22C57C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107C3A" w:rsidRPr="00107C3A" w14:paraId="3089A70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282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ED5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D4EC5" w14:textId="7B6AE8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3B58E" w14:textId="28FD1C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8E833" w14:textId="57F5CF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0974F" w14:textId="63DD73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107C3A" w:rsidRPr="00107C3A" w14:paraId="37EA9CD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9EF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58B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2937E" w14:textId="22FA8E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12130" w14:textId="2C8618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3152B" w14:textId="67E83D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FC739" w14:textId="2E55D1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107C3A" w:rsidRPr="00107C3A" w14:paraId="410DE91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EBF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355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5B6A4" w14:textId="753C7C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CA1C0" w14:textId="2C26D8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5F302" w14:textId="430468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8464D" w14:textId="541AB5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107C3A" w:rsidRPr="00107C3A" w14:paraId="5BDF866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4E2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F7D2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243BA" w14:textId="623E2F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CED44" w14:textId="20C25D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3A79" w14:textId="462631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AF5AC" w14:textId="7CC35A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</w:tr>
      <w:tr w:rsidR="00107C3A" w:rsidRPr="00107C3A" w14:paraId="179866B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4CD4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2FF4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8C16E" w14:textId="579CD6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162FD" w14:textId="405D47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6F6E" w14:textId="414540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2C1FA" w14:textId="03EF0C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107C3A" w:rsidRPr="00107C3A" w14:paraId="65A93B8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86A1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AF3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5450A" w14:textId="0CD62E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6976E" w14:textId="03FBCB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C281C" w14:textId="5D677D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B8926" w14:textId="629748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107C3A" w:rsidRPr="00107C3A" w14:paraId="77BF4CCD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D001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D90A43" w14:textId="59205F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126,744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6B5DA5" w14:textId="0DDB05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F44A59" w14:textId="23478F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D51624" w14:textId="2DB43F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126,744.30 </w:t>
            </w:r>
          </w:p>
        </w:tc>
      </w:tr>
      <w:tr w:rsidR="00107C3A" w:rsidRPr="00107C3A" w14:paraId="7B505A3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0F239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79991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A2EEC" w14:textId="6BE21C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021,07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6D107" w14:textId="1C476C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C359" w14:textId="16CD1E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C03F4" w14:textId="00A56B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021,078.52 </w:t>
            </w:r>
          </w:p>
        </w:tc>
      </w:tr>
      <w:tr w:rsidR="00107C3A" w:rsidRPr="00107C3A" w14:paraId="2CB6539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4A1E1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14646E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A707E" w14:textId="42691E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7F8A" w14:textId="487691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BD54F" w14:textId="6B3CC2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FB10" w14:textId="4DCBD7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107C3A" w:rsidRPr="00107C3A" w14:paraId="0DC400D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21D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066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7C3AA" w14:textId="56FFB4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A21E7" w14:textId="2E07CF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39042" w14:textId="742FE4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F8D6" w14:textId="0531CE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107C3A" w:rsidRPr="00107C3A" w14:paraId="7B2DC05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FE19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E0F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51E02" w14:textId="5D1324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D0DB0" w14:textId="655C84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314CB" w14:textId="35FB29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9354" w14:textId="3DC4AD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107C3A" w:rsidRPr="00107C3A" w14:paraId="1F41D06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9176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4D5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139FF" w14:textId="0187D6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AE09A" w14:textId="44D222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73C2D" w14:textId="3E89A1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6815" w14:textId="005754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107C3A" w:rsidRPr="00107C3A" w14:paraId="0F2CF41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428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0FB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D2912" w14:textId="0503DC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D8C94" w14:textId="21C016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6D8F7" w14:textId="149318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5559" w14:textId="1FC08C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107C3A" w:rsidRPr="00107C3A" w14:paraId="5F32D39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D48D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006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362CA" w14:textId="2253E6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19C72" w14:textId="7E6B65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BC30B" w14:textId="69B7AE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639C4" w14:textId="2C932D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107C3A" w:rsidRPr="00107C3A" w14:paraId="2BC20EA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C3B5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C8F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AE23E" w14:textId="21011E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61980" w14:textId="14FE1D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D0716" w14:textId="34C74E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AAB0" w14:textId="49A1BD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107C3A" w:rsidRPr="00107C3A" w14:paraId="6E92166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932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143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4FB7A" w14:textId="791CAD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3E59" w14:textId="6A27B3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4E407" w14:textId="4EB516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CB895" w14:textId="27E4AC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107C3A" w:rsidRPr="00107C3A" w14:paraId="35323B3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1507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7EA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495CB" w14:textId="4F2D3F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37DBD" w14:textId="1992D6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B9233" w14:textId="53E91B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4A6DD" w14:textId="595AB7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107C3A" w:rsidRPr="00107C3A" w14:paraId="1BC32F4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55E2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AD7F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BDCA0" w14:textId="4D6F59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B9AF3" w14:textId="5D94DE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4384B" w14:textId="0AEEA0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04AD1" w14:textId="65E968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107C3A" w:rsidRPr="00107C3A" w14:paraId="1EB83B6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8D0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8B4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67ED8" w14:textId="516FDF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D160F" w14:textId="17E6D1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4255F" w14:textId="23F1F5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AAB3E" w14:textId="12A23D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107C3A" w:rsidRPr="00107C3A" w14:paraId="3AD9CD3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C66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841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4FEEC" w14:textId="3D8148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48B82" w14:textId="30C502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8EA06" w14:textId="6A3AE4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69BF5" w14:textId="73A28C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107C3A" w:rsidRPr="00107C3A" w14:paraId="6BA4004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173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2C6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D5855" w14:textId="0915F4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7B2A" w14:textId="3E3BC7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BBC44" w14:textId="6D0C8A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27DE2" w14:textId="502E03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107C3A" w:rsidRPr="00107C3A" w14:paraId="150A4DD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B47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6FE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E4FA4" w14:textId="722C15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23180" w14:textId="3FE68B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1DD21" w14:textId="31A8EC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D2ED3" w14:textId="3CDE02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107C3A" w:rsidRPr="00107C3A" w14:paraId="2FCBF9C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7F3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3D9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F2B5" w14:textId="3B54F4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4EE03" w14:textId="285417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B9DEB" w14:textId="7D9D01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5F605" w14:textId="04848A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107C3A" w:rsidRPr="00107C3A" w14:paraId="171889C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9361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C9C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5178E" w14:textId="0F65A9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5A52F" w14:textId="0E0740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EECFE" w14:textId="540144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9BED" w14:textId="4500C5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107C3A" w:rsidRPr="00107C3A" w14:paraId="409CA02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B21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1869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52D31" w14:textId="172F32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37E93" w14:textId="58B39F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BBC13" w14:textId="41389D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AE33F" w14:textId="38B176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107C3A" w:rsidRPr="00107C3A" w14:paraId="5225DA1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908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BAAE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7F965" w14:textId="16791C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7683D" w14:textId="46D444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D01E" w14:textId="01F3C9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ACE36" w14:textId="4A742C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107C3A" w:rsidRPr="00107C3A" w14:paraId="08E8D46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D73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F6EA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5F662" w14:textId="333480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9DA07" w14:textId="2314CA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E22DF" w14:textId="336F43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CA73E" w14:textId="5A7B2C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107C3A" w:rsidRPr="00107C3A" w14:paraId="25A124E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88BC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7BC9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9EE01" w14:textId="750C99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C6259" w14:textId="644203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5BCD6" w14:textId="5C689F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A22AD" w14:textId="27E7DD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107C3A" w:rsidRPr="00107C3A" w14:paraId="1CABFF8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0CA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050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DEA64" w14:textId="29F915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5EB0D" w14:textId="093A4B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71AB4" w14:textId="4A9FAA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84215" w14:textId="2DC4AB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107C3A" w:rsidRPr="00107C3A" w14:paraId="7A0042E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717C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885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C3B5F" w14:textId="28BA86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E668D" w14:textId="09B44C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13486" w14:textId="48CA5C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8B18C" w14:textId="7FB288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107C3A" w:rsidRPr="00107C3A" w14:paraId="1E00857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308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667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C65DE" w14:textId="0C3438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CD111" w14:textId="6B3060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D1D5D" w14:textId="5C3729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C6EB9" w14:textId="6E3C4D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107C3A" w:rsidRPr="00107C3A" w14:paraId="5955B31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C69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E28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63F1A" w14:textId="361834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FA3C8" w14:textId="59D333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199B" w14:textId="62F78D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2301" w14:textId="34FD0F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107C3A" w:rsidRPr="00107C3A" w14:paraId="6F25F9C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3FE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E08B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13477" w14:textId="2D2C61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686DA" w14:textId="0948E9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0604B" w14:textId="4A1B71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AE3E8" w14:textId="0834EB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107C3A" w:rsidRPr="00107C3A" w14:paraId="706799D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BE7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F0B3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D6310" w14:textId="5744B6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E5E37" w14:textId="086A31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13222" w14:textId="3717DF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D0723" w14:textId="63EC6B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</w:tr>
      <w:tr w:rsidR="00107C3A" w:rsidRPr="00107C3A" w14:paraId="74F39A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4A1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4079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3A304" w14:textId="30CF1A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199A9" w14:textId="65FCF9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0ADA0" w14:textId="742C29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1CD08" w14:textId="58F8B5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107C3A" w:rsidRPr="00107C3A" w14:paraId="01193F1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C9E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AF5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7913E" w14:textId="5C5444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BE718" w14:textId="39397D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D4907" w14:textId="4341F0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76C0F" w14:textId="07314C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107C3A" w:rsidRPr="00107C3A" w14:paraId="70A318F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6EFD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BB65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F057E" w14:textId="4E99F7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27D2D" w14:textId="2E8B69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90F58" w14:textId="628A7F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EA7AB" w14:textId="7FE941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107C3A" w:rsidRPr="00107C3A" w14:paraId="6600FB9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1D7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E01A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2C3B3" w14:textId="15949B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AAE47" w14:textId="3C38BE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CA432" w14:textId="5460A6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FA2B" w14:textId="042C6F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107C3A" w:rsidRPr="00107C3A" w14:paraId="2971B0D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0C3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BD5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B6341" w14:textId="755D12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B9340" w14:textId="4108E8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CC189" w14:textId="115643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82F5" w14:textId="372471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107C3A" w:rsidRPr="00107C3A" w14:paraId="26EB650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A1F0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4C0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63B75" w14:textId="530237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3E413" w14:textId="23626E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18E4F" w14:textId="202A44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D4BA2" w14:textId="250753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107C3A" w:rsidRPr="00107C3A" w14:paraId="309F9B7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EF1C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EBA1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5A075" w14:textId="536056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96066" w14:textId="571D38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41639" w14:textId="403E44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57B80" w14:textId="08AE3E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107C3A" w:rsidRPr="00107C3A" w14:paraId="2EF7A08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C06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DDBD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83CF1" w14:textId="3D9AE0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6E855" w14:textId="394284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BC53F" w14:textId="3A0335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AB67C" w14:textId="646978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107C3A" w:rsidRPr="00107C3A" w14:paraId="3258830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5D0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601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DD30D" w14:textId="2CDDD4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663E7" w14:textId="1ACD33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36804" w14:textId="4CBB06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A25CA" w14:textId="7D1D2A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107C3A" w:rsidRPr="00107C3A" w14:paraId="726EB69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7C32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611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87107" w14:textId="0D61E6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4EB4A" w14:textId="4FD0C5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3563E" w14:textId="5262F5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052A1" w14:textId="05E9D4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107C3A" w:rsidRPr="00107C3A" w14:paraId="2B85A67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093D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504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A3C02" w14:textId="22FE91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D8A3" w14:textId="1D60DB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FE319" w14:textId="7F4F45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7FB04" w14:textId="3CB7EC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107C3A" w:rsidRPr="00107C3A" w14:paraId="3CE9765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0E1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E82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68A6C" w14:textId="4CFECF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91797" w14:textId="2C5140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AEB32" w14:textId="21E6EC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DDA39" w14:textId="28761A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107C3A" w:rsidRPr="00107C3A" w14:paraId="54A492D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D42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F4B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7A15C" w14:textId="236D38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613AC" w14:textId="425303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D91BE" w14:textId="52925E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DAD9" w14:textId="65297C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107C3A" w:rsidRPr="00107C3A" w14:paraId="76DBB64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244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71E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384D7" w14:textId="0759F1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C04D2" w14:textId="6ADB64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1C887" w14:textId="2F5496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6AD85" w14:textId="2C714D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107C3A" w:rsidRPr="00107C3A" w14:paraId="0BF43A0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CE8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942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6FA91" w14:textId="2F3363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3669" w14:textId="46D3D0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F3AA7" w14:textId="091F52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9F0B5" w14:textId="0EA69B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107C3A" w:rsidRPr="00107C3A" w14:paraId="08366D0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2019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303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167FA" w14:textId="54346D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A99B" w14:textId="40F787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D533D" w14:textId="78B471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EF9EA" w14:textId="708E35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</w:tr>
      <w:tr w:rsidR="00107C3A" w:rsidRPr="00107C3A" w14:paraId="1640E3C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1C2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8D0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0C686" w14:textId="0820E7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CEECE" w14:textId="0DFD0D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20C6E" w14:textId="10F114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3CF9E" w14:textId="47CA9F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107C3A" w:rsidRPr="00107C3A" w14:paraId="75393EF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E00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CD7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38104" w14:textId="25A073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94820" w14:textId="3FB752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0CD04" w14:textId="0CC363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5E0AD" w14:textId="206DC7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</w:tr>
      <w:tr w:rsidR="00107C3A" w:rsidRPr="00107C3A" w14:paraId="6C7B286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155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4C19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34880" w14:textId="6F04D6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5,30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1022F" w14:textId="78F0B3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D9AF2" w14:textId="60C5FA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EF88" w14:textId="7A3AC5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5,302.46 </w:t>
            </w:r>
          </w:p>
        </w:tc>
      </w:tr>
      <w:tr w:rsidR="00107C3A" w:rsidRPr="00107C3A" w14:paraId="6EFB7CF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9A2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913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2CDC6" w14:textId="347FF8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CE6F1" w14:textId="21E061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4865E" w14:textId="0D9BDF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7D53" w14:textId="0C1F18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107C3A" w:rsidRPr="00107C3A" w14:paraId="2F183B5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609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B61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D283D" w14:textId="5176AE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D7AE8" w14:textId="1BF3EA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112D0" w14:textId="32791E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B8B35" w14:textId="38EBFE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107C3A" w:rsidRPr="00107C3A" w14:paraId="56BB978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905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2F5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7B61F" w14:textId="010B3E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2B899" w14:textId="1B774F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0B0A8" w14:textId="2D6D68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5E629" w14:textId="0398CD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107C3A" w:rsidRPr="00107C3A" w14:paraId="1132D94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0C7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C68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F88C" w14:textId="33B106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DDD30" w14:textId="55D4D4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B5B78" w14:textId="00EFC5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ED0D" w14:textId="4F603B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107C3A" w:rsidRPr="00107C3A" w14:paraId="39E9AAD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62C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A44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0D629" w14:textId="3D28FC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4B0BE" w14:textId="26FB72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D5EA9" w14:textId="0C5473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559FA" w14:textId="224BF7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107C3A" w:rsidRPr="00107C3A" w14:paraId="583FD72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B6D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6EE0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61DE4" w14:textId="71C5F8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59936" w14:textId="49E72E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56E1" w14:textId="793AB4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8BA4D" w14:textId="47B49C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107C3A" w:rsidRPr="00107C3A" w14:paraId="72A17E3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E53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806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DE08" w14:textId="033FCA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B9407" w14:textId="449047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A9015" w14:textId="55157B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650AC" w14:textId="4C0E67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107C3A" w:rsidRPr="00107C3A" w14:paraId="29D3089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328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F8C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4CD70" w14:textId="5883A9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A3F7E" w14:textId="3BA036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9DB6" w14:textId="0C3132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94042" w14:textId="5A42C2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107C3A" w:rsidRPr="00107C3A" w14:paraId="54E8B7E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DF9F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6BB339" w14:textId="499958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C795E1" w14:textId="05CCB9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CDC277" w14:textId="7FB945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AA0E05" w14:textId="5A16C6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107C3A" w:rsidRPr="00107C3A" w14:paraId="61098F9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3C37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EFFC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66042" w14:textId="26C7EB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7B950" w14:textId="1AEF9F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D3423" w14:textId="5E29FE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60925" w14:textId="7466D1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107C3A" w:rsidRPr="00107C3A" w14:paraId="03C14E9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70B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F26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E46D2" w14:textId="432A3C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FCC1E" w14:textId="194719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66F0C" w14:textId="26438A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ED22A" w14:textId="74E8E2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107C3A" w:rsidRPr="00107C3A" w14:paraId="2703D8D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05BE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1B7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F717" w14:textId="4740AA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5F2F8" w14:textId="21D5C8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BDC2" w14:textId="47C25D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6EA7" w14:textId="2C2651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107C3A" w:rsidRPr="00107C3A" w14:paraId="0A89DFB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226E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BAC58E" w14:textId="7AF7B3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39B26C" w14:textId="51076C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7ED146" w14:textId="0448CA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2F1D74" w14:textId="1FAAD7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</w:tr>
      <w:tr w:rsidR="00107C3A" w:rsidRPr="00107C3A" w14:paraId="1BAF40C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658D4A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42F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F04E3" w14:textId="1966E3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B736D" w14:textId="3EAA0B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7D2D8" w14:textId="34BD2E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095CB" w14:textId="35F70E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107C3A" w:rsidRPr="00107C3A" w14:paraId="33DF2E8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D53BB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BF3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73621" w14:textId="59168C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48FD1" w14:textId="6D1561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E2881" w14:textId="610D93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4C60F" w14:textId="7DF731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107C3A" w:rsidRPr="00107C3A" w14:paraId="0CA6505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9AF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C868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2C430" w14:textId="6436F5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D2DAB" w14:textId="5B90FC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DD6DC" w14:textId="6009C3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87250" w14:textId="29DADE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</w:tr>
      <w:tr w:rsidR="00107C3A" w:rsidRPr="00107C3A" w14:paraId="05CCAFA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4D5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D22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4EBC5" w14:textId="6AD9D4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DA80" w14:textId="3059EE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5CF5" w14:textId="27D617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6F188" w14:textId="278AFA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</w:tr>
      <w:tr w:rsidR="00107C3A" w:rsidRPr="00107C3A" w14:paraId="0FF27CE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C14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D9D3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49A53" w14:textId="13CD43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1321A" w14:textId="0BE5BB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BE203" w14:textId="537BD4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A93BD" w14:textId="22539A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107C3A" w:rsidRPr="00107C3A" w14:paraId="37DCC82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D4E3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EF1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F7FDD" w14:textId="310996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928C3" w14:textId="5BA529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D94C3" w14:textId="0D5361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0C11A" w14:textId="3DDB08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107C3A" w:rsidRPr="00107C3A" w14:paraId="699CE60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670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922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14A7A" w14:textId="33879D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3370A" w14:textId="49E6AF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332E7" w14:textId="4525DE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4B191" w14:textId="7B6AE9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</w:tr>
      <w:tr w:rsidR="00107C3A" w:rsidRPr="00107C3A" w14:paraId="6B12F09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0CE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CE2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B8F58" w14:textId="650196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7019A" w14:textId="1DFD15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55A99" w14:textId="387D5D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15768" w14:textId="1AB7A9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107C3A" w:rsidRPr="00107C3A" w14:paraId="536DFC1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5D4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EBEB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7D238" w14:textId="48AEA9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8705B" w14:textId="409D44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B2DDE" w14:textId="6BBF4F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BA38D" w14:textId="61A765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107C3A" w:rsidRPr="00107C3A" w14:paraId="2F56E02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DBE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5DA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F23EC" w14:textId="0CE7B2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1E416" w14:textId="524C03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7E12D" w14:textId="2A46B2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67C99" w14:textId="78AF23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107C3A" w:rsidRPr="00107C3A" w14:paraId="5CCB6E5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251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079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36913" w14:textId="700929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2B2CD" w14:textId="4928DC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24574" w14:textId="1E042C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F4AF5" w14:textId="02E072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107C3A" w:rsidRPr="00107C3A" w14:paraId="233538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521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25F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46DA8" w14:textId="0693D9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F95FB" w14:textId="49DD85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990C2" w14:textId="47522F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31C66" w14:textId="1E0CE9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107C3A" w:rsidRPr="00107C3A" w14:paraId="789AA57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980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23AC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6C0A3" w14:textId="7EE027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8F1D9" w14:textId="3C37B5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2FA5C" w14:textId="279C0C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B5DCF" w14:textId="77706C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107C3A" w:rsidRPr="00107C3A" w14:paraId="1F6614D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B9D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DCE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5ACE8" w14:textId="4961D3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6EA50" w14:textId="4439AD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7FB72" w14:textId="3AFFBF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0BF9" w14:textId="0C2AED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107C3A" w:rsidRPr="00107C3A" w14:paraId="3A589CA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A5D9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529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1E2BA" w14:textId="2FB7BD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3EE02" w14:textId="24530F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EA6E8" w14:textId="691372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E681" w14:textId="0764CE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107C3A" w:rsidRPr="00107C3A" w14:paraId="07E3354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CE6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4A8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ECA1" w14:textId="099298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BB427" w14:textId="07B57F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B29F0" w14:textId="1C9C50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4BA13" w14:textId="273364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107C3A" w:rsidRPr="00107C3A" w14:paraId="2CE55EE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80D95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1E9694" w14:textId="5E0463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26,172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83798A" w14:textId="1F75DE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DA91CD" w14:textId="6DA7BA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184A40" w14:textId="752485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848,442.79 </w:t>
            </w:r>
          </w:p>
        </w:tc>
      </w:tr>
      <w:tr w:rsidR="00107C3A" w:rsidRPr="00107C3A" w14:paraId="5ACE7DD7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77969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D91FA8" w14:textId="5A93B0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A05329" w14:textId="6C6AE6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A331A6" w14:textId="0E32A6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B47A8E" w14:textId="20C7BF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107C3A" w:rsidRPr="00107C3A" w14:paraId="4C0E009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E7C4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325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930E9" w14:textId="08C930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655FA" w14:textId="4B42F9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D310E" w14:textId="605507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FF319" w14:textId="23682A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107C3A" w:rsidRPr="00107C3A" w14:paraId="72F4A26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97A1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DD1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5FD81" w14:textId="6B844A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B2F75" w14:textId="356916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85D10" w14:textId="05B72D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72C8B" w14:textId="17328C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107C3A" w:rsidRPr="00107C3A" w14:paraId="2515169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6C4A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1EF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089C9" w14:textId="2C2B08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2CBCC" w14:textId="531D50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11A8B" w14:textId="1F446F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FA46" w14:textId="7A08EE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107C3A" w:rsidRPr="00107C3A" w14:paraId="205CA36B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14D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E7E646" w14:textId="209FC9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72,521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79EF76" w14:textId="474F9E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4483A" w14:textId="668532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B3A20C" w14:textId="7F59E3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85,421.97 </w:t>
            </w:r>
          </w:p>
        </w:tc>
      </w:tr>
      <w:tr w:rsidR="00107C3A" w:rsidRPr="00107C3A" w14:paraId="205DE87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5F9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E448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7D3E5" w14:textId="20700A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8E4C3" w14:textId="4DBB81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CEE3F" w14:textId="734551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CC5D2" w14:textId="3FE78D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107C3A" w:rsidRPr="00107C3A" w14:paraId="0220C77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B51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19D0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1B1A3" w14:textId="2966B0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8BED7" w14:textId="0B31B3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E0511" w14:textId="5DBED2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5112E" w14:textId="048D40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107C3A" w:rsidRPr="00107C3A" w14:paraId="2A32B45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FD0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4384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012A0" w14:textId="47FEE5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75041" w14:textId="576137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E9611" w14:textId="4BBC8F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FFCD2" w14:textId="202274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107C3A" w:rsidRPr="00107C3A" w14:paraId="469E816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C71D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782C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1892D" w14:textId="4E578C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85E9D" w14:textId="0CD83F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269A7" w14:textId="0F31A3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C037D" w14:textId="086D13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107C3A" w:rsidRPr="00107C3A" w14:paraId="451B6E6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6AE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071A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564DE" w14:textId="62744E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0,2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B77E1" w14:textId="68AF69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2EDC5" w14:textId="362A78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8824B" w14:textId="769AEF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0,288.00 </w:t>
            </w:r>
          </w:p>
        </w:tc>
      </w:tr>
      <w:tr w:rsidR="00107C3A" w:rsidRPr="00107C3A" w14:paraId="1F511B5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678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FF0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C5418" w14:textId="1766F4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2ED57" w14:textId="278C88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80D87" w14:textId="1864A4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BD5AC" w14:textId="6BA835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</w:tr>
      <w:tr w:rsidR="00107C3A" w:rsidRPr="00107C3A" w14:paraId="350F0EF3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9211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C7661A" w14:textId="39062A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52,22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A4D095" w14:textId="60F3E9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E2B580" w14:textId="28C51F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59D360" w14:textId="7DB418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00,590.24 </w:t>
            </w:r>
          </w:p>
        </w:tc>
      </w:tr>
      <w:tr w:rsidR="00107C3A" w:rsidRPr="00107C3A" w14:paraId="63B4117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D4A8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11D7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46B2C" w14:textId="5167A8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4403" w14:textId="6CE852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E0D71" w14:textId="6ADEC7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6868A" w14:textId="347371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107C3A" w:rsidRPr="00107C3A" w14:paraId="77F7227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F821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F68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DB703" w14:textId="2DA9B8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2D5B7" w14:textId="2BBDDB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DAF6A" w14:textId="4528C2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F387F" w14:textId="5BABF6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107C3A" w:rsidRPr="00107C3A" w14:paraId="787A9B7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166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6C2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04DD0" w14:textId="2358A0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42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1016" w14:textId="61BE4A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3E892" w14:textId="5D917E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DF4F0" w14:textId="388BA5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423.98 </w:t>
            </w:r>
          </w:p>
        </w:tc>
      </w:tr>
      <w:tr w:rsidR="00107C3A" w:rsidRPr="00107C3A" w14:paraId="5B68B87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AFC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3CC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394A1" w14:textId="063FD2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A899" w14:textId="524B40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5D3B1" w14:textId="24AD19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70C88" w14:textId="2F3D3B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107C3A" w:rsidRPr="00107C3A" w14:paraId="30FAC3F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8846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CCDA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A0571" w14:textId="375491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F7301" w14:textId="504E81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BB49E" w14:textId="5011C4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D07A2" w14:textId="2B05E1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107C3A" w:rsidRPr="00107C3A" w14:paraId="6AD2BD0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CCD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40C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D5FC2" w14:textId="1456E6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F44C2" w14:textId="03FA7B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D918F" w14:textId="40F9DB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CE94" w14:textId="3B0A8D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107C3A" w:rsidRPr="00107C3A" w14:paraId="7B29075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9ED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F0C3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43F4B" w14:textId="4A00DD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D0B9E" w14:textId="188D70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3917B" w14:textId="2D1AB3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0D06E" w14:textId="1732B8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107C3A" w:rsidRPr="00107C3A" w14:paraId="743FC23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C814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882C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E8547" w14:textId="53494B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BE557" w14:textId="4E4BC5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9E756" w14:textId="0E2E58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CB8F0" w14:textId="206C1B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107C3A" w:rsidRPr="00107C3A" w14:paraId="4031BB9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A17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E69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D049B" w14:textId="441DAA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69E2E" w14:textId="57E24B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0574" w14:textId="5267D1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11C91" w14:textId="7C61E1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107C3A" w:rsidRPr="00107C3A" w14:paraId="72A9893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5A2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ADB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C70CB" w14:textId="501228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0101D" w14:textId="4C5D74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6DF76" w14:textId="04F52A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76AD0" w14:textId="4A6D9C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107C3A" w:rsidRPr="00107C3A" w14:paraId="6606A53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148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9D5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79D4B" w14:textId="619AD3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A2F4C" w14:textId="603612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54368" w14:textId="702AF9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F3F4" w14:textId="3A2617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107C3A" w:rsidRPr="00107C3A" w14:paraId="11FD540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C22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6DF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469BF" w14:textId="3808EF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9B89A" w14:textId="3E3672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BBB4C" w14:textId="2A57C1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D13CB" w14:textId="0A4649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107C3A" w:rsidRPr="00107C3A" w14:paraId="574E013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C443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1BF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97F13" w14:textId="438D9F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CE374" w14:textId="24704A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EB42E" w14:textId="375D7E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316CA" w14:textId="54B6B5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107C3A" w:rsidRPr="00107C3A" w14:paraId="7814858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0D5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4EB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DF619" w14:textId="3D8652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6BE80" w14:textId="690277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70ECB" w14:textId="7E68B6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F3080" w14:textId="1A7C84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107C3A" w:rsidRPr="00107C3A" w14:paraId="4AD44DD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35C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1111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970BB" w14:textId="7C9477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67373" w14:textId="3418ED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7E17D" w14:textId="1067DA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242AB" w14:textId="14B638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107C3A" w:rsidRPr="00107C3A" w14:paraId="1811121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A57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9AC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23832" w14:textId="6602F2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2BDB8" w14:textId="1F6512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4FBD4" w14:textId="6409A2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DF8DD" w14:textId="1B7A04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107C3A" w:rsidRPr="00107C3A" w14:paraId="66E7F00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F29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897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B17F" w14:textId="058FAC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5386A" w14:textId="5E13AB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22E33" w14:textId="7DA770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31F63" w14:textId="39D696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107C3A" w:rsidRPr="00107C3A" w14:paraId="30C758A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F03F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B8F8AA" w14:textId="5E5E41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38,999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28521F" w14:textId="2F070B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E34A3A" w14:textId="40410B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A35A2D" w14:textId="26E0AE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3,999.54 </w:t>
            </w:r>
          </w:p>
        </w:tc>
      </w:tr>
      <w:tr w:rsidR="00107C3A" w:rsidRPr="00107C3A" w14:paraId="3902516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0AC2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911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FA5AC" w14:textId="63F0F6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38E19" w14:textId="6B3217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5463" w14:textId="5C7FBF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24D1" w14:textId="304B5D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107C3A" w:rsidRPr="00107C3A" w14:paraId="5C5A21B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895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145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00DDC" w14:textId="430E3D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08DD5" w14:textId="43AA30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E0735" w14:textId="5E9865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76C7E" w14:textId="09143A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107C3A" w:rsidRPr="00107C3A" w14:paraId="67B94F3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C8B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1369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73584" w14:textId="2149F7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BE74" w14:textId="36EE09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33625" w14:textId="7145C0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0E04B" w14:textId="609968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107C3A" w:rsidRPr="00107C3A" w14:paraId="2C5361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11D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3D5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11329" w14:textId="77F96D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8D15B" w14:textId="3D29BA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45226" w14:textId="260292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0373A" w14:textId="0B9A7D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</w:tr>
      <w:tr w:rsidR="00107C3A" w:rsidRPr="00107C3A" w14:paraId="118C674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1ACD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F9D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A0D97" w14:textId="70E497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4EBE" w14:textId="5ABDAF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1B6A7" w14:textId="547322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E02A" w14:textId="20F00A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</w:tr>
      <w:tr w:rsidR="00107C3A" w:rsidRPr="00107C3A" w14:paraId="02AAF81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2D53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AE20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DAC63" w14:textId="42276A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B3240" w14:textId="6933FB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38464" w14:textId="02A4FB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A9A37" w14:textId="0933AF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107C3A" w:rsidRPr="00107C3A" w14:paraId="60FFD08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B4D9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D44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053B9" w14:textId="2D6D5C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8C6DC" w14:textId="5B8DB8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B9EB" w14:textId="047F2A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63799" w14:textId="4EC9A0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107C3A" w:rsidRPr="00107C3A" w14:paraId="681DE1D4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EEE2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77B31D" w14:textId="634AEB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1F4DD4" w14:textId="313C31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F9A63E" w14:textId="654A0E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6B6567" w14:textId="2CFF49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107C3A" w:rsidRPr="00107C3A" w14:paraId="2FF047C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D71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3EC5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E8CC9" w14:textId="1D76DE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BEA49" w14:textId="052F31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7E8AE" w14:textId="3A195C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64636" w14:textId="5531CB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107C3A" w:rsidRPr="00107C3A" w14:paraId="4649691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E86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92B4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E80D0" w14:textId="54A1F3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0779D" w14:textId="0B514F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9A9E2" w14:textId="634A62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73A04" w14:textId="10516E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107C3A" w:rsidRPr="00107C3A" w14:paraId="3794467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290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00C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AA1D4" w14:textId="35F84F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FB30" w14:textId="609352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72A9E" w14:textId="06B553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AC27F" w14:textId="415F35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107C3A" w:rsidRPr="00107C3A" w14:paraId="6492FE0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05C9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DB6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0E596" w14:textId="58E097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48554" w14:textId="3869CE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BDF8E" w14:textId="7E2D0A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BFDC4" w14:textId="47EB8F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107C3A" w:rsidRPr="00107C3A" w14:paraId="418F754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72F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471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3CC49" w14:textId="090126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0DE31" w14:textId="3E1313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8D730" w14:textId="2365AF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4107" w14:textId="7BEC59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107C3A" w:rsidRPr="00107C3A" w14:paraId="47BE34F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3B09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A4B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7665" w14:textId="419359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CD655" w14:textId="0CE02C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76C51" w14:textId="6991C1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35FC8" w14:textId="5EEE29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107C3A" w:rsidRPr="00107C3A" w14:paraId="36F1827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332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5EC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D2714" w14:textId="724A48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1163D" w14:textId="01FAC6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EFDA6" w14:textId="6CA592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59AD4" w14:textId="39EDBF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107C3A" w:rsidRPr="00107C3A" w14:paraId="1C32F32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70C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68C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500F2" w14:textId="35FA26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27A5" w14:textId="799DF5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7B5B6" w14:textId="0099BD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2FFFA" w14:textId="47F9B6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107C3A" w:rsidRPr="00107C3A" w14:paraId="3B6196F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64C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3BC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D47B" w14:textId="016C12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05717" w14:textId="05FD50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9D01D" w14:textId="7E16DC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E2AB" w14:textId="6B0B87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107C3A" w:rsidRPr="00107C3A" w14:paraId="7112FF4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910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8E2A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BD784" w14:textId="3E887F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BB4A" w14:textId="418D2E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90C01" w14:textId="2689C8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E6198" w14:textId="39054A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107C3A" w:rsidRPr="00107C3A" w14:paraId="48808CC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D71D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A0374A" w14:textId="2A2BBB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75F397" w14:textId="1F095D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0EC7C4" w14:textId="2403C7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1270DC" w14:textId="3F2BE5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107C3A" w:rsidRPr="00107C3A" w14:paraId="212FCB6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574A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8F3A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7FDFE" w14:textId="1D8EA0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7FF8C" w14:textId="5985BE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36485" w14:textId="1A7024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400CF" w14:textId="53FABE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107C3A" w:rsidRPr="00107C3A" w14:paraId="2C3F35C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B36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AAE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051AC" w14:textId="260E0D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A0157" w14:textId="0EE507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20F84" w14:textId="3C38CF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A1B8A" w14:textId="17C82C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107C3A" w:rsidRPr="00107C3A" w14:paraId="005BC9C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EF9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36D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8ACA3" w14:textId="7A808B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3CE84" w14:textId="7706FE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68DF8" w14:textId="080576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5237" w14:textId="7594CA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7DB007F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8507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41DD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A31FF" w14:textId="23EF57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D02DD" w14:textId="23CAFF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3C29B" w14:textId="7BEA7E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DAAD9" w14:textId="1D6847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107C3A" w:rsidRPr="00107C3A" w14:paraId="234306E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DA2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CB0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8DC0C" w14:textId="169348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E8F5B" w14:textId="0B23A4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E451E" w14:textId="6585DE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E4612" w14:textId="241B96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107C3A" w:rsidRPr="00107C3A" w14:paraId="1095F4D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C37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8938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00D23" w14:textId="3023F0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4DDEB" w14:textId="770604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250EB" w14:textId="1F4D03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72B53" w14:textId="44B189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107C3A" w:rsidRPr="00107C3A" w14:paraId="0289C17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DE55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835D07" w14:textId="11C36A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201,06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94B899" w14:textId="08C9EB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7AA45F" w14:textId="78AD26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007B5F" w14:textId="53ECDD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201,061.00 </w:t>
            </w:r>
          </w:p>
        </w:tc>
      </w:tr>
      <w:tr w:rsidR="00107C3A" w:rsidRPr="00107C3A" w14:paraId="5819E124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CF718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443C71" w14:textId="013B57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CF7C2A" w14:textId="474BBA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DB2B2E" w14:textId="1747D3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1447F8" w14:textId="1F3B23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107C3A" w:rsidRPr="00107C3A" w14:paraId="094DEC4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EF9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5FC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61F8B" w14:textId="20C64C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4D77B" w14:textId="6D750C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B8E87" w14:textId="747073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7D332" w14:textId="411EF9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107C3A" w:rsidRPr="00107C3A" w14:paraId="797EF29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DFB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118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8ABED" w14:textId="4E577E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89345" w14:textId="34C711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66E66" w14:textId="5D7560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5F89A" w14:textId="705888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107C3A" w:rsidRPr="00107C3A" w14:paraId="215CE7C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DE2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298D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DEC5C" w14:textId="43CDDE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15C44" w14:textId="0D3A66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D642F" w14:textId="2ADF34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943DA" w14:textId="6932CF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107C3A" w:rsidRPr="00107C3A" w14:paraId="3C920E1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562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5E5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CBF9C" w14:textId="69A873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A5FB" w14:textId="74119D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F4DA6" w14:textId="7EC20B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2AD5F" w14:textId="3F49EE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107C3A" w:rsidRPr="00107C3A" w14:paraId="28E0884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2AC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A83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BAB7E" w14:textId="02117D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EDA76" w14:textId="3CC6D1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FCAF8" w14:textId="222903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475C" w14:textId="6D02C2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107C3A" w:rsidRPr="00107C3A" w14:paraId="6DAEFDD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8452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11E8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D7144" w14:textId="627105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F356F" w14:textId="40FC41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1EDB8" w14:textId="6E4D3B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97235" w14:textId="76259F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107C3A" w:rsidRPr="00107C3A" w14:paraId="08E4868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E2A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91B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BFF93" w14:textId="6E06AC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8922D" w14:textId="22F6B7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CB824" w14:textId="0A9092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11738" w14:textId="055B5B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107C3A" w:rsidRPr="00107C3A" w14:paraId="3C370D6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9B1F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87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3EF07" w14:textId="0E0B81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5CC31" w14:textId="72E0D0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735D1" w14:textId="1C9B6A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84761" w14:textId="296120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107C3A" w:rsidRPr="00107C3A" w14:paraId="274308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A3F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C26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42995" w14:textId="7B9038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C2C24" w14:textId="4B3555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65A63" w14:textId="7EDC80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664BA" w14:textId="602C2B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107C3A" w:rsidRPr="00107C3A" w14:paraId="6F09191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88F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04C8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4D945" w14:textId="345A20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FFA11" w14:textId="454142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3B64" w14:textId="76F67D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81D4E" w14:textId="4FD7B3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107C3A" w:rsidRPr="00107C3A" w14:paraId="005642E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48C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A81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C635F" w14:textId="1FBB82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CF17B" w14:textId="24E7D7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8B77A" w14:textId="0316AA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39B36" w14:textId="183F85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107C3A" w:rsidRPr="00107C3A" w14:paraId="49FDAA5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275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230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D4AF4" w14:textId="6D9A35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14F8D" w14:textId="1F437A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5B70F" w14:textId="41010B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C5DF7" w14:textId="63BB9A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107C3A" w:rsidRPr="00107C3A" w14:paraId="0635AB8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BBA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4CE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13697" w14:textId="3D5643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81A58" w14:textId="1F6169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7737E" w14:textId="3F5557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67439" w14:textId="0AB455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107C3A" w:rsidRPr="00107C3A" w14:paraId="3F81046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2982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349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09506" w14:textId="560D80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1FE51" w14:textId="6187CF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652EC" w14:textId="308526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81E58" w14:textId="3E2929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107C3A" w:rsidRPr="00107C3A" w14:paraId="09DB7C3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326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169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CA68" w14:textId="23C804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BBA2B" w14:textId="0035E9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1DAEA" w14:textId="718543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80DEF" w14:textId="2F781E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107C3A" w:rsidRPr="00107C3A" w14:paraId="17C65F2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A18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7FB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7C06E" w14:textId="4A22EC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E0385" w14:textId="6C8CB9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9CAB3" w14:textId="493A33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21682" w14:textId="5F2036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107C3A" w:rsidRPr="00107C3A" w14:paraId="7733146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C500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6EA9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39395" w14:textId="7B5E25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168FD" w14:textId="1841BF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56BAE" w14:textId="70A051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CDC7" w14:textId="5E6F5B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107C3A" w:rsidRPr="00107C3A" w14:paraId="4A89E9B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357D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E91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E87FD" w14:textId="024D76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FC02" w14:textId="7E5CC6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79F63" w14:textId="13C27E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A5776" w14:textId="6713EC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107C3A" w:rsidRPr="00107C3A" w14:paraId="5107600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7CC8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E269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C517E" w14:textId="547BB7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F1D4D" w14:textId="7809C3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3D43D" w14:textId="39B863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E3A7" w14:textId="28A66C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107C3A" w:rsidRPr="00107C3A" w14:paraId="43867A6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C99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C63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13841" w14:textId="7DAFF7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7F5E6" w14:textId="313D19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13BB0" w14:textId="29825D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BC58C" w14:textId="100339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107C3A" w:rsidRPr="00107C3A" w14:paraId="3D059AC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1B2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6B7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0880F" w14:textId="72A760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08CAD" w14:textId="525B8A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1B1F9" w14:textId="4B7992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713B" w14:textId="77CAAF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107C3A" w:rsidRPr="00107C3A" w14:paraId="7F1A359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ED2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A8FA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622DC" w14:textId="6DD719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40AF0" w14:textId="7FE050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A229" w14:textId="64F849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DB3DF" w14:textId="4593B4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107C3A" w:rsidRPr="00107C3A" w14:paraId="6EB7510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7024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F339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ADA82" w14:textId="3CC060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D7EFA" w14:textId="258A1C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CF6D1" w14:textId="0B099B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57A07" w14:textId="5E39F2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107C3A" w:rsidRPr="00107C3A" w14:paraId="0A2FF3F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C8E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C41E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9D818" w14:textId="67A497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F700" w14:textId="242562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76C3B" w14:textId="1B5738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D3DF" w14:textId="7325CB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107C3A" w:rsidRPr="00107C3A" w14:paraId="06E67F1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E4D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239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566CC" w14:textId="34160A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57D8B" w14:textId="63EB74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2ABF" w14:textId="0370E8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A8E6C" w14:textId="47DEEA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107C3A" w:rsidRPr="00107C3A" w14:paraId="774CA8C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604C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2DA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46864" w14:textId="5D1818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597A6" w14:textId="39B275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7948B" w14:textId="6D6A5A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A7F26" w14:textId="3DE163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107C3A" w:rsidRPr="00107C3A" w14:paraId="2DD8BBF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48B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039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C1D02" w14:textId="1C9375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1A79F" w14:textId="7BAB6E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86D0F" w14:textId="3155DB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9A4F" w14:textId="67062A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107C3A" w:rsidRPr="00107C3A" w14:paraId="10377C1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AECDF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204629" w14:textId="3DEA9F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807,25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306D08" w14:textId="309169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D3B975" w14:textId="3A4176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7E600C" w14:textId="768F08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807,259.18 </w:t>
            </w:r>
          </w:p>
        </w:tc>
      </w:tr>
      <w:tr w:rsidR="00107C3A" w:rsidRPr="00107C3A" w14:paraId="0023BBF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015A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BBA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56739" w14:textId="651AFE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5D085" w14:textId="3754A5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D5DDA" w14:textId="5FACE3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63E60" w14:textId="35BC02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107C3A" w:rsidRPr="00107C3A" w14:paraId="2F8182C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F03C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14F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FDD63" w14:textId="26151C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CF702" w14:textId="6E0463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CCB9D" w14:textId="22D222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C0F3D" w14:textId="1D5DFD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107C3A" w:rsidRPr="00107C3A" w14:paraId="2EF0892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220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34DF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2B0A9" w14:textId="0D8CB5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FF226" w14:textId="43D2BD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982D5" w14:textId="572E10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CF5DB" w14:textId="6400BD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107C3A" w:rsidRPr="00107C3A" w14:paraId="331A51E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B938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6CE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70A4B" w14:textId="2B6F0F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2B08A" w14:textId="6D9F0E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BA168" w14:textId="5F20D7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BF59D" w14:textId="4F4901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107C3A" w:rsidRPr="00107C3A" w14:paraId="0B43742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55B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7AB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69C9" w14:textId="5C3363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C24FB" w14:textId="6193B0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3664F" w14:textId="7F1323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B63A" w14:textId="72EF28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107C3A" w:rsidRPr="00107C3A" w14:paraId="7047CF8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C1F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BFD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40166" w14:textId="2623C8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6B026" w14:textId="392D92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072A7" w14:textId="534CC7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B4A22" w14:textId="2BDFF0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107C3A" w:rsidRPr="00107C3A" w14:paraId="7E03D3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1F57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3AF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23BFD" w14:textId="69BD28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418D3" w14:textId="1A3993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92E2B" w14:textId="3ECA49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D0774" w14:textId="687872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107C3A" w:rsidRPr="00107C3A" w14:paraId="77DF7D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9E7E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342F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BFB47" w14:textId="1C292B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3C9EF" w14:textId="30AB13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6821B" w14:textId="1CF532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2D0F" w14:textId="110594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107C3A" w:rsidRPr="00107C3A" w14:paraId="50900A1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AFE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79E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A8645" w14:textId="75162A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DF216" w14:textId="782713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D1AD8" w14:textId="71F17A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BD0B" w14:textId="565120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107C3A" w:rsidRPr="00107C3A" w14:paraId="5A89086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0E0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F03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EC4A5" w14:textId="24DB7E2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AD21E" w14:textId="294941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BC38E" w14:textId="519C17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A05B0" w14:textId="2D26B7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107C3A" w:rsidRPr="00107C3A" w14:paraId="6052451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34A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EB19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0E2FF" w14:textId="434E73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1405B" w14:textId="5B14C9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EB64E" w14:textId="6C6F66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4A09C" w14:textId="26700F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107C3A" w:rsidRPr="00107C3A" w14:paraId="0B9CD72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10A4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308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6BE2C" w14:textId="44B0B5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A4D1D" w14:textId="622519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D350A" w14:textId="347AA8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8A2DD" w14:textId="36591D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107C3A" w:rsidRPr="00107C3A" w14:paraId="0B0BDC1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67E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4DEA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53D0" w14:textId="7CECA5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189F" w14:textId="2A166A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05F3C" w14:textId="4D533E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2419D" w14:textId="108095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107C3A" w:rsidRPr="00107C3A" w14:paraId="08A95C5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6E6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0B5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EE587" w14:textId="708A3E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84727" w14:textId="6B1DE9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E9E93" w14:textId="2DBC90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4D8A" w14:textId="397673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107C3A" w:rsidRPr="00107C3A" w14:paraId="5B33496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801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960D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51550" w14:textId="0DE855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F658C" w14:textId="7DB84B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76A46" w14:textId="4CC22A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E509" w14:textId="1BDA90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107C3A" w:rsidRPr="00107C3A" w14:paraId="5AF75B4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505E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F91C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87F7" w14:textId="60571E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4CE32" w14:textId="59D5CE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7283D" w14:textId="350662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F6374" w14:textId="61484B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107C3A" w:rsidRPr="00107C3A" w14:paraId="2592F94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62A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0E4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7DC07" w14:textId="04ADE4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0B576" w14:textId="40771F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E3D32" w14:textId="3F8D07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E6C06" w14:textId="1D3F23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107C3A" w:rsidRPr="00107C3A" w14:paraId="4103468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0C24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9CF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77832" w14:textId="1B1B17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AF120" w14:textId="0A05DF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14619" w14:textId="5D4462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AEF18" w14:textId="79745E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107C3A" w:rsidRPr="00107C3A" w14:paraId="2FF7CB2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5AE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51DB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26207" w14:textId="25085D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7913E" w14:textId="085B01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BC42D" w14:textId="660443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1C539" w14:textId="74AFA3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107C3A" w:rsidRPr="00107C3A" w14:paraId="0B65336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8D6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295A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51492" w14:textId="4F9C10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EF24" w14:textId="3AF2D3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2A92" w14:textId="349447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6EB7E" w14:textId="40C64F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107C3A" w:rsidRPr="00107C3A" w14:paraId="0082B50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23F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A44F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41BC9" w14:textId="021C3E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AAB17" w14:textId="460B61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24641" w14:textId="4D285A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E0E97" w14:textId="23760A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107C3A" w:rsidRPr="00107C3A" w14:paraId="7D63312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7EF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02F9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F1CEC" w14:textId="154674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5503E" w14:textId="31DC31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43172" w14:textId="73030D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98A80" w14:textId="52ECF1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107C3A" w:rsidRPr="00107C3A" w14:paraId="4E9C3A7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1B18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3AA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9699F" w14:textId="78D588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5D932" w14:textId="710A51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A243C" w14:textId="0AA032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D002B" w14:textId="4AFDBC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107C3A" w:rsidRPr="00107C3A" w14:paraId="1A2572B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B3C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C05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5C6E0" w14:textId="699553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B6B47" w14:textId="36DF77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F257B" w14:textId="65A8BA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DE3B4" w14:textId="3632BB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107C3A" w:rsidRPr="00107C3A" w14:paraId="618CFBE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DC5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A10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65E23" w14:textId="07737E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64153" w14:textId="08B4FE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4FA7A" w14:textId="632FEC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CE53" w14:textId="3BCB17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107C3A" w:rsidRPr="00107C3A" w14:paraId="20C3855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7A3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FE9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AC247" w14:textId="0FC2A4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BDB63" w14:textId="138C73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C2448" w14:textId="58662C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8A44B" w14:textId="38C14F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107C3A" w:rsidRPr="00107C3A" w14:paraId="35EC8EF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E7D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EA64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CDCD5" w14:textId="710304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0D3B0" w14:textId="33B39B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5C787" w14:textId="650C5D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44F8B" w14:textId="34CEAD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107C3A" w:rsidRPr="00107C3A" w14:paraId="39AAF18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583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55E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31DC4" w14:textId="4F9ED7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808,69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B7A0" w14:textId="26C73A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63A6" w14:textId="500297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987C8" w14:textId="2F824E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808,699.18 </w:t>
            </w:r>
          </w:p>
        </w:tc>
      </w:tr>
      <w:tr w:rsidR="00107C3A" w:rsidRPr="00107C3A" w14:paraId="4A8BBB2F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FFA04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B4A966" w14:textId="1B3A80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383,1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D36D38" w14:textId="38585D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1DBE8" w14:textId="3B21B0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2E269B" w14:textId="1CC32D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383,176.00 </w:t>
            </w:r>
          </w:p>
        </w:tc>
      </w:tr>
      <w:tr w:rsidR="00107C3A" w:rsidRPr="00107C3A" w14:paraId="59FD0BE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8E0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213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56CFB" w14:textId="1CD115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2A1B7" w14:textId="70F84A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2BCBA" w14:textId="5D78E6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EFDD7" w14:textId="3ECE81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107C3A" w:rsidRPr="00107C3A" w14:paraId="4BF819E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D8A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1BA2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00027" w14:textId="79A4E0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2ADA9" w14:textId="5EACFE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D0FE6" w14:textId="19BDB2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7CCC9" w14:textId="1D8517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107C3A" w:rsidRPr="00107C3A" w14:paraId="748BD58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5A4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510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E817D" w14:textId="1173CB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A3807" w14:textId="1B1B01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45768" w14:textId="005281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A278C" w14:textId="06B8EB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107C3A" w:rsidRPr="00107C3A" w14:paraId="5D59FBB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AF0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997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48FCF" w14:textId="2C726A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DDA22" w14:textId="27EAB8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60D57" w14:textId="69A8C9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A84EA" w14:textId="328E06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107C3A" w:rsidRPr="00107C3A" w14:paraId="4E277B9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9AA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6FA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7BBE8" w14:textId="0DD0FA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071ED" w14:textId="58FF82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F3EE1" w14:textId="32917E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16E8" w14:textId="28E608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107C3A" w:rsidRPr="00107C3A" w14:paraId="424A645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D9B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27FA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88834" w14:textId="04B6BD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8,74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E1EDD" w14:textId="2C2264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2D450" w14:textId="43C119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7B43E" w14:textId="3B1FD2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8,742.00 </w:t>
            </w:r>
          </w:p>
        </w:tc>
      </w:tr>
      <w:tr w:rsidR="00107C3A" w:rsidRPr="00107C3A" w14:paraId="552E280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787A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C517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EDBE2" w14:textId="338207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0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66523" w14:textId="3D41A7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2C91B" w14:textId="7CEA5B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9DF08" w14:textId="79A58B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0,480.00 </w:t>
            </w:r>
          </w:p>
        </w:tc>
      </w:tr>
      <w:tr w:rsidR="00107C3A" w:rsidRPr="00107C3A" w14:paraId="03EA442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23A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DF16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34408" w14:textId="407A2B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5962F" w14:textId="23BFCA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F7A84" w14:textId="6F5C06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F3F2" w14:textId="312F09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800.00 </w:t>
            </w:r>
          </w:p>
        </w:tc>
      </w:tr>
      <w:tr w:rsidR="00107C3A" w:rsidRPr="00107C3A" w14:paraId="3F220A8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5AA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936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EB32C" w14:textId="553FB5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C41C0" w14:textId="623B8E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4762" w14:textId="06482A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62BFA" w14:textId="26694A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107C3A" w:rsidRPr="00107C3A" w14:paraId="1F52FCF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BE9C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4BC0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F3E7B" w14:textId="57A22B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C9C8C" w14:textId="3F0C98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E729D" w14:textId="2FBA28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FBD03" w14:textId="745B0D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107C3A" w:rsidRPr="00107C3A" w14:paraId="2A644AC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FB0F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53C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D6C4F" w14:textId="4F8566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0ECB1" w14:textId="40A24C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4FB8B" w14:textId="4B514B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2FB02" w14:textId="3692F9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107C3A" w:rsidRPr="00107C3A" w14:paraId="13476C1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7F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B387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2123D" w14:textId="719A2C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25BF0" w14:textId="4CA66A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E05B8" w14:textId="275761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E1D51" w14:textId="70628D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107C3A" w:rsidRPr="00107C3A" w14:paraId="247128E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B7D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AD0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AA429" w14:textId="39AF47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8AC82" w14:textId="03D4B9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EDB8F" w14:textId="352AE7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9B8BE" w14:textId="7B94C2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107C3A" w:rsidRPr="00107C3A" w14:paraId="775B548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B755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09C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694A5" w14:textId="254E02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15888" w14:textId="7889A9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E240A" w14:textId="15593B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943D1" w14:textId="2B11BB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107C3A" w:rsidRPr="00107C3A" w14:paraId="2F73C59B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6DA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BFB64D" w14:textId="7D2934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C17C32" w14:textId="1BA4B3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C643EE" w14:textId="7FCDB3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290363" w14:textId="466D93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107C3A" w:rsidRPr="00107C3A" w14:paraId="2CCE3F8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0A09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D1C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60A62" w14:textId="25951F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908FA" w14:textId="068E42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A1B37" w14:textId="26D9AD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2CFE5" w14:textId="438710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107C3A" w:rsidRPr="00107C3A" w14:paraId="4B23D891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F683F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4DEFA7" w14:textId="7461B9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7,142,886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1EFCF62" w14:textId="398891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F3A3CA" w14:textId="1264B8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DF5746" w14:textId="2A08D3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7,142,886.71 </w:t>
            </w:r>
          </w:p>
        </w:tc>
      </w:tr>
      <w:tr w:rsidR="00107C3A" w:rsidRPr="00107C3A" w14:paraId="28394C15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381F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0DD58E" w14:textId="702B49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366,32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C66966" w14:textId="798C56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C64C76" w14:textId="18C04A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7045FA" w14:textId="404EC4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366,321.42 </w:t>
            </w:r>
          </w:p>
        </w:tc>
      </w:tr>
      <w:tr w:rsidR="00107C3A" w:rsidRPr="00107C3A" w14:paraId="224809B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8875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BF60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B69CD" w14:textId="2E7863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6BAD6" w14:textId="501E51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A63A9" w14:textId="43AC15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DFB8D" w14:textId="6C99C3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5C62C1F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8B1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8B2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B3651" w14:textId="0736CB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FA65B" w14:textId="19A555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DBE3D" w14:textId="25B345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7E116" w14:textId="772013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107C3A" w:rsidRPr="00107C3A" w14:paraId="41AAFAA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6EFD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B51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388BF" w14:textId="55B1AC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1DE9B" w14:textId="723C1C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5A445" w14:textId="29217A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BBB3E" w14:textId="1ECA54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593D8E6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E13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0E9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CE181" w14:textId="0E8165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3E8DB" w14:textId="4B64F4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8EEFA" w14:textId="753940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C95C" w14:textId="581AE6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674B9D6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D30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F6C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6C6F5" w14:textId="5D602D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B6418" w14:textId="3E8B97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BC450" w14:textId="4A7782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6F180" w14:textId="59E311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107C3A" w:rsidRPr="00107C3A" w14:paraId="666AFA6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36E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E95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05E16" w14:textId="0E3543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667C8" w14:textId="369D7D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82BD0" w14:textId="4A3B46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5A154" w14:textId="31690F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107C3A" w:rsidRPr="00107C3A" w14:paraId="35C4CEB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4B7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611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279AA" w14:textId="2173CD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21533" w14:textId="474BB1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416F7" w14:textId="0BD7B0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DD55" w14:textId="766912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107C3A" w:rsidRPr="00107C3A" w14:paraId="493CD9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AE4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B272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A3C2A" w14:textId="32FF05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30327" w14:textId="7BF7A6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CDE96" w14:textId="46A376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3FE3B" w14:textId="6091E1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107C3A" w:rsidRPr="00107C3A" w14:paraId="26BB6D2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D5CE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2D1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7A047" w14:textId="715022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CB8D4" w14:textId="39F1CD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B92BB" w14:textId="352E8A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8D11F" w14:textId="58D06C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107C3A" w:rsidRPr="00107C3A" w14:paraId="36285DD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731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B69C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50B07" w14:textId="71CFFF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ACF7" w14:textId="4E6311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C33A8" w14:textId="3E6144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68926" w14:textId="61D0C4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107C3A" w:rsidRPr="00107C3A" w14:paraId="166E582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484D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97C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DDA82" w14:textId="7D98E2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49958" w14:textId="450F16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BC94C" w14:textId="2BF5D4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613B2" w14:textId="13A850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107C3A" w:rsidRPr="00107C3A" w14:paraId="2122C51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884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BE15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FDD55" w14:textId="1D7EB2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4,6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AD7EE" w14:textId="08293F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A74F7" w14:textId="4D0645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07B7" w14:textId="10AD80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4,645.00 </w:t>
            </w:r>
          </w:p>
        </w:tc>
      </w:tr>
      <w:tr w:rsidR="00107C3A" w:rsidRPr="00107C3A" w14:paraId="506B6C8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07D8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D041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25126" w14:textId="18B0E5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00F7E" w14:textId="2E2ABB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F5C2C" w14:textId="0E0B2D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FC026" w14:textId="7A9096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0C24EEDF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FB1F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CC182A" w14:textId="4410E1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C7FA9E" w14:textId="769CA3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E666E1" w14:textId="54EAE2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05734C" w14:textId="3E4A04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107C3A" w:rsidRPr="00107C3A" w14:paraId="7ED7558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CA6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3D1A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EEF86" w14:textId="197110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7CB30" w14:textId="16141C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AAC4D" w14:textId="1FD5AA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10B31" w14:textId="554BFA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107C3A" w:rsidRPr="00107C3A" w14:paraId="337B89F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815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533C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0BC53" w14:textId="5A527A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5A43B" w14:textId="5BBF4D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A2A73" w14:textId="376421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B4E67" w14:textId="6F8B56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107C3A" w:rsidRPr="00107C3A" w14:paraId="26D5C5B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91D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8D8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FEE4E" w14:textId="539D23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5F4C9" w14:textId="470CF7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CA3AC" w14:textId="4B1008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009D3" w14:textId="0991CE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107C3A" w:rsidRPr="00107C3A" w14:paraId="27C6884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F8E4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2BAA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F3F43" w14:textId="054ABC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A8F5B" w14:textId="266A0F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A81BB" w14:textId="7B8764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FBD86" w14:textId="17B01A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107C3A" w:rsidRPr="00107C3A" w14:paraId="700E86E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815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3BD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98009" w14:textId="6F9B0F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BD5F" w14:textId="216E10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AD920" w14:textId="419D8C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884E2" w14:textId="25B9C9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107C3A" w:rsidRPr="00107C3A" w14:paraId="6A6C26A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B0E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39241C" w14:textId="169D12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3,127,532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2B1B38" w14:textId="78AA14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BFED0A" w14:textId="68A89D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F56D3B" w14:textId="6724C1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3,127,532.97 </w:t>
            </w:r>
          </w:p>
        </w:tc>
      </w:tr>
      <w:tr w:rsidR="00107C3A" w:rsidRPr="00107C3A" w14:paraId="5119011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4CE8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411C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A8EA7" w14:textId="3C6E4C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F7F93" w14:textId="17F70C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1240" w14:textId="579E27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F1804" w14:textId="328D99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107C3A" w:rsidRPr="00107C3A" w14:paraId="5A6673B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C56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8095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A49E9" w14:textId="24BB37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22F2E" w14:textId="572942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8F91D" w14:textId="7DA476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99BB0" w14:textId="063B3F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107C3A" w:rsidRPr="00107C3A" w14:paraId="46D9FF5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250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FA0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A5683" w14:textId="2FE23E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5A37A" w14:textId="58ACE9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D4886" w14:textId="211C4A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42847" w14:textId="63C5E0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136AE42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5746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ED4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196BC" w14:textId="0ECE0F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06AF6" w14:textId="36CB06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42FD7" w14:textId="39A549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C2817" w14:textId="6F59CB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107C3A" w:rsidRPr="00107C3A" w14:paraId="7B86346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F984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22C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F2BC5" w14:textId="1EE6CD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EDB30" w14:textId="0A4931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BAA3C" w14:textId="02E6C9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EABEB" w14:textId="51DEE5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107C3A" w:rsidRPr="00107C3A" w14:paraId="220D255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552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96F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FA7C1" w14:textId="33E7C2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553A" w14:textId="053B99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9822A" w14:textId="37E39D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354E8" w14:textId="09633F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54AD96A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E6B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A03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596EC" w14:textId="756C26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BCFE0" w14:textId="76589F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28CAE" w14:textId="0C181C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BD3EA" w14:textId="5E62E6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4D9A564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8FB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ABE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1A9D1" w14:textId="23E0F8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8779" w14:textId="1A92F2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610EA" w14:textId="066784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A052" w14:textId="64F7ED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107C3A" w:rsidRPr="00107C3A" w14:paraId="6E359A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D08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D821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3583B" w14:textId="5FC9EC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CC705" w14:textId="6D9F16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BE0C2" w14:textId="3A99CA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A596E" w14:textId="7D74D3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32799BE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3A8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DD4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46D66" w14:textId="47FDCC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5D4A0" w14:textId="0F60CD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AA743" w14:textId="234CC6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F8477" w14:textId="386F88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107C3A" w:rsidRPr="00107C3A" w14:paraId="56496AD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DC79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02A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B678F" w14:textId="0271D7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0CAEA" w14:textId="0AC354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5576A" w14:textId="28518B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4045" w14:textId="377263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107C3A" w:rsidRPr="00107C3A" w14:paraId="73D851A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470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9F9E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44FB5" w14:textId="44B636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2AF37" w14:textId="608BE2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8B05D" w14:textId="510C61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C264" w14:textId="2F2413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703878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1D0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083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5683C" w14:textId="441B31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4,29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CB5F7" w14:textId="4B48D3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D9B6D" w14:textId="1E3C34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05E24" w14:textId="41E6B0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4,293.00 </w:t>
            </w:r>
          </w:p>
        </w:tc>
      </w:tr>
      <w:tr w:rsidR="00107C3A" w:rsidRPr="00107C3A" w14:paraId="2EAE6BD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43B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C2C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5BFD8" w14:textId="04499F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71CD" w14:textId="66FE73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37F04" w14:textId="226C99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CA979" w14:textId="2BAD57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2A1D5DD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AD0C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7F6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A8D64" w14:textId="05C6D1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F147C" w14:textId="73022A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1CD1C" w14:textId="029E18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692DF" w14:textId="59EDD5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107C3A" w:rsidRPr="00107C3A" w14:paraId="5000C41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5B9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A02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D284D" w14:textId="14FFBD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F6AD" w14:textId="139654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7297B" w14:textId="38B12F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F3D55" w14:textId="31D681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7AB6DD0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E80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1EA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AE5F4" w14:textId="4D01FD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4A751" w14:textId="1C6939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3BAEB" w14:textId="0EDE55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6CA2C" w14:textId="7CC883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107C3A" w:rsidRPr="00107C3A" w14:paraId="63BC032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AA7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585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29F89" w14:textId="376EDA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073D" w14:textId="70B8C2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5790B" w14:textId="529848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15239" w14:textId="0D7AF1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107C3A" w:rsidRPr="00107C3A" w14:paraId="084BF84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22D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4F6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21EEF" w14:textId="6FBC2C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98858" w14:textId="5E9309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89C9" w14:textId="60BD7B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2BA90" w14:textId="0A15CC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6824AB94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0D7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D507FA" w14:textId="00CF80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9FCF11" w14:textId="31392B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D7C9CC" w14:textId="6D057A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654C16" w14:textId="094A8B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107C3A" w:rsidRPr="00107C3A" w14:paraId="48F7A02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737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79CE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A5CF9" w14:textId="3671B3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D9240" w14:textId="2B48ED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7A45" w14:textId="31116C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F5474" w14:textId="400936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5DFB4DA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728D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5CC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FED53" w14:textId="13A5B5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07BCA" w14:textId="3265DD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9F123" w14:textId="25D8B6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4B61E" w14:textId="34674D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53F67F0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FC93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6A4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5862D" w14:textId="30451BA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943CA" w14:textId="43874D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A83A2" w14:textId="6D54F0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8C33A" w14:textId="67CC16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19AEDF9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527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659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C0C08" w14:textId="2D600C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63F75" w14:textId="18A3F0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D6051" w14:textId="764B3D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E416" w14:textId="276843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5154061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51F5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F30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FDDCA" w14:textId="563D6C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C8599" w14:textId="23476A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DF1C3" w14:textId="61F65D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07BA3" w14:textId="5D3A1A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6DF3DC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A6D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78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76F28" w14:textId="40C5F5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02B4B" w14:textId="78D6F1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9CD51" w14:textId="4BD22C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653A5" w14:textId="49A249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327E7B6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082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5ED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E6B9B" w14:textId="496194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30D12" w14:textId="44F352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95DCE" w14:textId="6EC616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081C0" w14:textId="44B523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107C3A" w:rsidRPr="00107C3A" w14:paraId="504830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080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23C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B9F4E" w14:textId="08E396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B5112" w14:textId="599E83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2024B" w14:textId="374195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EE085" w14:textId="4C727C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4B5E41E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A0A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174B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679F4" w14:textId="53839A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13C57" w14:textId="557C9C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4A003" w14:textId="0DC3F2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B54BA" w14:textId="4D8FB5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416BFCC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32F0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11A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C42E4" w14:textId="29A1E6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F0A6E" w14:textId="03D192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0037E" w14:textId="57F6A7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2B0F9" w14:textId="2F156E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5FCBA5F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D1A3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4559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5AF32" w14:textId="0715B4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EE35C" w14:textId="686E40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5243B" w14:textId="0C623C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B9CD0" w14:textId="68F6F9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4412FE6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9C1E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F987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93B96" w14:textId="4057A0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FDD54" w14:textId="0C4453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AD8D4" w14:textId="46B20A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CF36A" w14:textId="4A39FF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60FD55C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687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A95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826F5" w14:textId="541DC6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B5302" w14:textId="3A85AD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2A94" w14:textId="0A160E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A21BE" w14:textId="7E1A32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7AFF9AB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0B8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C17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832EF" w14:textId="505F65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6E359" w14:textId="6D2E37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CB614" w14:textId="60BD19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21AEB" w14:textId="6889A2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107C3A" w:rsidRPr="00107C3A" w14:paraId="638E0FE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017C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C31E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2A517" w14:textId="1E60A1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0BBD" w14:textId="13F21A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34E32" w14:textId="74F10E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9A5F" w14:textId="054832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0D59DC2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589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154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59D7" w14:textId="2CB85D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A4E71" w14:textId="469923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2DDF" w14:textId="7CE331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CC8A2" w14:textId="0EB574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14A7E2E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5E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058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CE3C7" w14:textId="06D5CC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B1A23" w14:textId="39D40A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B08C" w14:textId="52A73D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F99B1" w14:textId="72F8A2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4CAF3D1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9B7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B516B4" w14:textId="745137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338,66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350409" w14:textId="6ED717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E87E7F" w14:textId="00EC7E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49B4F0" w14:textId="6A19E7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338,662.95 </w:t>
            </w:r>
          </w:p>
        </w:tc>
      </w:tr>
      <w:tr w:rsidR="00107C3A" w:rsidRPr="00107C3A" w14:paraId="096A7B0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891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906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D92B6" w14:textId="4275A3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946,70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22622" w14:textId="6A8D9A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DD445" w14:textId="129008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546D1" w14:textId="2295B9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946,703.95 </w:t>
            </w:r>
          </w:p>
        </w:tc>
      </w:tr>
      <w:tr w:rsidR="00107C3A" w:rsidRPr="00107C3A" w14:paraId="024DBDE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F3A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3649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6E94B" w14:textId="5C9778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0C66E" w14:textId="529325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917E5" w14:textId="7277A2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66CEE" w14:textId="5023B0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107C3A" w:rsidRPr="00107C3A" w14:paraId="15155F7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B1FC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F25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B359E" w14:textId="0F859D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4D50C" w14:textId="3A83F7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E27B9" w14:textId="566D42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68912" w14:textId="0101E31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08709E4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C2F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AD2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980B0" w14:textId="2B8C66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ACF22" w14:textId="3A2ACE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9141C" w14:textId="3B0E0B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537F6" w14:textId="449919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59A9E3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4CF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292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DC8B2" w14:textId="1F8125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956D0" w14:textId="1B2DEA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5708" w14:textId="443322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B634" w14:textId="166F08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0DFD6AA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A19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D11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EE2BC" w14:textId="04CFA8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D45FA" w14:textId="14C2C0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24F15" w14:textId="7D2067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08225" w14:textId="58D057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1AE9464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279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065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5A9AA" w14:textId="4F9006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ABB72" w14:textId="632E2E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5D258" w14:textId="0BB5F5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329D9" w14:textId="5AE626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107C3A" w:rsidRPr="00107C3A" w14:paraId="249DA11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A8A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525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CE50F" w14:textId="369F52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4B0A" w14:textId="373E47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78943" w14:textId="5593C9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A5E2" w14:textId="70B97C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107C3A" w:rsidRPr="00107C3A" w14:paraId="3228C48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924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5B09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3EB04" w14:textId="53A53B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BDCB5" w14:textId="0897E4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EF267" w14:textId="298E45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53C7" w14:textId="6CD661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6680453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80A3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DC3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0D3B9" w14:textId="07932A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74E81" w14:textId="4F3792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B6CBA" w14:textId="6A646C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6E872" w14:textId="4D356E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54ABD25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B32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2DB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E5D95" w14:textId="07A904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90C65" w14:textId="7D8A08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D74DB" w14:textId="4DF449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BA31" w14:textId="315D68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5B673AD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0A2E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64F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9958C" w14:textId="460210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E7EA" w14:textId="25D505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FBD7E" w14:textId="748338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5818A" w14:textId="319809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56AAAE0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9FE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132D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7AA83" w14:textId="55137C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51F9C" w14:textId="4B0498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6A1B" w14:textId="03A605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55DC2" w14:textId="253A0E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107C3A" w:rsidRPr="00107C3A" w14:paraId="57C6967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3E2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A97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2AA83" w14:textId="6397DB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4521B" w14:textId="76DAFC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ED2F0" w14:textId="34F762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F2836" w14:textId="5EF05F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3CE5A83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6BD2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25E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D415B" w14:textId="45B165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11E06" w14:textId="3DA40A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9771E" w14:textId="76C6E7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B7072" w14:textId="480BCD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107C3A" w:rsidRPr="00107C3A" w14:paraId="6DCA1B4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442C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236C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CB834" w14:textId="42DF15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36E0A" w14:textId="2D534E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17CF5" w14:textId="4040F8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7847" w14:textId="0C9DB2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47CFB53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44FD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728F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96EB" w14:textId="398F80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C8865" w14:textId="26CDB8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9480E" w14:textId="4EDC6D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E383A" w14:textId="4E0803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4F29A66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765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269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69677" w14:textId="3515AD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71ED5" w14:textId="54BE39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6B5C8" w14:textId="48B70E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8A2C7" w14:textId="6C3F90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107C3A" w:rsidRPr="00107C3A" w14:paraId="0B20CE0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280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03E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71A9" w14:textId="698757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D167F" w14:textId="635CEC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4BF28" w14:textId="4E2011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64424" w14:textId="376743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107C3A" w:rsidRPr="00107C3A" w14:paraId="44FA499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DB2A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C44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06E6E" w14:textId="18C3DE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4403" w14:textId="40C6BF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2D697" w14:textId="7C670C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F6533" w14:textId="2033E9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0E973D5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60D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5C94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A94C" w14:textId="377B94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68FCB" w14:textId="7BBEB0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727A8" w14:textId="69C80D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90164" w14:textId="39A9AA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107C3A" w:rsidRPr="00107C3A" w14:paraId="0DF5827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9B8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FB9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66F04" w14:textId="5D3960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CBFC" w14:textId="465433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77318" w14:textId="500465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70C74" w14:textId="2BE431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107C3A" w:rsidRPr="00107C3A" w14:paraId="52EC1CF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B4E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179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8614F" w14:textId="14B355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9ECB6" w14:textId="669883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AFA3B" w14:textId="172B66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E6382" w14:textId="594267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107C3A" w:rsidRPr="00107C3A" w14:paraId="3C2F6108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71F023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A41E4B" w14:textId="347711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2AECD4" w14:textId="5AE42C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CC42BB" w14:textId="2E0F5E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28BEE0" w14:textId="2A0C71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107C3A" w:rsidRPr="00107C3A" w14:paraId="03BB237A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A389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49B3AD" w14:textId="0787F8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7EBDE1" w14:textId="22924D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473166" w14:textId="293E9F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3EF148" w14:textId="79DC66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107C3A" w:rsidRPr="00107C3A" w14:paraId="53E6D6C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C9F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70EC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E10EE" w14:textId="001CD0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C35E2" w14:textId="3962CF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BD426" w14:textId="792A05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6A6B9" w14:textId="315597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107C3A" w:rsidRPr="00107C3A" w14:paraId="41EFCCE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A8C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670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E150F" w14:textId="568211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A9BF1" w14:textId="5C83EE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D4EEE" w14:textId="10B7D2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ED43" w14:textId="656F1A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107C3A" w:rsidRPr="00107C3A" w14:paraId="735221B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572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CEA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5AEB" w14:textId="640170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1B99E" w14:textId="71D7DB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AD0D8" w14:textId="456DC4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BE45" w14:textId="7E4A7B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107C3A" w:rsidRPr="00107C3A" w14:paraId="18B2601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3B88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BE20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BC49E" w14:textId="132B91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2CE93" w14:textId="2C1128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B8378" w14:textId="43DEAA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5090" w14:textId="5E3986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107C3A" w:rsidRPr="00107C3A" w14:paraId="3474B17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DC3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986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3890D" w14:textId="4E2AC4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DA292" w14:textId="69BC6B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295A1" w14:textId="164B1C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30C1D" w14:textId="18D63E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107C3A" w:rsidRPr="00107C3A" w14:paraId="7070EA0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80E1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1AAF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80C69" w14:textId="2C43A8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0F3B4" w14:textId="36DD37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23F3E" w14:textId="60A3D0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11B4B" w14:textId="7E4C7D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107C3A" w:rsidRPr="00107C3A" w14:paraId="4DD8E70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004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55E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464A6" w14:textId="117AA7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6011C" w14:textId="5FCA44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499D" w14:textId="375C22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5FFF2" w14:textId="3869EE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107C3A" w:rsidRPr="00107C3A" w14:paraId="3427384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45BD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47F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3B2C5" w14:textId="2C4AB4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DD93A" w14:textId="1E45FF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5F9C" w14:textId="354001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7BFD6" w14:textId="2C4DD8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107C3A" w:rsidRPr="00107C3A" w14:paraId="7E8959F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5E25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8FD7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FD015" w14:textId="3655E5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EB588" w14:textId="076395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6FEA4" w14:textId="6A556E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3CA6B" w14:textId="3860C0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107C3A" w:rsidRPr="00107C3A" w14:paraId="75382DA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E27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D56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A7C8E" w14:textId="6E09B64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941BB" w14:textId="5BF6C7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B7D3A" w14:textId="54D328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FC8D3" w14:textId="4AE317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107C3A" w:rsidRPr="00107C3A" w14:paraId="2925B6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D48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5AE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19AE4" w14:textId="53D1C6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FF16B" w14:textId="33FC8BC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D98D8" w14:textId="69CD4F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D83C9" w14:textId="44FCC8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107C3A" w:rsidRPr="00107C3A" w14:paraId="7B82B1B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E379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B5E39F" w14:textId="1CF125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EA3E39" w14:textId="08192F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620D76" w14:textId="47D364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AB5257" w14:textId="7910EC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107C3A" w:rsidRPr="00107C3A" w14:paraId="4FAAF9B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898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7793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26A41" w14:textId="3522A4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324D8" w14:textId="1BB1E5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93528" w14:textId="1815A9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90C56" w14:textId="2D38C7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107C3A" w:rsidRPr="00107C3A" w14:paraId="49D05F1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9A27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B6F2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4DC33" w14:textId="2B9ABE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07BF9" w14:textId="171441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0EB6F" w14:textId="5D2332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AAFC" w14:textId="3FE74B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107C3A" w:rsidRPr="00107C3A" w14:paraId="7DCE231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CAB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EE1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C2FB9" w14:textId="73621E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FA60D" w14:textId="638412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1F780" w14:textId="69B5C7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09482" w14:textId="79457E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107C3A" w:rsidRPr="00107C3A" w14:paraId="3F92485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5A18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235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DFC19" w14:textId="261D1D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D5805" w14:textId="658027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6AB47" w14:textId="402A88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5BF8C" w14:textId="17D4AB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107C3A" w:rsidRPr="00107C3A" w14:paraId="3A7D5AE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DC2F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E432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2B71B" w14:textId="74B384C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790C1" w14:textId="42B0B1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8FF07" w14:textId="578633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C6AE2" w14:textId="578372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107C3A" w:rsidRPr="00107C3A" w14:paraId="446EA5E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56B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5D7D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6E890" w14:textId="28930E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4CDC0" w14:textId="5D831A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3F40" w14:textId="08B499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567DF" w14:textId="54325C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107C3A" w:rsidRPr="00107C3A" w14:paraId="7A76197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EC1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18D9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4FE5" w14:textId="78F583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2B1AC" w14:textId="6972DD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6F724" w14:textId="53F9BD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3EA08" w14:textId="193978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107C3A" w:rsidRPr="00107C3A" w14:paraId="00D42EF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B94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F4A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16A32" w14:textId="3D4A90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3E949" w14:textId="6CA285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98FA7" w14:textId="0B97A5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8D65B" w14:textId="0A06C1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107C3A" w:rsidRPr="00107C3A" w14:paraId="783396B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B4FC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0D4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24D50" w14:textId="27CE13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CF703" w14:textId="6837FF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D1F28" w14:textId="7DB44F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11F1F" w14:textId="185D32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107C3A" w:rsidRPr="00107C3A" w14:paraId="70A81F5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9DB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9A6A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BD0A6" w14:textId="50551C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06B0A" w14:textId="0885C5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72656" w14:textId="0D2434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6AAED" w14:textId="015AA9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107C3A" w:rsidRPr="00107C3A" w14:paraId="23D2222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70CE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681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C997B" w14:textId="2642FA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8EA69" w14:textId="2E7B10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5991B" w14:textId="5AC59E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F8E47" w14:textId="11038E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107C3A" w:rsidRPr="00107C3A" w14:paraId="48BDE4AF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75A66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7ECFDB" w14:textId="36BADC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F8F519" w14:textId="2BC295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DFB9B0" w14:textId="496AB7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E38DA6" w14:textId="584D01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107C3A" w:rsidRPr="00107C3A" w14:paraId="583C2C4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ADD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FF10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E6C30" w14:textId="49BCCF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54B0" w14:textId="4D01EA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2C951" w14:textId="5F0BEB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1F90D" w14:textId="4E5030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107C3A" w:rsidRPr="00107C3A" w14:paraId="41B9280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BA7B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DDD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A09D4" w14:textId="44D9FC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7D878" w14:textId="26DAF0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82DE4" w14:textId="790BC1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54372" w14:textId="7EACEB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107C3A" w:rsidRPr="00107C3A" w14:paraId="57E576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2916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100F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F214F" w14:textId="77988C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D86CC" w14:textId="500C3F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93BAA" w14:textId="69D1AA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2D6C1" w14:textId="53F42A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107C3A" w:rsidRPr="00107C3A" w14:paraId="2A76B64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E90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DD7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30ADE" w14:textId="502165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4C67B" w14:textId="647C76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F42BD" w14:textId="2EF831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00F46" w14:textId="26ADBC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107C3A" w:rsidRPr="00107C3A" w14:paraId="6440B59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B0D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8DD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C70CE" w14:textId="17637F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09483" w14:textId="26B6FC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E1ADD" w14:textId="5082DB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96FBF" w14:textId="2F543D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107C3A" w:rsidRPr="00107C3A" w14:paraId="6CC8D56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385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0CD6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5EB80" w14:textId="3202F8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84E9D" w14:textId="688BEF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CB0F4" w14:textId="35D3C05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D6B44" w14:textId="4BC008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107C3A" w:rsidRPr="00107C3A" w14:paraId="3E8BA0C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F0D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745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1FCB7" w14:textId="350A27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8E1AE" w14:textId="1B5B96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6AAF4" w14:textId="22D605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904D7" w14:textId="6C7778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107C3A" w:rsidRPr="00107C3A" w14:paraId="3CA3AAC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3784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A76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A11EA" w14:textId="43FE96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E355D" w14:textId="0CFD82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23E8C" w14:textId="4BB177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6742D" w14:textId="79BBE6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107C3A" w:rsidRPr="00107C3A" w14:paraId="22DD8E8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C6D1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2C7E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CB992" w14:textId="123A30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7F427" w14:textId="3EB5FA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E350A" w14:textId="48B241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5954E" w14:textId="6901DD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107C3A" w:rsidRPr="00107C3A" w14:paraId="4FFA7482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B2A0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C129F8" w14:textId="7DC3D2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740E05" w14:textId="79FAE7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4ACA7C" w14:textId="0951B4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46A37B" w14:textId="6D0C6A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107C3A" w:rsidRPr="00107C3A" w14:paraId="620C7DE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47C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3CD29" w14:textId="1D8763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25B6A" w14:textId="7E74A1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9A9DC" w14:textId="2E58C2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617D0" w14:textId="26ECB6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107C3A" w:rsidRPr="00107C3A" w14:paraId="6A68C2B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7AE3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3218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A6F65" w14:textId="2B800B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03B60" w14:textId="648B6B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2A8DE" w14:textId="075A6F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2211" w14:textId="7775E7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107C3A" w:rsidRPr="00107C3A" w14:paraId="1C033AB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2A6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9281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362FB" w14:textId="34B549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8F73F" w14:textId="77F6D2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1158" w14:textId="0E2DFA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00E58" w14:textId="460A56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107C3A" w:rsidRPr="00107C3A" w14:paraId="0375595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0228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9305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F71C4" w14:textId="12F0F8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C139D" w14:textId="6F247E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95CB4" w14:textId="77806B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64A19" w14:textId="3F9970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107C3A" w:rsidRPr="00107C3A" w14:paraId="4A13793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1BB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CFD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8A75F" w14:textId="48B614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9B810" w14:textId="08782A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FB68" w14:textId="3244BE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78418" w14:textId="292106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107C3A" w:rsidRPr="00107C3A" w14:paraId="1E8622A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1E0D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F5A4ED" w14:textId="3C88F0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C4F6E1" w14:textId="50377E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400D53" w14:textId="41E36A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4BFF19" w14:textId="28546F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107C3A" w:rsidRPr="00107C3A" w14:paraId="39CE48A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CE9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9700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B32E0" w14:textId="694C67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BAB04" w14:textId="38E67F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CAB06" w14:textId="0E7154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9AE3D" w14:textId="684EBF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107C3A" w:rsidRPr="00107C3A" w14:paraId="151629F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711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98AB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AB78F" w14:textId="5EC003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0F48A" w14:textId="518BD3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23B42" w14:textId="30BC02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826D3" w14:textId="5623A3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107C3A" w:rsidRPr="00107C3A" w14:paraId="2B307C0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3F2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3537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5AECF" w14:textId="36E341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005FA" w14:textId="11AA21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22C4C" w14:textId="2C157A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A4FB4" w14:textId="06A8AF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107C3A" w:rsidRPr="00107C3A" w14:paraId="318D4F35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1368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A43F11" w14:textId="51B7A9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145740" w14:textId="62EFB6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64178D" w14:textId="0816A1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E86C3E" w14:textId="08810F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107C3A" w:rsidRPr="00107C3A" w14:paraId="73AE1E07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45F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6025EF" w14:textId="7154AD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9C06FC" w14:textId="047EE2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C4BE1F" w14:textId="3D45C3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BE9D86" w14:textId="010B7C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107C3A" w:rsidRPr="00107C3A" w14:paraId="5231902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2F8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4B11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B017E" w14:textId="1B6BD7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530D1" w14:textId="3B5549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E86F0" w14:textId="73C21B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63D5" w14:textId="4F70CF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107C3A" w:rsidRPr="00107C3A" w14:paraId="0B5F211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44E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752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17177" w14:textId="6596C0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AD372" w14:textId="432672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EA7EF" w14:textId="62AD2F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D6EC3" w14:textId="183AE6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675FCAA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5E2B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7AB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8791A" w14:textId="6EA700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AA90B" w14:textId="41C765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3F996" w14:textId="72696E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AF397" w14:textId="5E7C89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6BEA0DC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F8BD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3AE8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AAC69" w14:textId="3E14E5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5034C" w14:textId="4071C3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C5B91" w14:textId="54CCD9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A52A" w14:textId="15F625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107C3A" w:rsidRPr="00107C3A" w14:paraId="3B0FFCE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F7D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F71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A4B74" w14:textId="2A3A86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D700B" w14:textId="500A29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013BD" w14:textId="15A2D5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206E8" w14:textId="5DB33F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7D0168E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5DEE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4BA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3823" w14:textId="22379E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C7A5F" w14:textId="6B0F50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F5851" w14:textId="7B902D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BF20C" w14:textId="48E391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0C6984B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389F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0AD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77A16" w14:textId="0E83C8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38BC4" w14:textId="555768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5A145" w14:textId="2BD18A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876FC" w14:textId="00AFEC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37488B3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64A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357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A3424" w14:textId="36D0B5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4FA7" w14:textId="67D7B1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75D5" w14:textId="10A5C2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8671C" w14:textId="013E76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107C3A" w:rsidRPr="00107C3A" w14:paraId="6D45164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29CD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7E3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77D7B" w14:textId="109E9C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5B2A6" w14:textId="4125D3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3516A" w14:textId="536C04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71171" w14:textId="563193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7C6886F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3C5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481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CCA69" w14:textId="361686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DF357" w14:textId="0E9044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D183C" w14:textId="218C44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7A883" w14:textId="2A0917E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107C3A" w:rsidRPr="00107C3A" w14:paraId="3610B5F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DFE8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B65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55627" w14:textId="4DD287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6D1BC" w14:textId="40574D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902A5" w14:textId="0E124B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76814" w14:textId="6C58DC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107C3A" w:rsidRPr="00107C3A" w14:paraId="4E8A823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0768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FF7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D9180" w14:textId="4819EA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39352" w14:textId="2D11507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96FE" w14:textId="1C115C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85ED2" w14:textId="3F5D78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752267B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36A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E13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CA79E" w14:textId="1FB50E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73B75" w14:textId="1D0B65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0AFEC" w14:textId="43D447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9E851" w14:textId="08B7CA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32C593C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257F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548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B1CF7" w14:textId="66ADF9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2EF0C" w14:textId="51F98E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9657D" w14:textId="003643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76D37" w14:textId="566FB9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107C3A" w:rsidRPr="00107C3A" w14:paraId="4CF6667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1EC2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CEE2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A3107" w14:textId="4D3778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7BCF9" w14:textId="378C91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977B8" w14:textId="07D7B6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2B0D2" w14:textId="26D0AF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3A0AB5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5DE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672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D4097" w14:textId="267E54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398AE" w14:textId="5B1C31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50B0C" w14:textId="4F7339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5C246" w14:textId="735FB5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63E1A80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246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246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A6DB5" w14:textId="254BB9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F9849" w14:textId="7B2C39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2190F" w14:textId="7D0992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84DE9" w14:textId="1E09CE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61B1367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8F4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0928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13507" w14:textId="55C859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C4967" w14:textId="5AFDBA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8B1A3" w14:textId="1DC924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37D0E" w14:textId="21C0FF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107C3A" w:rsidRPr="00107C3A" w14:paraId="706FF7B0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8330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F91DBC" w14:textId="16A04E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F69820" w14:textId="55151C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36F3DD" w14:textId="211DC9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36693D" w14:textId="69D64B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107C3A" w:rsidRPr="00107C3A" w14:paraId="348B9E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E13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BF31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8D568" w14:textId="2FFB3A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F9E6A" w14:textId="21AB30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4C16" w14:textId="228C21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C99F9" w14:textId="6F681C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107C3A" w:rsidRPr="00107C3A" w14:paraId="2938273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9F04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3C0E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BB04A" w14:textId="0B572A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6C90C" w14:textId="4F2AF6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B93BE" w14:textId="79FF1B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DDAF" w14:textId="1E2299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107C3A" w:rsidRPr="00107C3A" w14:paraId="2833811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53C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BAF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169B5" w14:textId="2615FC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1766" w14:textId="3CCFE6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B8B4E" w14:textId="0B1936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C14B6" w14:textId="0D06E3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107C3A" w:rsidRPr="00107C3A" w14:paraId="4851BEB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CAD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3D0B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A7643" w14:textId="7C0998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BF42" w14:textId="5E1201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1156C" w14:textId="1A195D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FD742" w14:textId="0FB66E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107C3A" w:rsidRPr="00107C3A" w14:paraId="5A90E2D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F48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124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FB91F" w14:textId="5EFF91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DBAFF" w14:textId="1949C4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B8F37" w14:textId="6021EE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2353B" w14:textId="40AF27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107C3A" w:rsidRPr="00107C3A" w14:paraId="74FA80F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B13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13E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21D33" w14:textId="262D26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6F5D6" w14:textId="38B871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D115" w14:textId="632C79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EF143" w14:textId="226E41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107C3A" w:rsidRPr="00107C3A" w14:paraId="4500DBC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3481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1A6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05C26" w14:textId="6E03B5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C2400" w14:textId="4892C1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DFA20" w14:textId="46E2AA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18D92" w14:textId="17027E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107C3A" w:rsidRPr="00107C3A" w14:paraId="30B158E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B3A0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F0B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25E00" w14:textId="3DF1DA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D0802" w14:textId="745157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8FEAE" w14:textId="01C1C1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F3DC4" w14:textId="01ABD7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107C3A" w:rsidRPr="00107C3A" w14:paraId="18A1F87B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C61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232FD9" w14:textId="495B42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EF8514" w14:textId="063FA2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D123A9" w14:textId="46402C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51EA9B" w14:textId="569AF1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107C3A" w:rsidRPr="00107C3A" w14:paraId="70D23AF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634B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0320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B4A0C" w14:textId="270E08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4879A" w14:textId="7F45E6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2DF3B" w14:textId="72BCF7A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AD4CB" w14:textId="150653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107C3A" w:rsidRPr="00107C3A" w14:paraId="30FD28A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D4A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B690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9A3DC" w14:textId="1CB4CB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01919" w14:textId="72596B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FA1EF" w14:textId="114A24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41D1A" w14:textId="7C7290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107C3A" w:rsidRPr="00107C3A" w14:paraId="284F6C3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DE0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4A5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77789" w14:textId="22FA7B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18B74" w14:textId="39938C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F9BF5" w14:textId="0BFDC4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EF666" w14:textId="276CD8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107C3A" w:rsidRPr="00107C3A" w14:paraId="63D5FC6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746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AA7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6301C" w14:textId="14CC6F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07ACF" w14:textId="2ECD01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452D5" w14:textId="019BAA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83FA" w14:textId="47D813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107C3A" w:rsidRPr="00107C3A" w14:paraId="2A7250D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14C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6C9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49211" w14:textId="3FA794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477E1" w14:textId="118118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7ED8C" w14:textId="7BF2A3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E29B" w14:textId="0E1B6D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107C3A" w:rsidRPr="00107C3A" w14:paraId="7F509EF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41D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619D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9B429" w14:textId="0BAEED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129B7" w14:textId="0D876E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1A62" w14:textId="6D36B3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317B1" w14:textId="55DB21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107C3A" w:rsidRPr="00107C3A" w14:paraId="4B5C97F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F566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189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0F6CD" w14:textId="68FC29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91422" w14:textId="3B9DF3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600FF" w14:textId="0FB495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E34B" w14:textId="7629D9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107C3A" w:rsidRPr="00107C3A" w14:paraId="4BBC32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F229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EF3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88CCB" w14:textId="2E9E8F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E355E" w14:textId="6F1539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2271A" w14:textId="4CEF39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BCA8" w14:textId="6DDBB0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107C3A" w:rsidRPr="00107C3A" w14:paraId="6C60097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B7DC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0B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89B94" w14:textId="2128D7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54C90" w14:textId="4E5DB1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71B4F" w14:textId="4A787C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F8E3A" w14:textId="3CB47D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107C3A" w:rsidRPr="00107C3A" w14:paraId="2FB69D7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7A4C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9F11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3B88F" w14:textId="7BD835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C0352" w14:textId="783BAA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80B33" w14:textId="1167A2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27606" w14:textId="4F5647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107C3A" w:rsidRPr="00107C3A" w14:paraId="60C0F45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4D8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E6A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B0847" w14:textId="373E3D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97033" w14:textId="22EA95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2174A" w14:textId="158993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445A6" w14:textId="0415F8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107C3A" w:rsidRPr="00107C3A" w14:paraId="06B3864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B15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3BDA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FD4BD" w14:textId="2A7162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1100E" w14:textId="5379B2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1C82C" w14:textId="690B0A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906B9" w14:textId="5846D8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107C3A" w:rsidRPr="00107C3A" w14:paraId="0E38178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3420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CCBC84" w14:textId="70111E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68FE03" w14:textId="74930C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E5AA63" w14:textId="4120BC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C63DA7" w14:textId="713651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107C3A" w:rsidRPr="00107C3A" w14:paraId="36EB63B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B19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578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7910F" w14:textId="346CB0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4B1D5" w14:textId="0BF744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719DD" w14:textId="2F623E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7F2D4" w14:textId="5CE390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107C3A" w:rsidRPr="00107C3A" w14:paraId="2342A9D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C4B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486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79B62" w14:textId="1494C0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0BF56" w14:textId="524D21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9440B" w14:textId="2C16DE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4594D" w14:textId="64A880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107C3A" w:rsidRPr="00107C3A" w14:paraId="69326DD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9EF1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67E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EAF1C" w14:textId="1C721F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09EB7" w14:textId="721C75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58847" w14:textId="486262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9F5AA" w14:textId="492444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107C3A" w:rsidRPr="00107C3A" w14:paraId="204EF80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CF7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6532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0FEEB" w14:textId="6EFAFC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071F6" w14:textId="374C52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0B61E" w14:textId="4444CE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78F3D" w14:textId="6E6011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107C3A" w:rsidRPr="00107C3A" w14:paraId="5AD0DB1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E928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7A79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563A8" w14:textId="0466EA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D2462" w14:textId="15B2F7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9A349" w14:textId="5884A3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9FFA2" w14:textId="5AF626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107C3A" w:rsidRPr="00107C3A" w14:paraId="660E9A0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106A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7EDB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81552" w14:textId="6D995B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6C454" w14:textId="428F4F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6A6AD" w14:textId="04F6E7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524B8" w14:textId="659BAD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107C3A" w:rsidRPr="00107C3A" w14:paraId="2C090CD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71F8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1985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D5B8E" w14:textId="5C9DFE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E214A" w14:textId="4BDC6C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FF164" w14:textId="685BF0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C7D8B" w14:textId="359A6A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107C3A" w:rsidRPr="00107C3A" w14:paraId="2FF0E79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EA2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A74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C03F8" w14:textId="5FFC35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10E1F" w14:textId="228FD5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78A9C" w14:textId="0CDCB8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6A39" w14:textId="1820F9F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107C3A" w:rsidRPr="00107C3A" w14:paraId="6CB3BFD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198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CB7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7F2C" w14:textId="62933A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EA229" w14:textId="194BDF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FDD4D" w14:textId="31D0EF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9CE15" w14:textId="4F3A5B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107C3A" w:rsidRPr="00107C3A" w14:paraId="4344C46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273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B35C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A7C37" w14:textId="543675B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C25EB" w14:textId="7FFC84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77D56" w14:textId="2EC32A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04BB3" w14:textId="433DCA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107C3A" w:rsidRPr="00107C3A" w14:paraId="6DBE4A6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E99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2BE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EA461" w14:textId="7E6224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4D1EA" w14:textId="764478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5CC15" w14:textId="5DB7F3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325CF" w14:textId="10088C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107C3A" w:rsidRPr="00107C3A" w14:paraId="7F0E6DF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39CB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DC1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1FC76" w14:textId="60F5A0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FE14" w14:textId="146343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61C7B" w14:textId="6756D3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8503" w14:textId="1CF0B9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107C3A" w:rsidRPr="00107C3A" w14:paraId="477BCAF5" w14:textId="77777777" w:rsidTr="00107C3A">
        <w:trPr>
          <w:trHeight w:val="20"/>
        </w:trPr>
        <w:tc>
          <w:tcPr>
            <w:tcW w:w="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679DD7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2D7088D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13F7F38" w14:textId="41D6FC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C0067A1" w14:textId="41094E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6944EA1" w14:textId="2475A4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02992061" w14:textId="12706EC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107C3A" w:rsidRPr="00107C3A" w14:paraId="4D51B7BC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25E8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61027A" w14:textId="6147DA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3,567,588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A8BB7D" w14:textId="0AC03A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2D9AF5" w14:textId="09E87E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9E55E3" w14:textId="5C4603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,533,188.69 </w:t>
            </w:r>
          </w:p>
        </w:tc>
      </w:tr>
      <w:tr w:rsidR="00107C3A" w:rsidRPr="00107C3A" w14:paraId="20944744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0292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AA9029" w14:textId="540F00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304,934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6943A5" w14:textId="7ED881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4E71B" w14:textId="36B6E5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32F2AA" w14:textId="7D5035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304,934.38 </w:t>
            </w:r>
          </w:p>
        </w:tc>
      </w:tr>
      <w:tr w:rsidR="00107C3A" w:rsidRPr="00107C3A" w14:paraId="72C343C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EB79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53A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61E5" w14:textId="3C6A49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2,47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56DF4" w14:textId="00E7E6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7E25C" w14:textId="7CDC20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3D084" w14:textId="037923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2,476.25 </w:t>
            </w:r>
          </w:p>
        </w:tc>
      </w:tr>
      <w:tr w:rsidR="00107C3A" w:rsidRPr="00107C3A" w14:paraId="584F8B6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BEB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1CA2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5BCF9" w14:textId="2D634D5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87,3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F5EC6" w14:textId="1FF2D7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37BE4" w14:textId="10ACD8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4A8E2" w14:textId="5F1157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87,352.00 </w:t>
            </w:r>
          </w:p>
        </w:tc>
      </w:tr>
      <w:tr w:rsidR="00107C3A" w:rsidRPr="00107C3A" w14:paraId="7119331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44C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638B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badb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BA52B" w14:textId="10EEE2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423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3BCA" w14:textId="51AB5D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E7C18" w14:textId="54947E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B51AD" w14:textId="2FA533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423.63 </w:t>
            </w:r>
          </w:p>
        </w:tc>
      </w:tr>
      <w:tr w:rsidR="00107C3A" w:rsidRPr="00107C3A" w14:paraId="0B71846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9B9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3C31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FFC3A" w14:textId="58DB55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,76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C4A17" w14:textId="2FF93C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30224" w14:textId="77E120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5D1E2" w14:textId="6FBB8F1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,766.25 </w:t>
            </w:r>
          </w:p>
        </w:tc>
      </w:tr>
      <w:tr w:rsidR="00107C3A" w:rsidRPr="00107C3A" w14:paraId="1B5C557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1FB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4768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4C44E" w14:textId="6B2260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98,80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BD04F" w14:textId="3E2949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336CB" w14:textId="4261F0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A109E" w14:textId="71CA91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98,800.75 </w:t>
            </w:r>
          </w:p>
        </w:tc>
      </w:tr>
      <w:tr w:rsidR="00107C3A" w:rsidRPr="00107C3A" w14:paraId="5FBD5C2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93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6276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212EC" w14:textId="13594F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5,47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CE1A5" w14:textId="54F524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93ECD" w14:textId="11E311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AF95E" w14:textId="6C12DF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5,472.50 </w:t>
            </w:r>
          </w:p>
        </w:tc>
      </w:tr>
      <w:tr w:rsidR="00107C3A" w:rsidRPr="00107C3A" w14:paraId="2050ABD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4EA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D9DA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52DE3" w14:textId="139425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7,9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E35BB" w14:textId="217B99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01FBA" w14:textId="40350E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DDF6B" w14:textId="0C0F01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7,965.00 </w:t>
            </w:r>
          </w:p>
        </w:tc>
      </w:tr>
      <w:tr w:rsidR="00107C3A" w:rsidRPr="00107C3A" w14:paraId="1D30B6B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E2C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2F32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80B9F" w14:textId="5037DD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954,70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2996C" w14:textId="2A460E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482BA" w14:textId="6517F3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DFC7" w14:textId="0892AD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954,705.56 </w:t>
            </w:r>
          </w:p>
        </w:tc>
      </w:tr>
      <w:tr w:rsidR="00107C3A" w:rsidRPr="00107C3A" w14:paraId="726AF12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DCF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FEF8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4DBE5" w14:textId="23CFAD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4AF77" w14:textId="5806D0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C48D0" w14:textId="2BFB4B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23292" w14:textId="1AF871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107C3A" w:rsidRPr="00107C3A" w14:paraId="59ADB01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2C8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734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F9CFD" w14:textId="21170D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67DAF" w14:textId="561D60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0925E" w14:textId="5480B1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BFA49" w14:textId="144198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107C3A" w:rsidRPr="00107C3A" w14:paraId="7AEF75D9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48451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8F065B" w14:textId="2B0987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48,685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F38EB9" w14:textId="1FDBAD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B73BDA" w14:textId="05D223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800292" w14:textId="7F4F1C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48,685.25 </w:t>
            </w:r>
          </w:p>
        </w:tc>
      </w:tr>
      <w:tr w:rsidR="00107C3A" w:rsidRPr="00107C3A" w14:paraId="66583DC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90B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3CF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03E80" w14:textId="35D79C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5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A9B14" w14:textId="1B413C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C1B4B" w14:textId="0191BD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DB99" w14:textId="0FDBE4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532.50 </w:t>
            </w:r>
          </w:p>
        </w:tc>
      </w:tr>
      <w:tr w:rsidR="00107C3A" w:rsidRPr="00107C3A" w14:paraId="0CB55C9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6897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40D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C38FF" w14:textId="1507E9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7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38878" w14:textId="3C244F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4AC6" w14:textId="76F491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C45FA" w14:textId="37298B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7,195.00 </w:t>
            </w:r>
          </w:p>
        </w:tc>
      </w:tr>
      <w:tr w:rsidR="00107C3A" w:rsidRPr="00107C3A" w14:paraId="534A687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CEA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ADF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9DE1D" w14:textId="6BB242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52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AD395" w14:textId="73C6FE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B4D2" w14:textId="4C8C9D7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CD740" w14:textId="196A7B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520.25 </w:t>
            </w:r>
          </w:p>
        </w:tc>
      </w:tr>
      <w:tr w:rsidR="00107C3A" w:rsidRPr="00107C3A" w14:paraId="716517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7BD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C1A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re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806E8" w14:textId="7F2E34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94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BD36" w14:textId="635E4F6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08CAB" w14:textId="076479C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163FA" w14:textId="193BA6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943.75 </w:t>
            </w:r>
          </w:p>
        </w:tc>
      </w:tr>
      <w:tr w:rsidR="00107C3A" w:rsidRPr="00107C3A" w14:paraId="2B11AA3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1029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CAF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EC889" w14:textId="5747A8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01141" w14:textId="54548FB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2AA3A" w14:textId="73AC54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95514" w14:textId="2B75F6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</w:tr>
      <w:tr w:rsidR="00107C3A" w:rsidRPr="00107C3A" w14:paraId="009DFCD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C0A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AEA4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98B23" w14:textId="6BA082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BC183" w14:textId="137292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BABEA" w14:textId="7E1B57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E403" w14:textId="170EA86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</w:tr>
      <w:tr w:rsidR="00107C3A" w:rsidRPr="00107C3A" w14:paraId="473C496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89A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ABE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8D9FA" w14:textId="45AEF1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F3F5C" w14:textId="7DA900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E89DB" w14:textId="4DA762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B83CE" w14:textId="7B2759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</w:tr>
      <w:tr w:rsidR="00107C3A" w:rsidRPr="00107C3A" w14:paraId="71180D42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D7FC6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FA15E3" w14:textId="6697DD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48,902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26A106" w14:textId="50F2CF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FC2AE2" w14:textId="5778BA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0619C9" w14:textId="7859010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164,502.14 </w:t>
            </w:r>
          </w:p>
        </w:tc>
      </w:tr>
      <w:tr w:rsidR="00107C3A" w:rsidRPr="00107C3A" w14:paraId="5DC5BCC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183A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38BA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09F03" w14:textId="0B15F8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854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13C24" w14:textId="1ED3AAD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CE2E8" w14:textId="0B5569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9B01A" w14:textId="52FC75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854.63 </w:t>
            </w:r>
          </w:p>
        </w:tc>
      </w:tr>
      <w:tr w:rsidR="00107C3A" w:rsidRPr="00107C3A" w14:paraId="23D96BD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7BD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0666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47E6A" w14:textId="6BBB46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4,14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286EB" w14:textId="4AA319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EBA1D" w14:textId="791578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6D516" w14:textId="129F93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4,143.75 </w:t>
            </w:r>
          </w:p>
        </w:tc>
      </w:tr>
      <w:tr w:rsidR="00107C3A" w:rsidRPr="00107C3A" w14:paraId="1407DB9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B999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0D97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F50F" w14:textId="330ADAC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D3531" w14:textId="527DC3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E4C47" w14:textId="04A2D6B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11178" w14:textId="42BAD2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107C3A" w:rsidRPr="00107C3A" w14:paraId="1420BB5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130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125A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EB6BD" w14:textId="435DF7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81,299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52B2E" w14:textId="20F5DCA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6583B" w14:textId="5D4920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3A513" w14:textId="1C4840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81,299.38 </w:t>
            </w:r>
          </w:p>
        </w:tc>
      </w:tr>
      <w:tr w:rsidR="00107C3A" w:rsidRPr="00107C3A" w14:paraId="3C71E4A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FF8F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EAE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D8E2F" w14:textId="16B52B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4700C" w14:textId="6E85F4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B676F" w14:textId="1BA43C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BD688" w14:textId="6E8FC5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107C3A" w:rsidRPr="00107C3A" w14:paraId="1D1EFD7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D3B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202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32A38" w14:textId="551722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78966" w14:textId="7236323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ECD8" w14:textId="0273BE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0C554" w14:textId="282833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107C3A" w:rsidRPr="00107C3A" w14:paraId="50373ED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E587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44A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80FD5" w14:textId="111512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447CD" w14:textId="72662E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3731D" w14:textId="310963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41219" w14:textId="3E61DB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107C3A" w:rsidRPr="00107C3A" w14:paraId="1F5581D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3B92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37D6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gaqu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E25FE" w14:textId="451B28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545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451BF" w14:textId="136971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0E960" w14:textId="6D0D43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5CB4F" w14:textId="080CDC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545.63 </w:t>
            </w:r>
          </w:p>
        </w:tc>
      </w:tr>
      <w:tr w:rsidR="00107C3A" w:rsidRPr="00107C3A" w14:paraId="334EBB0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2334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4EF8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6AAC5" w14:textId="573046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40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22A66" w14:textId="5597EF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154EE" w14:textId="73AC95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43268" w14:textId="409FF1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40,265.00 </w:t>
            </w:r>
          </w:p>
        </w:tc>
      </w:tr>
      <w:tr w:rsidR="00107C3A" w:rsidRPr="00107C3A" w14:paraId="668743C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A40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308F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2E38" w14:textId="76A517F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6,37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8C907" w14:textId="39254E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4CB3C" w14:textId="7396A6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5B7C0" w14:textId="766AAC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6,377.70 </w:t>
            </w:r>
          </w:p>
        </w:tc>
      </w:tr>
      <w:tr w:rsidR="00107C3A" w:rsidRPr="00107C3A" w14:paraId="2D7C38A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0DD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D48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671F6" w14:textId="6D36C1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ECA20" w14:textId="049B8A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D0CB5" w14:textId="46C5EA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D68D9" w14:textId="6DE6A2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107C3A" w:rsidRPr="00107C3A" w14:paraId="25C08B2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647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32B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F8DA0" w14:textId="5B6E35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8FDAE" w14:textId="7DFE7E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8CBC8" w14:textId="797825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EB41E" w14:textId="790F4E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107C3A" w:rsidRPr="00107C3A" w14:paraId="75F4D0D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685F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D72A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nao-a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42D10" w14:textId="1F60F0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65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181BA" w14:textId="405A2D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A77E9" w14:textId="797434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72073" w14:textId="0A7315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653.75 </w:t>
            </w:r>
          </w:p>
        </w:tc>
      </w:tr>
      <w:tr w:rsidR="00107C3A" w:rsidRPr="00107C3A" w14:paraId="5FAF4B5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BB12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6F25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AD12A" w14:textId="3B6F6A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6F388" w14:textId="2E28ED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94F86" w14:textId="05E7639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741C" w14:textId="099974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107C3A" w:rsidRPr="00107C3A" w14:paraId="5EE1C6B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AFC8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7E89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3DA1A" w14:textId="6C1AC60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2F614" w14:textId="11EA74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746EB" w14:textId="615EE91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85D57" w14:textId="5F932A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107C3A" w:rsidRPr="00107C3A" w14:paraId="2254F8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255D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40B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374C7" w14:textId="3D8E59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0,1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3E0B0" w14:textId="0850D5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FBD71" w14:textId="5A40AA2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7B7C" w14:textId="216A328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0,198.75 </w:t>
            </w:r>
          </w:p>
        </w:tc>
      </w:tr>
      <w:tr w:rsidR="00107C3A" w:rsidRPr="00107C3A" w14:paraId="2007650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F3EE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CAF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2B511" w14:textId="1157BE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9492F" w14:textId="059D7E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95B3B" w14:textId="5FBD68A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A108" w14:textId="6B621B5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107C3A" w:rsidRPr="00107C3A" w14:paraId="0BC998F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BB56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C13E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ig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4DD2A" w14:textId="126C30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21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55020" w14:textId="28ABC2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FBA7D" w14:textId="6B4157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1FF3D" w14:textId="151C25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214.75 </w:t>
            </w:r>
          </w:p>
        </w:tc>
      </w:tr>
      <w:tr w:rsidR="00107C3A" w:rsidRPr="00107C3A" w14:paraId="2DE86BD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EBC8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2B39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FDAE7" w14:textId="5B9A45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DBB4A" w14:textId="7F9E45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EAE4" w14:textId="5921BC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DDA9C" w14:textId="3C82A8D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107C3A" w:rsidRPr="00107C3A" w14:paraId="70734CB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DD06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1BDB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7E055" w14:textId="32E147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4,97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60853" w14:textId="4E981F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A4421" w14:textId="3FCE8F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44FB9" w14:textId="77717C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4,977.50 </w:t>
            </w:r>
          </w:p>
        </w:tc>
      </w:tr>
      <w:tr w:rsidR="00107C3A" w:rsidRPr="00107C3A" w14:paraId="15124489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2E0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7C38A5" w14:textId="3AE6D5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65,066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95BBC1" w14:textId="11CC9B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509C39" w14:textId="49C123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8630FD" w14:textId="02B523D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315,066.92 </w:t>
            </w:r>
          </w:p>
        </w:tc>
      </w:tr>
      <w:tr w:rsidR="00107C3A" w:rsidRPr="00107C3A" w14:paraId="65013D9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C01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376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is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2D5CF" w14:textId="6374A5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05,012.9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1510C" w14:textId="097088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F1418" w14:textId="56070B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2DBA5" w14:textId="12EE39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05,012.91 </w:t>
            </w:r>
          </w:p>
        </w:tc>
      </w:tr>
      <w:tr w:rsidR="00107C3A" w:rsidRPr="00107C3A" w14:paraId="675069A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5360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698C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522C" w14:textId="58AEF8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039F3" w14:textId="09BB668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C028F" w14:textId="5E7042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AF547" w14:textId="078414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107C3A" w:rsidRPr="00107C3A" w14:paraId="547F2BF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202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FC2A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C8BFE" w14:textId="007E32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72,64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34FA2" w14:textId="141653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2FB2E" w14:textId="40F0B1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ADAF7" w14:textId="78355E2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72,643.80 </w:t>
            </w:r>
          </w:p>
        </w:tc>
      </w:tr>
      <w:tr w:rsidR="00107C3A" w:rsidRPr="00107C3A" w14:paraId="3F8BE46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694D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914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02A15" w14:textId="4E4B47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673.1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B3C25" w14:textId="093778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F5373" w14:textId="6062FE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12DEE" w14:textId="3FC527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673.19 </w:t>
            </w:r>
          </w:p>
        </w:tc>
      </w:tr>
      <w:tr w:rsidR="00107C3A" w:rsidRPr="00107C3A" w14:paraId="1005436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6B85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B72F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s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5795F" w14:textId="171E5E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3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DE19E" w14:textId="0E651A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53567" w14:textId="6A7CF5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E8371" w14:textId="57BFBA1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355.00 </w:t>
            </w:r>
          </w:p>
        </w:tc>
      </w:tr>
      <w:tr w:rsidR="00107C3A" w:rsidRPr="00107C3A" w14:paraId="5DB3B85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830A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EFC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72E01" w14:textId="47EB8D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91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CA39E" w14:textId="1FDA1C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DDAA3" w14:textId="39CD2D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96AD1" w14:textId="7490EC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917.08 </w:t>
            </w:r>
          </w:p>
        </w:tc>
      </w:tr>
      <w:tr w:rsidR="00107C3A" w:rsidRPr="00107C3A" w14:paraId="19EF28A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357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602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u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4ED05" w14:textId="6EC445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593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5A6BF" w14:textId="6F50AE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A9D44" w14:textId="6A820D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0162B" w14:textId="55F6B7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593.13 </w:t>
            </w:r>
          </w:p>
        </w:tc>
      </w:tr>
      <w:tr w:rsidR="00107C3A" w:rsidRPr="00107C3A" w14:paraId="066AC1C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6FE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22C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EA218" w14:textId="098780C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785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D466A" w14:textId="2CDE97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3263A" w14:textId="40E729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E511E" w14:textId="631566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785.50 </w:t>
            </w:r>
          </w:p>
        </w:tc>
      </w:tr>
      <w:tr w:rsidR="00107C3A" w:rsidRPr="00107C3A" w14:paraId="6CF8EBF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85C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56B1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9258C" w14:textId="1429EAF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7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23271" w14:textId="7A3B29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5F6F0" w14:textId="124BA1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F1F84" w14:textId="12A5FD6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710.00 </w:t>
            </w:r>
          </w:p>
        </w:tc>
      </w:tr>
      <w:tr w:rsidR="00107C3A" w:rsidRPr="00107C3A" w14:paraId="3822F57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205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6C4E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D1EC6" w14:textId="463AC2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,883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25CA3" w14:textId="10411B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8905D" w14:textId="701E24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70DA2" w14:textId="5629C4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,883.13 </w:t>
            </w:r>
          </w:p>
        </w:tc>
      </w:tr>
      <w:tr w:rsidR="00107C3A" w:rsidRPr="00107C3A" w14:paraId="2F31426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09C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39B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8FF49" w14:textId="7A1DDE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65D1A" w14:textId="712648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E7028" w14:textId="2F4BA4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193D5" w14:textId="07BC16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107C3A" w:rsidRPr="00107C3A" w14:paraId="3ED2D2E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D0B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AEC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9FE9A" w14:textId="3BC6CA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0,762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945D9" w14:textId="068555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93886" w14:textId="03F9458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A4A57" w14:textId="06854B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0,762.85 </w:t>
            </w:r>
          </w:p>
        </w:tc>
      </w:tr>
      <w:tr w:rsidR="00107C3A" w:rsidRPr="00107C3A" w14:paraId="21456DB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170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84C9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E0210" w14:textId="406516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1D9CF" w14:textId="57AE37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DA44E" w14:textId="7178D9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51077" w14:textId="4CF1B49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107C3A" w:rsidRPr="00107C3A" w14:paraId="7592995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DC5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3A55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C17FC" w14:textId="0FBDAB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3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0FCBB" w14:textId="58906C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C7822" w14:textId="0E3FC76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9A744" w14:textId="3D6587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355.00 </w:t>
            </w:r>
          </w:p>
        </w:tc>
      </w:tr>
      <w:tr w:rsidR="00107C3A" w:rsidRPr="00107C3A" w14:paraId="1F45818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297C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62F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052D2" w14:textId="7FD823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5F338" w14:textId="3619E3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07645" w14:textId="114652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6277C" w14:textId="5700F4F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2,395.00 </w:t>
            </w:r>
          </w:p>
        </w:tc>
      </w:tr>
      <w:tr w:rsidR="00107C3A" w:rsidRPr="00107C3A" w14:paraId="5C3E8D37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8735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0F88A5" w14:textId="27DD8A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F9C323" w14:textId="09F3B1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BFDB19" w14:textId="1FD0D8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452F90" w14:textId="07AFFB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107C3A" w:rsidRPr="00107C3A" w14:paraId="0C2D2DED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C52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A357E4" w14:textId="68DF06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6FAA02" w14:textId="772AFB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D9E2F3" w14:textId="64072E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E43E0C" w14:textId="037B3C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107C3A" w:rsidRPr="00107C3A" w14:paraId="29BDE79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78F3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E6B6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B2542" w14:textId="453E60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142D2" w14:textId="1EB266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D5738" w14:textId="77265E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7CC85" w14:textId="3801F8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107C3A" w:rsidRPr="00107C3A" w14:paraId="5F5E268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DE4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D3F4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059CA" w14:textId="3A772C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13E33" w14:textId="5B01E8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BFDA0" w14:textId="23CCC7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DA776" w14:textId="12DBE9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107C3A" w:rsidRPr="00107C3A" w14:paraId="7B5863C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88F3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9FA3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18273" w14:textId="2CD201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64787" w14:textId="6DF5C8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2C00A" w14:textId="6457FC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E09BE" w14:textId="5245F3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107C3A" w:rsidRPr="00107C3A" w14:paraId="30EDE27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904D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B83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3A9F4" w14:textId="123976A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BA0B9" w14:textId="18215D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1C40E" w14:textId="0AE1CB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B27AD" w14:textId="2C9C21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107C3A" w:rsidRPr="00107C3A" w14:paraId="4D9C319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638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0484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DAE1" w14:textId="517690F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9A77B" w14:textId="2FE066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AE6EF" w14:textId="7EE2F3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4313" w14:textId="734D89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107C3A" w:rsidRPr="00107C3A" w14:paraId="0D3819A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7CAF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266C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CF238" w14:textId="19E635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55510" w14:textId="7EF95E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D376F" w14:textId="5E6A3A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4511A" w14:textId="7C4A41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107C3A" w:rsidRPr="00107C3A" w14:paraId="209FFDDA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C15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DB0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11AF8" w14:textId="6DD36E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488AB" w14:textId="667879F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BC33E" w14:textId="318945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DE110" w14:textId="7A1B22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107C3A" w:rsidRPr="00107C3A" w14:paraId="29823EE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A62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8D5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9A61B" w14:textId="6987F6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639F2" w14:textId="2B1207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9AE1D" w14:textId="764476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96706" w14:textId="28C7F5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107C3A" w:rsidRPr="00107C3A" w14:paraId="6F9E407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2EE3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9A1D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2006E" w14:textId="4AF039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76191" w14:textId="552B3B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6B6D7" w14:textId="72144E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134AA" w14:textId="0504A0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107C3A" w:rsidRPr="00107C3A" w14:paraId="3BCCA8E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AEAF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5F8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BD184" w14:textId="704C4B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18727" w14:textId="75600F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AA09B" w14:textId="254C69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0586A" w14:textId="508ACB5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107C3A" w:rsidRPr="00107C3A" w14:paraId="7E84167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7BFC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5927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15A51" w14:textId="290569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2A2E6" w14:textId="33D9E7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04AB6" w14:textId="5EFA8A4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1D4E" w14:textId="5A5F50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107C3A" w:rsidRPr="00107C3A" w14:paraId="2DF54B6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EF1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D07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74C24" w14:textId="05402AE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0E974" w14:textId="09201C0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8E207" w14:textId="73DE54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40D0B" w14:textId="437B69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107C3A" w:rsidRPr="00107C3A" w14:paraId="33C765E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B1B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4BFC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E3A10" w14:textId="71B02E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672EB" w14:textId="50631E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38BEC" w14:textId="0CBBB0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B9B73" w14:textId="3CA334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107C3A" w:rsidRPr="00107C3A" w14:paraId="3A62AC0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CB0E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A3B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8F622" w14:textId="698F48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752F7" w14:textId="11DAB1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694B1" w14:textId="40C0FB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2FE4E" w14:textId="56C52AA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107C3A" w:rsidRPr="00107C3A" w14:paraId="20E6668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F9E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AD9E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672D3" w14:textId="12C92D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FBE73" w14:textId="0971943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A2BA8" w14:textId="1166DD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97264" w14:textId="3C6FFB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107C3A" w:rsidRPr="00107C3A" w14:paraId="30DB9EE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8412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8558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5E626" w14:textId="48032B7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B0C03" w14:textId="2EA9FB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87827" w14:textId="6FC86F6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3852" w14:textId="7CD342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107C3A" w:rsidRPr="00107C3A" w14:paraId="0C4B52E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C84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00D8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3D12E" w14:textId="045331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CA315" w14:textId="43357E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95783" w14:textId="6A682F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F123B" w14:textId="798C63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107C3A" w:rsidRPr="00107C3A" w14:paraId="48B06AE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7355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7106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CC3D8" w14:textId="0B40A49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1DE15" w14:textId="3D70A8D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19057" w14:textId="7B6C5D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22BD" w14:textId="1E6DBC8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107C3A" w:rsidRPr="00107C3A" w14:paraId="2364223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2DDC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26F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0917B" w14:textId="030505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A0569" w14:textId="1BAF5B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E4BF0" w14:textId="12FA3B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3F1E8" w14:textId="421877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107C3A" w:rsidRPr="00107C3A" w14:paraId="4CACE61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105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6123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60314" w14:textId="64D09E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0DF19" w14:textId="31465EC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B8AD7" w14:textId="21177E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A1BE4" w14:textId="6BB7A6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107C3A" w:rsidRPr="00107C3A" w14:paraId="552761A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438F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ABE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107D3" w14:textId="676D32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5DF13" w14:textId="7458B0B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BC94D" w14:textId="546EAB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65855" w14:textId="038298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107C3A" w:rsidRPr="00107C3A" w14:paraId="03FC675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B68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ADB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27B54" w14:textId="6AD753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23E26" w14:textId="2EBCD5E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722BB" w14:textId="07E870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C1B33" w14:textId="6A8276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107C3A" w:rsidRPr="00107C3A" w14:paraId="12AFA082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65F7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9E5D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297F6" w14:textId="1D2ABE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C76B6" w14:textId="3D6A836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2DC63" w14:textId="23E49A4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C29C" w14:textId="19623D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107C3A" w:rsidRPr="00107C3A" w14:paraId="0D09778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D59C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A8DE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3742B" w14:textId="4CA545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C82F1" w14:textId="1F76A2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831FE" w14:textId="418402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299F8" w14:textId="5D4ED7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107C3A" w:rsidRPr="00107C3A" w14:paraId="168D9BE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ADF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3A67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57B72" w14:textId="7C1A20D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D8CF1" w14:textId="741280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4F329" w14:textId="696C45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13E3E" w14:textId="2BD80E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107C3A" w:rsidRPr="00107C3A" w14:paraId="6B1CCC1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2BC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323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8C048" w14:textId="2BA77E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5717C" w14:textId="1DFE9E0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F6808" w14:textId="48BA4B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6C769" w14:textId="2A9147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107C3A" w:rsidRPr="00107C3A" w14:paraId="610D337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DF9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1D75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DF7D3" w14:textId="59C10D7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1260" w14:textId="593AA24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2B39C" w14:textId="71D4180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12D22" w14:textId="378165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107C3A" w:rsidRPr="00107C3A" w14:paraId="26FA3F12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7B31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25A401" w14:textId="38F1752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11AB48" w14:textId="0B54E8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E4B8BC" w14:textId="6E9809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8FB406" w14:textId="15E1293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107C3A" w:rsidRPr="00107C3A" w14:paraId="6630660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256C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8D85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FF0E6" w14:textId="65FD3F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96DFC" w14:textId="389AA1F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D52DB" w14:textId="21EB61B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09491" w14:textId="493CF8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107C3A" w:rsidRPr="00107C3A" w14:paraId="40E53CA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5FA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4D4B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0E490" w14:textId="544AEE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D6D29" w14:textId="7A7C95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199AF" w14:textId="3B9D70D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959B" w14:textId="1E7A11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107C3A" w:rsidRPr="00107C3A" w14:paraId="6343CFD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4378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3B2C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E499F" w14:textId="40CC83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B1D9F" w14:textId="59D678C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33D4" w14:textId="55B332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D2867" w14:textId="5FCFC1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107C3A" w:rsidRPr="00107C3A" w14:paraId="0CECC02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905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5B7C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7EE0A" w14:textId="48E51C8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3B791" w14:textId="247968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62FE3" w14:textId="281F740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7D4D5" w14:textId="4458100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107C3A" w:rsidRPr="00107C3A" w14:paraId="71990F3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46AA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CD51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70128" w14:textId="00BD1D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451C4" w14:textId="4CB2F1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1BE51" w14:textId="099FE78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F1BC4" w14:textId="12CD2E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107C3A" w:rsidRPr="00107C3A" w14:paraId="526D03A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A534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8B22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7CF05" w14:textId="1EC547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DE3E2" w14:textId="0351C80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C32B0" w14:textId="41B549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15EC2" w14:textId="67D3C24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107C3A" w:rsidRPr="00107C3A" w14:paraId="6F09481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118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3A8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37772" w14:textId="57E306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9F581" w14:textId="7C1572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C2C54" w14:textId="0227E96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D83E2" w14:textId="6B8599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107C3A" w:rsidRPr="00107C3A" w14:paraId="6957F6F6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20B0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32D11F" w14:textId="701128B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8D6BB9" w14:textId="3199C9C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6A93C4" w14:textId="1DE77B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B38DE9" w14:textId="3A573B9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107C3A" w:rsidRPr="00107C3A" w14:paraId="4A4F270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A3AF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522C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2CD88" w14:textId="55EC043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3B392" w14:textId="2E16BD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CC7BA" w14:textId="4AB605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6DC53" w14:textId="6991C47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107C3A" w:rsidRPr="00107C3A" w14:paraId="6E9320E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83C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1BD2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31103" w14:textId="4E40D8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05345" w14:textId="4753A34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733DD" w14:textId="31AAB8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D9AAA" w14:textId="42D7A6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107C3A" w:rsidRPr="00107C3A" w14:paraId="7FFE1DB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14FA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8789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69C3C" w14:textId="2F9B98E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474CD" w14:textId="77236A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1AF7D" w14:textId="316255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5881" w14:textId="69390C2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107C3A" w:rsidRPr="00107C3A" w14:paraId="572E5D3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6A89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E317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C487" w14:textId="78691D6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C3327" w14:textId="471656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3D48" w14:textId="241185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2AC08" w14:textId="4386D4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107C3A" w:rsidRPr="00107C3A" w14:paraId="78E0E1B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AC43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59B5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61987" w14:textId="383DAF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023E" w14:textId="2FEC08C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8F92F" w14:textId="28DBEBA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C7928" w14:textId="3784B11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107C3A" w:rsidRPr="00107C3A" w14:paraId="6253F83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1640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671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B6D5A" w14:textId="2667B8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EDA8D" w14:textId="1A9AAA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350A8" w14:textId="3F55A9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9F335" w14:textId="2FC1319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107C3A" w:rsidRPr="00107C3A" w14:paraId="1B97572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7410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5C57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4401E" w14:textId="6A9D1B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C7E10" w14:textId="63623A1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D0A5E" w14:textId="52117D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C132" w14:textId="5BD256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107C3A" w:rsidRPr="00107C3A" w14:paraId="5199498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86C8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7872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9BEC" w14:textId="578DC1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F66A8" w14:textId="374AFB0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FE2A" w14:textId="7040F1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087DF" w14:textId="4E22C9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107C3A" w:rsidRPr="00107C3A" w14:paraId="099F31C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7BAB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3723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1C9D4" w14:textId="184E8CB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89625" w14:textId="5A00B4B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D1E5" w14:textId="4609CC6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530D4" w14:textId="05DA467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107C3A" w:rsidRPr="00107C3A" w14:paraId="57AF80B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53D0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386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0642" w14:textId="030347F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DE6A5" w14:textId="56ED0E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62B86" w14:textId="5DB6364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07683" w14:textId="499328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107C3A" w:rsidRPr="00107C3A" w14:paraId="1585976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8DE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AB8F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61501" w14:textId="3F3C623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07FDD" w14:textId="3FE27F1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5F31D" w14:textId="7176318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C715A" w14:textId="468603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107C3A" w:rsidRPr="00107C3A" w14:paraId="5E8CCD9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D770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BF4A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56B7B" w14:textId="4E90DCE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92C18" w14:textId="7A64A1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D6976" w14:textId="6B4419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BE6B" w14:textId="6158A5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107C3A" w:rsidRPr="00107C3A" w14:paraId="626B521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7CE9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DE55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48DC0" w14:textId="5576CE6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EF9B6" w14:textId="7FAEC01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E7170" w14:textId="5A3BCA5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C9FA" w14:textId="296FA2F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107C3A" w:rsidRPr="00107C3A" w14:paraId="5EBCEEF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80C4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BB8D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E62C" w14:textId="3D1B4E3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3DAF5" w14:textId="683451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3D2F3" w14:textId="6DBCB5D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0AE57" w14:textId="25A09E8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107C3A" w:rsidRPr="00107C3A" w14:paraId="063B8CE1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2825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302960" w14:textId="08B2633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B027DB" w14:textId="4974909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F5F08B" w14:textId="3C3F563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1A0B97" w14:textId="1D0A9B0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107C3A" w:rsidRPr="00107C3A" w14:paraId="220C035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8523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767A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FDFFC" w14:textId="2B0227E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0A57C" w14:textId="6B883AC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93ED8" w14:textId="081BC2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CB22B" w14:textId="45FA261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107C3A" w:rsidRPr="00107C3A" w14:paraId="350190B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8499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CEA4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52C6B" w14:textId="11E8AD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D14B" w14:textId="6D2FEC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B34F0" w14:textId="66D020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BD6B" w14:textId="2246416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107C3A" w:rsidRPr="00107C3A" w14:paraId="53480F2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A2E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853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623BE" w14:textId="2640167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5F602" w14:textId="336625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B773B" w14:textId="3D2838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9D75D" w14:textId="057015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107C3A" w:rsidRPr="00107C3A" w14:paraId="543FBB2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B566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F004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A0FC9" w14:textId="3AFAC9F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C7F1E" w14:textId="041645B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5675B" w14:textId="75F0D5F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F682" w14:textId="05C884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107C3A" w:rsidRPr="00107C3A" w14:paraId="5789107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BD6E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F5E6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5D8D6" w14:textId="022DF3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C326D" w14:textId="6B9EE9A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771A4" w14:textId="11BB18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F6597" w14:textId="0174DD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107C3A" w:rsidRPr="00107C3A" w14:paraId="48727DE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AAC4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01F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E6C78" w14:textId="032669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3612" w14:textId="082B51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B41C1" w14:textId="17920C1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67490" w14:textId="51D10F3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107C3A" w:rsidRPr="00107C3A" w14:paraId="5508A9BC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596C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56A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0F7B1" w14:textId="3064D35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B0BC7" w14:textId="78C4792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FC043" w14:textId="526B765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FA48F" w14:textId="28782A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107C3A" w:rsidRPr="00107C3A" w14:paraId="5FDCBC3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47C7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6F18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C0F18" w14:textId="30F41D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0A20" w14:textId="5ADC00B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D3195" w14:textId="6F25ED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417AB" w14:textId="1C1318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107C3A" w:rsidRPr="00107C3A" w14:paraId="7B90A6F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E1DB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6E0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317F" w14:textId="3BDE41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785C4" w14:textId="035579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3859F" w14:textId="35E809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A014C" w14:textId="2A3075D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107C3A" w:rsidRPr="00107C3A" w14:paraId="59ED925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20A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68BB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B1D6F" w14:textId="1144CA8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51460" w14:textId="5277AA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B73D3" w14:textId="440A34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75467" w14:textId="5BC203D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107C3A" w:rsidRPr="00107C3A" w14:paraId="1EC670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4D4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15D1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D5ABB" w14:textId="6A21FE9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E78D2" w14:textId="265D906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DF5AB" w14:textId="35A934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71BE" w14:textId="4803B9D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107C3A" w:rsidRPr="00107C3A" w14:paraId="2F3AD340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7D5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F82957" w14:textId="432DEAC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569B0A" w14:textId="6CC757C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869D76" w14:textId="3E2B14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5385A4" w14:textId="067385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107C3A" w:rsidRPr="00107C3A" w14:paraId="3CAB712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6FC9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50B7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6A423" w14:textId="335B255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39182" w14:textId="605938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1E3F1" w14:textId="5655800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28BD6" w14:textId="368C576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107C3A" w:rsidRPr="00107C3A" w14:paraId="2ECD179B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19C6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AA33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54A5A" w14:textId="5449C1F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24DD0" w14:textId="2796991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00CB7" w14:textId="5121A6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48E8A" w14:textId="5141EE5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107C3A" w:rsidRPr="00107C3A" w14:paraId="6E4F0F5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F562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7C1A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DB83A" w14:textId="3012E7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1739E" w14:textId="122A89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D597A" w14:textId="6DE114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E7870" w14:textId="28DA562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107C3A" w:rsidRPr="00107C3A" w14:paraId="6987159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D693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9EB0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92330" w14:textId="3D5176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7A727" w14:textId="296240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45E48" w14:textId="2B36F49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1C533" w14:textId="0E8496A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107C3A" w:rsidRPr="00107C3A" w14:paraId="498F020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3F03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185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CD32" w14:textId="54F466C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AE04A" w14:textId="7DBE837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B4AA6" w14:textId="6850C6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BC55C" w14:textId="7D59979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107C3A" w:rsidRPr="00107C3A" w14:paraId="655EDAB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ED6A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DE9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CB10E" w14:textId="0E7A6C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1452B" w14:textId="35916A4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77B2F" w14:textId="7AC5B7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7785" w14:textId="260CCC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107C3A" w:rsidRPr="00107C3A" w14:paraId="182833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8AD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3325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E5DE5" w14:textId="68E5717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4C619" w14:textId="3D4344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097DC" w14:textId="1EB818A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E802D" w14:textId="7AA0DF4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107C3A" w:rsidRPr="00107C3A" w14:paraId="3A6CF5A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B0C0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98AC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D3E59" w14:textId="7C9829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9834" w14:textId="6D38402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4BB64" w14:textId="33CF99A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5B426" w14:textId="7217FF3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107C3A" w:rsidRPr="00107C3A" w14:paraId="3DFEDD0E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18545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687D8D" w14:textId="7490FE7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A54BEF" w14:textId="28E576E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5F00A0" w14:textId="7F2E3C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A7F8C1" w14:textId="100AF44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107C3A" w:rsidRPr="00107C3A" w14:paraId="263B6AB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32CD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CFEC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6F01" w14:textId="7D33E5E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D7659" w14:textId="630AEC7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1E6E9" w14:textId="58BE4F2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4436C" w14:textId="194E4B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107C3A" w:rsidRPr="00107C3A" w14:paraId="06A6D70D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B83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CBF4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70C3" w14:textId="34C2858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CD99C" w14:textId="02B9299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4F750" w14:textId="0AF86E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07008" w14:textId="1E69C5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107C3A" w:rsidRPr="00107C3A" w14:paraId="31043265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4AFD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9B13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FEE49" w14:textId="0C1EAA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52A8F" w14:textId="429C2A2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E60BB" w14:textId="08CB47E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1A2EC" w14:textId="24284F9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107C3A" w:rsidRPr="00107C3A" w14:paraId="56E2E21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0D6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60C6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6A448" w14:textId="064246D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9487A" w14:textId="5F8E15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E66EE" w14:textId="017AED5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A6E7" w14:textId="6EDC359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107C3A" w:rsidRPr="00107C3A" w14:paraId="38CB596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8045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B46B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57EEE" w14:textId="20A9EAA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321C3" w14:textId="18810A7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239B" w14:textId="25FD21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9F57B" w14:textId="6ACB1F4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107C3A" w:rsidRPr="00107C3A" w14:paraId="26E99A7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1CFE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2E5E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AC647" w14:textId="1B52B7B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57932" w14:textId="350714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7401E" w14:textId="40C5957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38747" w14:textId="1B227F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107C3A" w:rsidRPr="00107C3A" w14:paraId="31C24BF7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7A1B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4E00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40719" w14:textId="2B67B45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122BA" w14:textId="7120215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E87A" w14:textId="2104883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C5EEC" w14:textId="273C95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107C3A" w:rsidRPr="00107C3A" w14:paraId="56DE7A8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9207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F57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F47D3" w14:textId="7BADF38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324FF" w14:textId="31650FF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F1F15" w14:textId="222075B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8374E" w14:textId="13942E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107C3A" w:rsidRPr="00107C3A" w14:paraId="3C5E7BE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FB363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199B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80AF" w14:textId="77D7BA8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CAD0A" w14:textId="2F41A0E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72F06" w14:textId="7EA5CB0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3E394" w14:textId="3E0898E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107C3A" w:rsidRPr="00107C3A" w14:paraId="538A2FB1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C456A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3C7F82" w14:textId="3888D77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3,73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F48553" w14:textId="22FAC34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ABBEF5" w14:textId="0D83C95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C995F1" w14:textId="31A29C0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3,738.94 </w:t>
            </w:r>
          </w:p>
        </w:tc>
      </w:tr>
      <w:tr w:rsidR="00107C3A" w:rsidRPr="00107C3A" w14:paraId="589083F0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47DC7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6A2B62" w14:textId="2946997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0F449E" w14:textId="3F3AD0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C8182D" w14:textId="49AFE2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54215C" w14:textId="0E4BE6A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107C3A" w:rsidRPr="00107C3A" w14:paraId="469CAAF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26CE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87DC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F4843" w14:textId="3F689B5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418EB" w14:textId="248CC4E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CBC66" w14:textId="4AD68F4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46467" w14:textId="2169C1A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107C3A" w:rsidRPr="00107C3A" w14:paraId="5487EE9E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7C6F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971A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B32FF" w14:textId="726FE9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0341A" w14:textId="664D6A3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BD6FD" w14:textId="3CC00BC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36009" w14:textId="7985AF1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107C3A" w:rsidRPr="00107C3A" w14:paraId="136F1BE4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A09D2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C91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AE88D" w14:textId="71A8352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83799" w14:textId="63A3199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9C245" w14:textId="173C47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EBB2B" w14:textId="7A00689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107C3A" w:rsidRPr="00107C3A" w14:paraId="451ECA7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DC74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3CE2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7BD2E" w14:textId="6E57564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1447C" w14:textId="46D531B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D1A6B" w14:textId="7917D8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B5EC0" w14:textId="73F91C1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107C3A" w:rsidRPr="00107C3A" w14:paraId="0DEAE3F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9DB1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80E5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A6CBA" w14:textId="48C03068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A0EF6" w14:textId="2BE107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CC2B7" w14:textId="5314E3D3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CE08" w14:textId="6347560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107C3A" w:rsidRPr="00107C3A" w14:paraId="12855F5F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788F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8F3616" w14:textId="7342CAD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1AE494" w14:textId="585DE0D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BFBB8A" w14:textId="3BBA408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8A5255" w14:textId="13DC9C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107C3A" w:rsidRPr="00107C3A" w14:paraId="1812342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886D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9E34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23B8C" w14:textId="69FABFF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32847" w14:textId="581AD96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CEB09" w14:textId="0D8AC75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18E71" w14:textId="50AC734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107C3A" w:rsidRPr="00107C3A" w14:paraId="62F7B478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8AC38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A39C37" w14:textId="5EC279C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ACA27A" w14:textId="2ADD26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E1FA84" w14:textId="29E2752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544569" w14:textId="32D9BFB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107C3A" w:rsidRPr="00107C3A" w14:paraId="0940B289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34BF0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5290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4C306" w14:textId="05F74B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A74DA" w14:textId="18399B3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1A777" w14:textId="7FCEC1E0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49A9" w14:textId="3578C0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107C3A" w:rsidRPr="00107C3A" w14:paraId="797E0418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DF8F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4718C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4D795" w14:textId="28AE7CA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F5328" w14:textId="008E2567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6122D" w14:textId="0F52BA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30B8" w14:textId="67E6B70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107C3A" w:rsidRPr="00107C3A" w14:paraId="0B2E70E6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FF34B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577B6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E5782" w14:textId="104856B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000A0" w14:textId="655EB09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4D144" w14:textId="03EFC02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D010F" w14:textId="14C76B3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107C3A" w:rsidRPr="00107C3A" w14:paraId="7DDDD4C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DCFD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C46DA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6CC72" w14:textId="57492D21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E148B" w14:textId="3242AAEC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6FE40" w14:textId="2A42BE9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4AA80" w14:textId="0C32AFF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107C3A" w:rsidRPr="00107C3A" w14:paraId="42FBC6C3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7CB4D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F250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D935B" w14:textId="7A390B8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ADAE8" w14:textId="7E69A01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CCFBF" w14:textId="51B49FB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AA794" w14:textId="38B6498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107C3A" w:rsidRPr="00107C3A" w14:paraId="04AC5D70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4F331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27C29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2172C" w14:textId="26857D1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FCA80" w14:textId="695B80D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87056" w14:textId="6FAE55A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52EE" w14:textId="37E61282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107C3A" w:rsidRPr="00107C3A" w14:paraId="1E1ACF31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9578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F6E3F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3410" w14:textId="4F90C55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B271A" w14:textId="6DF6C14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7C965" w14:textId="5BEFC5FE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DCF7" w14:textId="1F8E6125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  <w:tr w:rsidR="00107C3A" w:rsidRPr="00107C3A" w14:paraId="0025A318" w14:textId="77777777" w:rsidTr="00107C3A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8B4E04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3CA04E" w14:textId="5CFC2D3F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DEBAA9" w14:textId="7903B5D6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ABB592" w14:textId="01A2233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616327" w14:textId="06DC08EA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38.00 </w:t>
            </w:r>
          </w:p>
        </w:tc>
      </w:tr>
      <w:tr w:rsidR="00107C3A" w:rsidRPr="00107C3A" w14:paraId="1DF9D27F" w14:textId="77777777" w:rsidTr="00107C3A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E6D9E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00C15" w14:textId="77777777" w:rsidR="00107C3A" w:rsidRPr="00107C3A" w:rsidRDefault="00107C3A" w:rsidP="00107C3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C6702" w14:textId="6B8A9C14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8885A" w14:textId="3848F50D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3A941" w14:textId="72A861E9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1042C" w14:textId="2DF9512B" w:rsidR="00107C3A" w:rsidRPr="00107C3A" w:rsidRDefault="00107C3A" w:rsidP="00107C3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107C3A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8.00 </w:t>
            </w:r>
          </w:p>
        </w:tc>
      </w:tr>
    </w:tbl>
    <w:p w14:paraId="7DAD564B" w14:textId="576372D0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154BBDA0" w14:textId="4C5DD41D" w:rsidR="00116737" w:rsidRPr="00116737" w:rsidRDefault="003E4C18" w:rsidP="003F6AD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6226F0FD" w14:textId="77777777" w:rsidR="00260EDA" w:rsidRPr="00055BCD" w:rsidRDefault="00260EDA" w:rsidP="00260ED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E111A13" w14:textId="77777777" w:rsidR="003F6ADB" w:rsidRDefault="003F6ADB" w:rsidP="003F6ADB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21222AD0" w14:textId="77777777" w:rsidR="003F6ADB" w:rsidRPr="00C1309E" w:rsidRDefault="003F6ADB" w:rsidP="003F6ADB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6517BA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47,910,959.61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36D13439" w14:textId="77777777" w:rsidR="003F6ADB" w:rsidRPr="00C1309E" w:rsidRDefault="003F6ADB" w:rsidP="003F6ADB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2CD2D33" w14:textId="77777777" w:rsidR="003F6ADB" w:rsidRPr="00C1309E" w:rsidRDefault="003F6ADB" w:rsidP="003F6ADB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644BC3BC" w14:textId="77777777" w:rsidR="003F6ADB" w:rsidRPr="00C1309E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7150D9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0,967,283.65 standby funds</w:t>
      </w:r>
      <w:r w:rsidRPr="007150D9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,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49A0E4B4" w14:textId="77777777" w:rsidR="003F6ADB" w:rsidRPr="00C1309E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3C72AC53" w14:textId="77777777" w:rsidR="003F6ADB" w:rsidRPr="00C1309E" w:rsidRDefault="003F6ADB" w:rsidP="003F6ADB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1649CB50" w14:textId="77777777" w:rsidR="003F6ADB" w:rsidRPr="00C1309E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6517BA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94,749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6517BA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93,120,749.57</w:t>
      </w:r>
      <w:r w:rsidRPr="007150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6517BA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81,071,810.61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6517BA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82,751,115.78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280989C4" w14:textId="77777777" w:rsidR="003F6ADB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10F6E58B" w14:textId="77777777" w:rsidR="003F6ADB" w:rsidRPr="00B25660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83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6"/>
        <w:gridCol w:w="1288"/>
        <w:gridCol w:w="986"/>
        <w:gridCol w:w="1196"/>
        <w:gridCol w:w="1288"/>
        <w:gridCol w:w="1432"/>
        <w:gridCol w:w="1869"/>
      </w:tblGrid>
      <w:tr w:rsidR="003F6ADB" w:rsidRPr="006517BA" w14:paraId="6B543630" w14:textId="77777777" w:rsidTr="00CB4613">
        <w:trPr>
          <w:trHeight w:val="20"/>
          <w:tblHeader/>
        </w:trPr>
        <w:tc>
          <w:tcPr>
            <w:tcW w:w="81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D0C7F5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3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93E04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0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0F57A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A2C8C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FC9690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102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28F53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3F6ADB" w:rsidRPr="006517BA" w14:paraId="399741C1" w14:textId="77777777" w:rsidTr="00CB4613">
        <w:trPr>
          <w:trHeight w:val="20"/>
          <w:tblHeader/>
        </w:trPr>
        <w:tc>
          <w:tcPr>
            <w:tcW w:w="8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FCF45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3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F390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2C56E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0FAC9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5C3B3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58DFE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102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2BE3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</w:tr>
      <w:tr w:rsidR="003F6ADB" w:rsidRPr="006517BA" w14:paraId="4A185146" w14:textId="77777777" w:rsidTr="00CB4613">
        <w:trPr>
          <w:trHeight w:val="20"/>
        </w:trPr>
        <w:tc>
          <w:tcPr>
            <w:tcW w:w="810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C26EC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2127E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690,967,283.65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03BD2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94,749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7D4A6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93,120,749.57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9C303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81,071,810.61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F20C1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82,751,115.78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C78A7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,247,910,959.61</w:t>
            </w:r>
          </w:p>
        </w:tc>
      </w:tr>
      <w:tr w:rsidR="003F6ADB" w:rsidRPr="006517BA" w14:paraId="58333F33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F2B3F0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Central Office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EDB8EE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649,808,804.19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DC6BE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23ACD1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A9C777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55C52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79F184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649,808,804.19 </w:t>
            </w:r>
          </w:p>
        </w:tc>
      </w:tr>
      <w:tr w:rsidR="003F6ADB" w:rsidRPr="006517BA" w14:paraId="4D5AB039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0C771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NRLMB - NROC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41BF5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5559F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8,88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696D3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4,861,957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90979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5,292,139.7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14ABA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86,738,189.79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096AFF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06,892,286.49 </w:t>
            </w:r>
          </w:p>
        </w:tc>
      </w:tr>
      <w:tr w:rsidR="003F6ADB" w:rsidRPr="006517BA" w14:paraId="68589AC7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2750A7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NRLMB - VDRC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4DD74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47C87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9,84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E2F7C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4,407,317.63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48E9CE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0,253,169.03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3E738F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3,145,887.20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E3E1C1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7,806,373.86 </w:t>
            </w:r>
          </w:p>
        </w:tc>
      </w:tr>
      <w:tr w:rsidR="003F6ADB" w:rsidRPr="006517BA" w14:paraId="6ECACCD2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36BEA7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CD7E6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708,055.2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33541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8,334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2EDA4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4,173,015.48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78349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6,696,388.3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86BFE0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29,511,164.18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7BDC9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41,088,623.16 </w:t>
            </w:r>
          </w:p>
        </w:tc>
      </w:tr>
      <w:tr w:rsidR="003F6ADB" w:rsidRPr="006517BA" w14:paraId="2497C330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207C10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4461A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000,138.79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643165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12,26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C7B9C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6,469,911.34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2F933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,135,138.86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30539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5,510,398.95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04A0C0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6,115,587.94 </w:t>
            </w:r>
          </w:p>
        </w:tc>
      </w:tr>
      <w:tr w:rsidR="003F6ADB" w:rsidRPr="006517BA" w14:paraId="397203AB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27CF51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I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495030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305,028.74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95FB5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5,123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8BB8F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4,176,158.97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A02D3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5,161,085.86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F2C59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5,022,278.98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93C17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7,664,552.55 </w:t>
            </w:r>
          </w:p>
        </w:tc>
      </w:tr>
      <w:tr w:rsidR="003F6ADB" w:rsidRPr="006517BA" w14:paraId="539BA9EF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038040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CALABARZON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5BFBE1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DABE67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1,313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C76330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846,613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35065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7,768,608.28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40687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3,940,873.37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F517B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5,556,094.65 </w:t>
            </w:r>
          </w:p>
        </w:tc>
      </w:tr>
      <w:tr w:rsidR="003F6ADB" w:rsidRPr="006517BA" w14:paraId="368C0DA3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D32997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MIMAROPA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EF51AE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2,455,394.58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1D7985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21,28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CBC01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9,579,150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94942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2,061,634.0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04BB17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5,004,948.80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8A452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9,101,127.38 </w:t>
            </w:r>
          </w:p>
        </w:tc>
      </w:tr>
      <w:tr w:rsidR="003F6ADB" w:rsidRPr="006517BA" w14:paraId="7B9A2751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F3F497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V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FB1E8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CFA49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19,235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EA3CD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9,041,098.4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2D44A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,155,015.41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B04D4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5,730,429.90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9191F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28,926,543.71 </w:t>
            </w:r>
          </w:p>
        </w:tc>
      </w:tr>
      <w:tr w:rsidR="003F6ADB" w:rsidRPr="006517BA" w14:paraId="1E9A5B7C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E3462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V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0776E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000,051.68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6A286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6,980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9BF99E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5,444,756.96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C3D6D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62,845,885.82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16225E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5,890,820.31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313A66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87,181,514.77 </w:t>
            </w:r>
          </w:p>
        </w:tc>
      </w:tr>
      <w:tr w:rsidR="003F6ADB" w:rsidRPr="006517BA" w14:paraId="07E6BB8B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B4646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V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7CEB1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1,500,544.27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54584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19,420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CB842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8,447,700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9A406F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0,950,640.18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A6C1D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9,406,840.65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67DF1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30,305,725.10 </w:t>
            </w:r>
          </w:p>
        </w:tc>
      </w:tr>
      <w:tr w:rsidR="003F6ADB" w:rsidRPr="006517BA" w14:paraId="6BD0C287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B587D5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VI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28C30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194,543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CEDCC7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8,86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F89416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4,526,206.56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55E90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7,878,269.9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8C37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9,284,402.95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CFD951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34,883,422.41 </w:t>
            </w:r>
          </w:p>
        </w:tc>
      </w:tr>
      <w:tr w:rsidR="003F6ADB" w:rsidRPr="006517BA" w14:paraId="4737DFA5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C3A78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IX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FEFB3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56,000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F8AC5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7,34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F8A8B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4,015,062.03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6DAB9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6,581,896.24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5D307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0,866,180.12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188F2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31,519,138.39 </w:t>
            </w:r>
          </w:p>
        </w:tc>
      </w:tr>
      <w:tr w:rsidR="003F6ADB" w:rsidRPr="006517BA" w14:paraId="73C1D333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8BA40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X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211171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000,724.42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A6CE8E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6,560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4EE166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3,486,024.92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29C84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3,863,632.31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5AE9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27,841,656.42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381D1E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48,192,038.07 </w:t>
            </w:r>
          </w:p>
        </w:tc>
      </w:tr>
      <w:tr w:rsidR="003F6ADB" w:rsidRPr="006517BA" w14:paraId="76055CB5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D03A6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X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5E147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000,001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448507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8,887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B04F4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3,289,523.05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DE732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7,574,475.0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F515C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4,916,885.36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5084D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28,780,884.41 </w:t>
            </w:r>
          </w:p>
        </w:tc>
      </w:tr>
      <w:tr w:rsidR="003F6ADB" w:rsidRPr="006517BA" w14:paraId="77912BA7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C290D4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X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3ADF45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000,513.85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94342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2,198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0BC90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,208,900.00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6ED3B4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,787,590.76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BC6FB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0,899,586.54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178D36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6,896,591.15 </w:t>
            </w:r>
          </w:p>
        </w:tc>
      </w:tr>
      <w:tr w:rsidR="003F6ADB" w:rsidRPr="006517BA" w14:paraId="05CE0D16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449A1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CARAGA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D8E223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000,740.55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683ADF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7,064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754E6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3,820,589.12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70FE3B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5,692,800.18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D5EEE1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6,048,040.02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3A1896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28,562,169.87 </w:t>
            </w:r>
          </w:p>
        </w:tc>
      </w:tr>
      <w:tr w:rsidR="003F6ADB" w:rsidRPr="006517BA" w14:paraId="773637DB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D8A94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NCR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E21F85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2,229,439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E0034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EAFCC9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F068C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3,597,574.50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EFCE18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5,741,232.78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C22C9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1,568,246.28 </w:t>
            </w:r>
          </w:p>
        </w:tc>
      </w:tr>
      <w:tr w:rsidR="003F6ADB" w:rsidRPr="006517BA" w14:paraId="7B3BD772" w14:textId="77777777" w:rsidTr="00CB4613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09CEEE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lastRenderedPageBreak/>
              <w:t>CAR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5482C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3,707,304.38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2947E2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>11,133</w:t>
            </w:r>
          </w:p>
        </w:tc>
        <w:tc>
          <w:tcPr>
            <w:tcW w:w="5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B7893D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5,326,765.11 </w:t>
            </w:r>
          </w:p>
        </w:tc>
        <w:tc>
          <w:tcPr>
            <w:tcW w:w="6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189E5C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775,866.28 </w:t>
            </w:r>
          </w:p>
        </w:tc>
        <w:tc>
          <w:tcPr>
            <w:tcW w:w="79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8007EA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7,251,299.47 </w:t>
            </w:r>
          </w:p>
        </w:tc>
        <w:tc>
          <w:tcPr>
            <w:tcW w:w="10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BC6356" w14:textId="77777777" w:rsidR="003F6ADB" w:rsidRPr="006517BA" w:rsidRDefault="003F6ADB" w:rsidP="00CB4613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6517BA">
              <w:rPr>
                <w:rFonts w:ascii="Arial Narrow" w:eastAsia="Times New Roman" w:hAnsi="Arial Narrow"/>
                <w:sz w:val="20"/>
                <w:szCs w:val="20"/>
              </w:rPr>
              <w:t xml:space="preserve">17,061,235.24 </w:t>
            </w:r>
          </w:p>
        </w:tc>
      </w:tr>
    </w:tbl>
    <w:p w14:paraId="41C51E42" w14:textId="77777777" w:rsidR="003F6ADB" w:rsidRDefault="003F6ADB" w:rsidP="003F6ADB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4 November 2020, 3PM.</w:t>
      </w:r>
    </w:p>
    <w:p w14:paraId="2137168F" w14:textId="3941304F" w:rsidR="00957F89" w:rsidRDefault="003F6ADB" w:rsidP="003F6ADB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14E7257D" w14:textId="77777777" w:rsidR="003F6ADB" w:rsidRPr="003F6ADB" w:rsidRDefault="003F6ADB" w:rsidP="003F6ADB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71D729BC" w:rsidR="009702AE" w:rsidRPr="00D42B1F" w:rsidRDefault="00511AF3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5A9501A9" w:rsidR="009702AE" w:rsidRPr="00D42B1F" w:rsidRDefault="00511AF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562F56F3" w:rsidR="009702AE" w:rsidRPr="00116737" w:rsidRDefault="00511AF3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16737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16737" w:rsidRPr="00D622DE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622DE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16737" w:rsidRPr="00D622DE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16737" w:rsidRPr="00D622DE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Las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16737" w:rsidRPr="00D622DE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16737" w:rsidRPr="00D622DE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16737" w:rsidRPr="00D622DE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16737" w:rsidRPr="00D622DE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16737" w:rsidRPr="00D622DE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16737" w:rsidRPr="00D622DE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16737" w:rsidRPr="00D622DE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16737" w:rsidRPr="00D622DE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16737" w:rsidRPr="00D622DE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16737" w:rsidRPr="00D622DE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16737" w:rsidRPr="00D622DE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16737" w:rsidRPr="00D622DE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21161A3" w14:textId="77777777" w:rsidR="00107C3A" w:rsidRDefault="00107C3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D13F219" w14:textId="1D3CD70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0ECF1E8" w14:textId="77777777" w:rsidR="00511AF3" w:rsidRDefault="00511AF3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0CA4FF90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655958BA" w:rsidR="009702AE" w:rsidRPr="00511AF3" w:rsidRDefault="00260EDA" w:rsidP="00B57B4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B57B4E" w:rsidRPr="00511AF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511AF3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511AF3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511AF3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511AF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11AF3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511AF3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511AF3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511AF3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511AF3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511AF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11AF3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11AF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511AF3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511AF3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3A6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511AF3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511AF3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511AF3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511AF3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511AF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511AF3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9225519" w14:textId="51AE7AE9" w:rsidR="001B384B" w:rsidRPr="00511AF3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33095"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B57B4E" w:rsidRPr="00511AF3">
              <w:rPr>
                <w:rFonts w:ascii="Arial" w:eastAsia="Arial" w:hAnsi="Arial" w:cs="Arial"/>
                <w:sz w:val="20"/>
                <w:szCs w:val="19"/>
              </w:rPr>
              <w:t>77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0BAB"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id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</w:t>
            </w:r>
            <w:r w:rsidR="009616A2" w:rsidRPr="00511AF3">
              <w:rPr>
                <w:rFonts w:ascii="Arial" w:eastAsia="Arial" w:hAnsi="Arial" w:cs="Arial"/>
                <w:sz w:val="20"/>
                <w:szCs w:val="19"/>
              </w:rPr>
              <w:t>ion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511AF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511AF3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pera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F24350"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DAE252C" w14:textId="67C247EF" w:rsidR="00B57B4E" w:rsidRPr="00511AF3" w:rsidRDefault="00B57B4E" w:rsidP="00B57B4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 I is continuously repacking FFPs at DSWD Regional Warehouse, Biday, City of San Fernando, La Union.</w:t>
            </w:r>
          </w:p>
          <w:p w14:paraId="035DF35E" w14:textId="7E76E7F2" w:rsidR="00F0317F" w:rsidRPr="00511AF3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511AF3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511AF3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511AF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511AF3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511AF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511AF3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511AF3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511AF3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511AF3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511AF3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354D9592" w14:textId="77777777" w:rsidR="001B384B" w:rsidRPr="00511AF3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D1AC59D" w14:textId="1B80BFDF" w:rsidR="005F5959" w:rsidRPr="00511AF3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503C4930" w:rsidR="009D1839" w:rsidRPr="00511AF3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511AF3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511AF3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11AF3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11AF3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11AF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511AF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511AF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511AF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511AF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511AF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511AF3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5D882AA1" w:rsidR="006C3F0B" w:rsidRPr="00511AF3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511AF3">
              <w:rPr>
                <w:rFonts w:ascii="Arial" w:eastAsia="Arial" w:hAnsi="Arial" w:cs="Arial"/>
                <w:b/>
                <w:sz w:val="20"/>
                <w:szCs w:val="19"/>
              </w:rPr>
              <w:t>265,446,500.00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511AF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511AF3">
              <w:rPr>
                <w:rFonts w:ascii="Arial" w:eastAsia="Arial" w:hAnsi="Arial" w:cs="Arial"/>
                <w:b/>
                <w:sz w:val="20"/>
                <w:szCs w:val="19"/>
              </w:rPr>
              <w:t>48,263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511AF3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511AF3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511AF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511AF3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20E4FB4" w:rsidR="0020031D" w:rsidRPr="00511AF3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500.00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511AF3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511AF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511AF3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60BD73E2" w:rsidR="00174EA5" w:rsidRPr="00511AF3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23EEE570" w:rsidR="007731D9" w:rsidRPr="00511AF3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511AF3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4AA7FE52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6EDEAA11" w:rsidR="00E0250A" w:rsidRPr="00511AF3" w:rsidRDefault="00733DE3" w:rsidP="004B305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4B3052" w:rsidRPr="00511AF3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511AF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511AF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16E92D91" w:rsidR="00013B89" w:rsidRPr="00511AF3" w:rsidRDefault="00013B89" w:rsidP="00013B8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</w:t>
            </w:r>
            <w:r w:rsidR="004B3052"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4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,</w:t>
            </w:r>
            <w:r w:rsidR="004B3052"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070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clients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511AF3"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4B3052"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01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,</w:t>
            </w:r>
            <w:r w:rsidR="004B3052"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288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,</w:t>
            </w:r>
            <w:r w:rsidR="004B3052"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8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9.82.</w:t>
            </w:r>
          </w:p>
          <w:p w14:paraId="109E201A" w14:textId="6D62556F" w:rsidR="005A04F8" w:rsidRPr="00511AF3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25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(FFPs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₱118,910.0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lastRenderedPageBreak/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Solano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Nuev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Vizcay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b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distribu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Local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Stran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(LSIs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Return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OFW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511AF3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250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₱1,275,100.0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vario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2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Distric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LS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os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resid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far-flu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s.</w:t>
            </w:r>
          </w:p>
          <w:p w14:paraId="413DF3EB" w14:textId="065268D9" w:rsidR="00C862A1" w:rsidRPr="00511AF3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511AF3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511AF3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511AF3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054DAF0D" w:rsidR="00013B89" w:rsidRPr="00511AF3" w:rsidRDefault="00013B8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482 beneficiaries of the Bayanihan 2 with a total amount of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  <w:lang w:bidi="en-US"/>
              </w:rPr>
              <w:t>₱2,651,000.00.</w:t>
            </w:r>
          </w:p>
          <w:p w14:paraId="1D79AC82" w14:textId="44DDC8A8" w:rsidR="006D1DB0" w:rsidRPr="00511AF3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511AF3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511AF3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511AF3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6C83D1E9" w:rsidR="00213F5B" w:rsidRPr="00511AF3" w:rsidRDefault="00F91FDD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5EDAD8" w:rsidR="00BF6B14" w:rsidRPr="00511AF3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08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97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1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24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CEB0348" w:rsidR="00BF6B14" w:rsidRPr="00511AF3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9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0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11.</w:t>
            </w:r>
          </w:p>
          <w:p w14:paraId="1C767176" w14:textId="36C4E9B3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0AE35EA" w:rsidR="006059F2" w:rsidRPr="00511AF3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1FDD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511AF3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511AF3" w:rsidRPr="00511AF3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511AF3" w:rsidRPr="00511AF3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67451901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98</w:t>
                  </w:r>
                </w:p>
              </w:tc>
              <w:tc>
                <w:tcPr>
                  <w:tcW w:w="1701" w:type="dxa"/>
                </w:tcPr>
                <w:p w14:paraId="483D8399" w14:textId="4949F300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37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0.00</w:t>
                  </w:r>
                </w:p>
              </w:tc>
              <w:tc>
                <w:tcPr>
                  <w:tcW w:w="2720" w:type="dxa"/>
                </w:tcPr>
                <w:p w14:paraId="7AEE68E8" w14:textId="0426D7C5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2AA1E519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02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6</w:t>
                  </w:r>
                </w:p>
              </w:tc>
              <w:tc>
                <w:tcPr>
                  <w:tcW w:w="1701" w:type="dxa"/>
                </w:tcPr>
                <w:p w14:paraId="5488C527" w14:textId="5FB467D7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64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729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000.00</w:t>
                  </w:r>
                </w:p>
              </w:tc>
              <w:tc>
                <w:tcPr>
                  <w:tcW w:w="2720" w:type="dxa"/>
                </w:tcPr>
                <w:p w14:paraId="1E005764" w14:textId="7574386F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511AF3" w:rsidRPr="00511AF3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0E5ABC4A" w:rsidR="007A4D29" w:rsidRPr="00511AF3" w:rsidRDefault="002E426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511AF3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511AF3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2775BCD" w14:textId="24277EAF" w:rsidR="002E4263" w:rsidRPr="00511AF3" w:rsidRDefault="00157E48" w:rsidP="002E4263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 xml:space="preserve">DSWD-FO CALABARZON </w:t>
            </w:r>
            <w:r w:rsidR="002E4263" w:rsidRPr="00511AF3">
              <w:rPr>
                <w:rFonts w:ascii="Arial" w:eastAsia="Arial" w:hAnsi="Arial" w:cs="Arial"/>
                <w:sz w:val="20"/>
                <w:szCs w:val="20"/>
              </w:rPr>
              <w:t>through the DRMD coordinated with the LGUs that hosted COVID-19 Coordinated Operations to Defeat Epidemic (CODE) meeting for the retrieval and submission of the Relief Distribution Sheet of face mask distributed during the meeting.</w:t>
            </w:r>
          </w:p>
          <w:p w14:paraId="56F3B8C5" w14:textId="62F627BA" w:rsidR="007A4D29" w:rsidRPr="00511AF3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lastRenderedPageBreak/>
              <w:t>The CALABARZON Regional Task Force (RTF) Against COVID-19 continues to convene on a weekly basis, to set policies and coordinate the implementation of various responses to the crisis.</w:t>
            </w:r>
          </w:p>
          <w:p w14:paraId="185EEBAE" w14:textId="6BD278E5" w:rsidR="002E4263" w:rsidRPr="00511AF3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DSWD-FO CALABARZON is in collaboration with the Office of Civil Defense IV-A is compiling the available resources of Regional Line Agencies (RLAs) and LGUs that maybe tapped for delivering assistance to LGUs that have surge of COVID-19 cases.</w:t>
            </w:r>
          </w:p>
          <w:p w14:paraId="362BB4F3" w14:textId="44D0C53E" w:rsidR="007A4D29" w:rsidRPr="00511AF3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39640ABF" w:rsidR="007A4D29" w:rsidRPr="00511AF3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511AF3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511AF3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511AF3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511AF3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1656B0EE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3F171EE5" w:rsidR="002D4D40" w:rsidRPr="00511AF3" w:rsidRDefault="00013B89" w:rsidP="007D6CA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CB4613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511AF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511AF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511AF3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511AF3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511AF3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511AF3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0E7B595" w:rsidR="002D4D40" w:rsidRPr="00511AF3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511AF3">
              <w:rPr>
                <w:rFonts w:ascii="Arial" w:eastAsia="Arial" w:hAnsi="Arial" w:cs="Arial"/>
                <w:b/>
                <w:sz w:val="20"/>
                <w:szCs w:val="19"/>
              </w:rPr>
              <w:t>2,</w:t>
            </w:r>
            <w:r w:rsidR="007D6CAE" w:rsidRPr="00511AF3">
              <w:rPr>
                <w:rFonts w:ascii="Arial" w:eastAsia="Arial" w:hAnsi="Arial" w:cs="Arial"/>
                <w:b/>
                <w:sz w:val="20"/>
                <w:szCs w:val="19"/>
              </w:rPr>
              <w:t>63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80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6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5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D6CAE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27E4A4D" w:rsidR="004B726D" w:rsidRPr="00511AF3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,272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13B89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3,857,515.20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013B89" w:rsidRPr="00511AF3">
              <w:rPr>
                <w:rFonts w:ascii="Arial" w:eastAsia="Arial" w:hAnsi="Arial" w:cs="Arial"/>
                <w:bCs/>
                <w:sz w:val="20"/>
                <w:szCs w:val="19"/>
              </w:rPr>
              <w:t>20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511AF3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511AF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511AF3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2429A7D1" w14:textId="77777777" w:rsidR="003A585A" w:rsidRDefault="003A585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5EBFAEC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072B37DA" w:rsidR="005279ED" w:rsidRPr="00511AF3" w:rsidRDefault="00116737" w:rsidP="0032528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2528E" w:rsidRPr="00511AF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511AF3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2420A85A" w:rsidR="00416D6F" w:rsidRPr="00511AF3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6</w:t>
            </w:r>
            <w:r w:rsidR="0032528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 w:rsidR="00116737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32528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05</w:t>
            </w:r>
            <w:r w:rsidR="00116737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401.58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3,</w:t>
            </w:r>
            <w:r w:rsidR="0032528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16737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511AF3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2528E" w:rsidRPr="00511AF3">
              <w:rPr>
                <w:rFonts w:ascii="Arial" w:eastAsia="Times New Roman" w:hAnsi="Arial" w:cs="Arial"/>
                <w:sz w:val="20"/>
                <w:szCs w:val="20"/>
              </w:rPr>
              <w:t>20</w:t>
            </w:r>
            <w:r w:rsidR="00BA54F5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511AF3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511AF3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511AF3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511AF3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511AF3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511AF3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511AF3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511AF3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eastAsia="Times New Roman"/>
              </w:rPr>
              <w:t xml:space="preserve"> 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511AF3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511AF3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511A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511AF3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511AF3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511AF3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511AF3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511AF3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511AF3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511AF3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511AF3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511AF3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511AF3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511AF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511AF3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038BB22E" w:rsidR="009702AE" w:rsidRPr="00D72724" w:rsidRDefault="00774276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9F1B9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D72724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D72724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D72724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7B3E5D6B" w:rsidR="00FF1B00" w:rsidRPr="00D72724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D72724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D72724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D72724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D72724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D72724" w:rsidRPr="00D72724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D72724" w:rsidRPr="00D72724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D72724" w:rsidRPr="00D72724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D72724" w:rsidRPr="00D72724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D72724" w:rsidRPr="00D72724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D72724" w:rsidRPr="00D72724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D72724" w:rsidRPr="00D72724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D72724" w:rsidRPr="00D72724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D72724" w:rsidRPr="00D72724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D72724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D72724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D72724" w:rsidRPr="00D72724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D72724" w:rsidRPr="00D72724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D72724" w:rsidRPr="00D72724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D72724" w:rsidRPr="00D72724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D72724" w:rsidRPr="00D72724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D72724" w:rsidRPr="00D72724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D72724" w:rsidRPr="00D72724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4484079D" w:rsidR="00FB0EB0" w:rsidRPr="00D622DE" w:rsidRDefault="009F1B90" w:rsidP="00D622D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sz w:val="20"/>
                <w:szCs w:val="19"/>
              </w:rPr>
              <w:t>DSWD-FO VII is now implementing the Bayanihan 2subsidy program.</w:t>
            </w:r>
          </w:p>
        </w:tc>
      </w:tr>
    </w:tbl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107C3A" w:rsidRPr="00FA1B26" w14:paraId="6AB993B2" w14:textId="77777777" w:rsidTr="00107C3A">
        <w:trPr>
          <w:trHeight w:val="20"/>
        </w:trPr>
        <w:tc>
          <w:tcPr>
            <w:tcW w:w="1951" w:type="dxa"/>
          </w:tcPr>
          <w:p w14:paraId="3394EBD6" w14:textId="77777777" w:rsidR="00107C3A" w:rsidRPr="00FA1B26" w:rsidRDefault="00107C3A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107C3A" w:rsidRPr="00FA1B26" w:rsidRDefault="00107C3A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107C3A">
        <w:trPr>
          <w:trHeight w:val="20"/>
        </w:trPr>
        <w:tc>
          <w:tcPr>
            <w:tcW w:w="1951" w:type="dxa"/>
            <w:vAlign w:val="center"/>
          </w:tcPr>
          <w:p w14:paraId="6C640F12" w14:textId="3AB7754B" w:rsidR="00E96404" w:rsidRPr="00AC5ADE" w:rsidRDefault="009829BE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AC5AD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AC5AD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AC5AD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645F69C6" w:rsidR="00262E5B" w:rsidRPr="00AC5ADE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12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889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129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79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AC5ADE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AC5ADE">
              <w:rPr>
                <w:rFonts w:ascii="Arial" w:eastAsia="Arial" w:hAnsi="Arial" w:cs="Arial"/>
                <w:b/>
                <w:sz w:val="20"/>
                <w:szCs w:val="19"/>
              </w:rPr>
              <w:t>(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AC5ADE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AC5ADE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C7EC2" w:rsidRPr="00AC5AD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705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6C378891" w:rsidR="00262E5B" w:rsidRPr="00AC5ADE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19,717 </w:t>
            </w:r>
            <w:r w:rsidR="00875610" w:rsidRPr="00AC5ADE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829BE" w:rsidRPr="00AC5ADE">
              <w:rPr>
                <w:rFonts w:ascii="Arial" w:eastAsia="Arial" w:hAnsi="Arial" w:cs="Arial"/>
                <w:b/>
                <w:sz w:val="20"/>
                <w:szCs w:val="19"/>
              </w:rPr>
              <w:t>94,747,248.08.</w:t>
            </w:r>
          </w:p>
          <w:p w14:paraId="200DD354" w14:textId="6E1B0F23" w:rsidR="00155E19" w:rsidRPr="00AC5ADE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3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80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lastRenderedPageBreak/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7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93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;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6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3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2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5FC7B6EA" w:rsidR="00C514DA" w:rsidRPr="00AC5ADE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5ADE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AC5ADE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AC5ADE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4D74F0AF" w:rsidR="00206A9C" w:rsidRPr="00AC5ADE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AC5ADE">
              <w:rPr>
                <w:rFonts w:ascii="Arial" w:eastAsia="Arial" w:hAnsi="Arial" w:cs="Arial"/>
                <w:sz w:val="20"/>
                <w:szCs w:val="19"/>
              </w:rPr>
              <w:t xml:space="preserve">699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829BE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495,000.00.</w:t>
            </w:r>
          </w:p>
          <w:p w14:paraId="79C8C62F" w14:textId="31A183A5" w:rsidR="00ED50BE" w:rsidRPr="00AC5ADE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AC5ADE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AC5ADE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AC5ADE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AC5ADE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64,823 </w:t>
            </w:r>
            <w:r w:rsidR="008C4ADC" w:rsidRPr="00AC5AD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AC5AD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AC5AD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AC5AD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AC5ADE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829BE" w:rsidRPr="00AC5ADE">
              <w:rPr>
                <w:rFonts w:ascii="Arial" w:eastAsia="Arial" w:hAnsi="Arial" w:cs="Arial"/>
                <w:b/>
                <w:sz w:val="20"/>
                <w:szCs w:val="19"/>
              </w:rPr>
              <w:t>324,115,000.00.</w:t>
            </w:r>
          </w:p>
          <w:p w14:paraId="32DCABCB" w14:textId="05C96EAA" w:rsidR="00E96404" w:rsidRPr="00AC5ADE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AC5ADE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AC5ADE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36CE636B" w:rsidR="009702AE" w:rsidRPr="00AE0CA5" w:rsidRDefault="00013B89" w:rsidP="00013B8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0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30BF0D36" w:rsidR="00013B89" w:rsidRPr="00AE0CA5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4932EFC2" w14:textId="7BA465E3" w:rsidR="0063333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AE0CA5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AE0CA5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AE0CA5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AE0CA5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607AED30" w:rsidR="009702AE" w:rsidRPr="00AC5ADE" w:rsidRDefault="009829BE" w:rsidP="007F638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AC5AD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AC5AD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C5AD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AC5ADE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AC5AD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AC5ADE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AC5ADE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AC5AD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AC5AD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AC5ADE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AC5AD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AC5ADE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AC5AD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068A7DE3" w:rsidR="004E029E" w:rsidRPr="00AC5ADE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AC5AD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AC5ADE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AC5AD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AC5AD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AC5AD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AC5ADE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A0C30C1" w14:textId="1C1A8770" w:rsidR="009829BE" w:rsidRPr="00AC5ADE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,189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 xml:space="preserve">beneficiaries for the Bayanihan 2 ESP Implementation amounting to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₱13,134,000.00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 of 23 November 2020, 12NN.</w:t>
            </w:r>
          </w:p>
          <w:p w14:paraId="503A5847" w14:textId="7D3ED24B" w:rsidR="00B704B0" w:rsidRPr="00AC5ADE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AC5ADE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67186CA" w14:textId="2BF56D47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29692D04" w14:textId="7654A92D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83B3A8E" w:rsidR="009702AE" w:rsidRPr="00AC3D7A" w:rsidRDefault="00AC3D7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24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B029D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7F52723A" w:rsidR="00B80096" w:rsidRPr="00AC3D7A" w:rsidRDefault="00B80096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E4178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C3D7A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5,349,371.80 </w:t>
            </w:r>
            <w:r w:rsidR="00310FF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,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OFs,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IATFs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-in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includes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meals,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acks,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,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ation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,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ce.</w:t>
            </w:r>
          </w:p>
          <w:p w14:paraId="47193781" w14:textId="6C67A6BD" w:rsidR="00AC3D7A" w:rsidRPr="00AC3D7A" w:rsidRDefault="00DB029D" w:rsidP="00AC3D7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-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F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C</w:t>
            </w:r>
            <w:r w:rsidR="0010585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RAGA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C3D7A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y</w:t>
            </w:r>
            <w:r w:rsid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of 3,152 FFPs amounting to </w:t>
            </w:r>
            <w:r w:rsidR="00AC3D7A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₱1,423,004.16 requested by the LGU of Bislig City, Surigao Del Sur intended for the Tricycle Drivers affected by community quarantine in the city.</w:t>
            </w:r>
          </w:p>
          <w:p w14:paraId="65E8982F" w14:textId="4C608C80" w:rsidR="00DB029D" w:rsidRPr="00AC3D7A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AC3D7A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-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F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C</w:t>
            </w:r>
            <w:r w:rsidR="0010585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RAGA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C3D7A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d the approval and preparation of RIS of augmentation request from LGUs of San Agustin and Tandag City, Surigao Del Sur. The LGUs requested 2,908 and 2,656 FFPs respectively.</w:t>
            </w:r>
          </w:p>
          <w:p w14:paraId="457AF2CB" w14:textId="47A9FA3B" w:rsidR="00DB029D" w:rsidRPr="00AC3D7A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,8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FFPs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AC3D7A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3,386,698.86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17,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60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500mL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bottle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ater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₱13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699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.20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7362291" w14:textId="4C2142E7" w:rsidR="00752E3F" w:rsidRPr="00AC3D7A" w:rsidRDefault="0006603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5,000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hygien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kits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₱8,294,375.00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lready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e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fices.</w:t>
            </w:r>
          </w:p>
          <w:p w14:paraId="1488C9BA" w14:textId="77777777" w:rsidR="00114FDF" w:rsidRPr="00AC3D7A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8BEABC7" w14:textId="650097E1" w:rsidR="009702AE" w:rsidRPr="00AC3D7A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05D0D46D" w14:textId="760E93C7" w:rsidR="009702AE" w:rsidRPr="00AC3D7A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date,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05,096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on-4Ps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06603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525,480,000.00</w:t>
            </w:r>
            <w:r w:rsidR="00AE0E89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539BA321" w14:textId="12DBB651" w:rsidR="00AE0E89" w:rsidRPr="00AC3D7A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89,867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687,911,850.00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;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,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180,673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cards;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7,796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SD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1,398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by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LGU/DOL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UPAD.</w:t>
            </w:r>
          </w:p>
          <w:p w14:paraId="3CAD2536" w14:textId="41516270" w:rsidR="00066031" w:rsidRPr="00AC3D7A" w:rsidRDefault="0064567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31</w:t>
            </w:r>
            <w:r w:rsidR="004654C4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FF701A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227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90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FF701A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%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pprove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left-out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families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lready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4654C4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243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000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.00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D16141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5B2E8C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56</w:t>
            </w:r>
            <w:r w:rsidR="007502C0" w:rsidRPr="00AC3D7A">
              <w:rPr>
                <w:rFonts w:ascii="Arial" w:eastAsia="Arial" w:hAnsi="Arial" w:cs="Arial"/>
                <w:color w:val="0070C0"/>
                <w:sz w:val="20"/>
                <w:szCs w:val="19"/>
              </w:rPr>
              <w:t>%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Pr="00D72724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1147935D" w14:textId="77777777" w:rsidR="00511AF3" w:rsidRPr="00511AF3" w:rsidRDefault="00511AF3" w:rsidP="00511AF3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511AF3">
              <w:rPr>
                <w:rFonts w:ascii="Arial" w:eastAsia="Arial" w:hAnsi="Arial" w:cs="Arial"/>
                <w:b/>
                <w:sz w:val="24"/>
                <w:szCs w:val="24"/>
              </w:rPr>
              <w:t>MARC LEO L. BUTAC</w:t>
            </w:r>
          </w:p>
          <w:p w14:paraId="4155D523" w14:textId="01ED1641" w:rsidR="00BD3C7E" w:rsidRPr="003A585A" w:rsidRDefault="00511AF3" w:rsidP="00511AF3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511AF3">
              <w:rPr>
                <w:rFonts w:ascii="Arial" w:eastAsia="Arial" w:hAnsi="Arial" w:cs="Arial"/>
                <w:b/>
                <w:sz w:val="24"/>
                <w:szCs w:val="24"/>
              </w:rPr>
              <w:t>MARIE JOYCE G. RAFANAN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5E9B2229" w:rsidR="003A585A" w:rsidRDefault="00511AF3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 w:rsidRPr="00511AF3">
              <w:rPr>
                <w:rFonts w:ascii="Arial" w:eastAsia="Arial" w:hAnsi="Arial" w:cs="Arial"/>
                <w:b/>
                <w:sz w:val="24"/>
                <w:szCs w:val="24"/>
              </w:rPr>
              <w:t>LESLIE R. JAWILI</w:t>
            </w:r>
          </w:p>
        </w:tc>
      </w:tr>
    </w:tbl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A3778A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98DFBA7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05E525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F89D51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549B48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35C2B8B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DFC5911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755BD26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3A3019B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F57131D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4DD85B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9FBFDDA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A1B0B53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74B14D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CFEE88F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2A1E66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9A3298C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168DA282" w:rsidR="009616A2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1DEEC55F" w14:textId="2B5EAD6D" w:rsidR="00B26F3C" w:rsidRPr="00B26F3C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BD63394" wp14:editId="6EF2BD02">
            <wp:simplePos x="0" y="0"/>
            <wp:positionH relativeFrom="margin">
              <wp:posOffset>294640</wp:posOffset>
            </wp:positionH>
            <wp:positionV relativeFrom="paragraph">
              <wp:posOffset>158115</wp:posOffset>
            </wp:positionV>
            <wp:extent cx="5689600" cy="426720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B4D8E" w14:textId="14D0BD1C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820B68" w14:textId="40C745BE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76631140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285DBAB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4D0A9EE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2EAE3D9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169B3D0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7CD0C87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1246B00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20DD3A1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5524D82" w14:textId="77777777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5294A3D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5F53798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03E39FD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BABDB7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4CB4EF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45597B25" w:rsidR="009616A2" w:rsidRPr="004057CA" w:rsidRDefault="009616A2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bookmarkStart w:id="2" w:name="_GoBack"/>
      <w:bookmarkEnd w:id="2"/>
    </w:p>
    <w:sectPr w:rsidR="009616A2" w:rsidRPr="004057CA" w:rsidSect="000237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ABADF1" w14:textId="77777777" w:rsidR="005C7C9A" w:rsidRDefault="005C7C9A">
      <w:pPr>
        <w:spacing w:after="0" w:line="240" w:lineRule="auto"/>
      </w:pPr>
      <w:r>
        <w:separator/>
      </w:r>
    </w:p>
  </w:endnote>
  <w:endnote w:type="continuationSeparator" w:id="0">
    <w:p w14:paraId="241F6004" w14:textId="77777777" w:rsidR="005C7C9A" w:rsidRDefault="005C7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CB4613" w:rsidRDefault="00CB4613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3777A0D9" w:rsidR="00CB4613" w:rsidRDefault="00CB4613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107C3A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107C3A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52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24 November 2020, 6P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CB4613" w:rsidRDefault="00CB4613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4668F" w14:textId="77777777" w:rsidR="005C7C9A" w:rsidRDefault="005C7C9A">
      <w:pPr>
        <w:spacing w:after="0" w:line="240" w:lineRule="auto"/>
      </w:pPr>
      <w:r>
        <w:separator/>
      </w:r>
    </w:p>
  </w:footnote>
  <w:footnote w:type="continuationSeparator" w:id="0">
    <w:p w14:paraId="08E49F28" w14:textId="77777777" w:rsidR="005C7C9A" w:rsidRDefault="005C7C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CB4613" w:rsidRDefault="00CB4613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CB4613" w:rsidRDefault="00CB4613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07C3A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E9C"/>
    <w:rsid w:val="002E30ED"/>
    <w:rsid w:val="002E3415"/>
    <w:rsid w:val="002E3849"/>
    <w:rsid w:val="002E399F"/>
    <w:rsid w:val="002E3AF3"/>
    <w:rsid w:val="002E4178"/>
    <w:rsid w:val="002E4263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28E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6ADB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AF3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C9A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CAE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8D6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D7A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4E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1BFB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613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1FDD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980DD40-FA84-4767-BEA3-8E760F5B6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13719</Words>
  <Characters>78201</Characters>
  <Application>Microsoft Office Word</Application>
  <DocSecurity>0</DocSecurity>
  <Lines>651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24T09:37:00Z</dcterms:created>
  <dcterms:modified xsi:type="dcterms:W3CDTF">2020-11-24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